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383" w:type="dxa"/>
        <w:tblInd w:w="-885" w:type="dxa"/>
        <w:tblLayout w:type="fixed"/>
        <w:tblLook w:val="0400" w:firstRow="0" w:lastRow="0" w:firstColumn="0" w:lastColumn="0" w:noHBand="0" w:noVBand="1"/>
      </w:tblPr>
      <w:tblGrid>
        <w:gridCol w:w="4537"/>
        <w:gridCol w:w="5846"/>
      </w:tblGrid>
      <w:tr w:rsidR="000E2DA2" w:rsidRPr="002C06CC" w14:paraId="443FC888" w14:textId="77777777" w:rsidTr="00D70136">
        <w:tc>
          <w:tcPr>
            <w:tcW w:w="4537" w:type="dxa"/>
            <w:shd w:val="clear" w:color="auto" w:fill="auto"/>
          </w:tcPr>
          <w:p w14:paraId="1F0C55A0" w14:textId="77777777" w:rsidR="000E2DA2" w:rsidRDefault="000E2DA2" w:rsidP="00D70136">
            <w:pPr>
              <w:spacing w:line="264" w:lineRule="auto"/>
              <w:jc w:val="center"/>
              <w:rPr>
                <w:rFonts w:ascii="Times New Roman" w:eastAsia="Times New Roman" w:hAnsi="Times New Roman"/>
                <w:b/>
                <w:sz w:val="28"/>
                <w:szCs w:val="28"/>
              </w:rPr>
            </w:pPr>
            <w:bookmarkStart w:id="0" w:name="_heading=h.gjdgxs" w:colFirst="0" w:colLast="0"/>
            <w:bookmarkEnd w:id="0"/>
            <w:r w:rsidRPr="00516F71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BỘ GIÁO DỤC VÀ ĐÀO TẠO</w:t>
            </w:r>
          </w:p>
          <w:p w14:paraId="373D8C6E" w14:textId="77777777" w:rsidR="000E2DA2" w:rsidRPr="002C06CC" w:rsidRDefault="000E2DA2" w:rsidP="00D70136">
            <w:pPr>
              <w:spacing w:line="264" w:lineRule="auto"/>
              <w:jc w:val="center"/>
              <w:rPr>
                <w:rFonts w:ascii="Times New Roman" w:eastAsia="Times New Roman" w:hAnsi="Times New Roman"/>
                <w:b/>
                <w:sz w:val="28"/>
                <w:szCs w:val="28"/>
              </w:rPr>
            </w:pPr>
            <w:r w:rsidRPr="002C06CC">
              <w:rPr>
                <w:rFonts w:ascii="Times New Roman" w:eastAsia="Times New Roman" w:hAnsi="Times New Roman"/>
                <w:b/>
                <w:sz w:val="28"/>
                <w:szCs w:val="28"/>
              </w:rPr>
              <w:t>Trường Đại học GTVT</w:t>
            </w:r>
          </w:p>
          <w:p w14:paraId="4F412ADE" w14:textId="77777777" w:rsidR="000E2DA2" w:rsidRPr="002C06CC" w:rsidRDefault="000E2DA2" w:rsidP="00D70136">
            <w:pPr>
              <w:spacing w:line="264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 w:rsidRPr="002C06CC">
              <w:rPr>
                <w:rFonts w:ascii="Times New Roman" w:eastAsia="Times New Roman" w:hAnsi="Times New Roman"/>
                <w:sz w:val="28"/>
                <w:szCs w:val="28"/>
              </w:rPr>
              <w:t>Khoa: Công nghệ thông tin</w:t>
            </w:r>
          </w:p>
        </w:tc>
        <w:tc>
          <w:tcPr>
            <w:tcW w:w="5846" w:type="dxa"/>
            <w:shd w:val="clear" w:color="auto" w:fill="auto"/>
          </w:tcPr>
          <w:p w14:paraId="12167326" w14:textId="77777777" w:rsidR="000E2DA2" w:rsidRPr="00516F71" w:rsidRDefault="000E2DA2" w:rsidP="00D70136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</w:pPr>
            <w:r w:rsidRPr="00516F71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MINISTRY OF EDUCATION AND TRAINING</w:t>
            </w:r>
          </w:p>
          <w:p w14:paraId="024C2CE2" w14:textId="77777777" w:rsidR="000E2DA2" w:rsidRPr="002C06CC" w:rsidRDefault="000E2DA2" w:rsidP="00D70136">
            <w:pPr>
              <w:spacing w:line="264" w:lineRule="auto"/>
              <w:jc w:val="center"/>
              <w:rPr>
                <w:rFonts w:ascii="Times New Roman" w:eastAsia="Times New Roman" w:hAnsi="Times New Roman"/>
                <w:b/>
                <w:sz w:val="28"/>
                <w:szCs w:val="28"/>
              </w:rPr>
            </w:pPr>
            <w:r w:rsidRPr="002C06CC">
              <w:rPr>
                <w:rFonts w:ascii="Times New Roman" w:eastAsia="Times New Roman" w:hAnsi="Times New Roman"/>
                <w:b/>
                <w:sz w:val="28"/>
                <w:szCs w:val="28"/>
              </w:rPr>
              <w:t>University of Transport and Communications</w:t>
            </w:r>
          </w:p>
          <w:p w14:paraId="3F6296CB" w14:textId="77777777" w:rsidR="000E2DA2" w:rsidRPr="002C06CC" w:rsidRDefault="000E2DA2" w:rsidP="00D70136">
            <w:pPr>
              <w:spacing w:line="264" w:lineRule="auto"/>
              <w:jc w:val="center"/>
              <w:rPr>
                <w:rFonts w:ascii="Times New Roman" w:eastAsia="Times New Roman" w:hAnsi="Times New Roman"/>
                <w:sz w:val="28"/>
                <w:szCs w:val="28"/>
              </w:rPr>
            </w:pPr>
            <w:r w:rsidRPr="002C06CC">
              <w:rPr>
                <w:rFonts w:ascii="Times New Roman" w:eastAsia="Times New Roman" w:hAnsi="Times New Roman"/>
                <w:sz w:val="28"/>
                <w:szCs w:val="28"/>
              </w:rPr>
              <w:t>Faculty of Information Technology</w:t>
            </w:r>
          </w:p>
        </w:tc>
      </w:tr>
    </w:tbl>
    <w:p w14:paraId="5876F1D1" w14:textId="77777777" w:rsidR="004C1938" w:rsidRPr="00E20AD7" w:rsidRDefault="004C1938" w:rsidP="00A20B36">
      <w:pPr>
        <w:rPr>
          <w:color w:val="000000"/>
        </w:rPr>
      </w:pPr>
    </w:p>
    <w:p w14:paraId="6627CDF8" w14:textId="77777777" w:rsidR="00A41643" w:rsidRPr="00E20AD7" w:rsidRDefault="00A41643" w:rsidP="00A20B36">
      <w:pPr>
        <w:rPr>
          <w:color w:val="000000"/>
        </w:rPr>
      </w:pPr>
    </w:p>
    <w:p w14:paraId="20158447" w14:textId="77777777" w:rsidR="00A41643" w:rsidRPr="00E20AD7" w:rsidRDefault="00A41643" w:rsidP="00600DC8">
      <w:pPr>
        <w:jc w:val="center"/>
        <w:rPr>
          <w:rFonts w:ascii="Times New Roman" w:hAnsi="Times New Roman"/>
          <w:color w:val="000000"/>
          <w:sz w:val="32"/>
          <w:szCs w:val="24"/>
        </w:rPr>
      </w:pPr>
      <w:r w:rsidRPr="00E20AD7">
        <w:rPr>
          <w:rFonts w:ascii="Times New Roman" w:hAnsi="Times New Roman" w:hint="cs"/>
          <w:color w:val="000000"/>
          <w:sz w:val="32"/>
          <w:szCs w:val="24"/>
        </w:rPr>
        <w:t xml:space="preserve">ĐỀ CƯƠNG </w:t>
      </w:r>
      <w:r w:rsidR="002C5FA3" w:rsidRPr="00E20AD7">
        <w:rPr>
          <w:rFonts w:ascii="Times New Roman" w:hAnsi="Times New Roman" w:hint="cs"/>
          <w:color w:val="000000"/>
          <w:sz w:val="32"/>
          <w:szCs w:val="24"/>
        </w:rPr>
        <w:t>HỌC PHẦN</w:t>
      </w:r>
    </w:p>
    <w:p w14:paraId="748061D2" w14:textId="77777777" w:rsidR="00A41643" w:rsidRPr="00E20AD7" w:rsidRDefault="00F41C9D" w:rsidP="0091295B">
      <w:pPr>
        <w:jc w:val="center"/>
        <w:rPr>
          <w:rFonts w:ascii="Times New Roman" w:hAnsi="Times New Roman"/>
          <w:b/>
          <w:color w:val="000000"/>
          <w:sz w:val="28"/>
          <w:szCs w:val="24"/>
        </w:rPr>
      </w:pPr>
      <w:r w:rsidRPr="00E20AD7">
        <w:rPr>
          <w:rFonts w:ascii="Times New Roman" w:hAnsi="Times New Roman"/>
          <w:b/>
          <w:color w:val="000000"/>
          <w:sz w:val="28"/>
          <w:szCs w:val="24"/>
        </w:rPr>
        <w:t>MẠNG MÁY TÍNH</w:t>
      </w:r>
    </w:p>
    <w:p w14:paraId="7C35A0CF" w14:textId="77777777" w:rsidR="0091295B" w:rsidRPr="00E20AD7" w:rsidRDefault="00F41C9D" w:rsidP="0091295B">
      <w:pPr>
        <w:jc w:val="center"/>
        <w:rPr>
          <w:rFonts w:ascii="Times New Roman" w:hAnsi="Times New Roman"/>
          <w:b/>
          <w:color w:val="000000"/>
          <w:sz w:val="28"/>
          <w:szCs w:val="24"/>
        </w:rPr>
      </w:pPr>
      <w:r w:rsidRPr="00E20AD7">
        <w:rPr>
          <w:rFonts w:ascii="Times New Roman" w:hAnsi="Times New Roman"/>
          <w:b/>
          <w:color w:val="000000"/>
          <w:sz w:val="28"/>
          <w:szCs w:val="24"/>
        </w:rPr>
        <w:t>Computer Network</w:t>
      </w:r>
      <w:r w:rsidR="0032281F" w:rsidRPr="00E20AD7">
        <w:rPr>
          <w:rFonts w:ascii="Times New Roman" w:hAnsi="Times New Roman"/>
          <w:b/>
          <w:color w:val="000000"/>
          <w:sz w:val="28"/>
          <w:szCs w:val="24"/>
        </w:rPr>
        <w:t>ing</w:t>
      </w:r>
    </w:p>
    <w:p w14:paraId="30671837" w14:textId="77777777" w:rsidR="00A13404" w:rsidRPr="00E20AD7" w:rsidRDefault="00A13404" w:rsidP="00A20B36">
      <w:pPr>
        <w:jc w:val="center"/>
        <w:rPr>
          <w:rFonts w:ascii="Times New Roman" w:hAnsi="Times New Roman"/>
          <w:i/>
          <w:color w:val="000000"/>
          <w:sz w:val="28"/>
          <w:szCs w:val="24"/>
          <w:lang w:val="vi-VN"/>
        </w:rPr>
      </w:pPr>
      <w:r w:rsidRPr="00E20AD7">
        <w:rPr>
          <w:rFonts w:ascii="Times New Roman" w:hAnsi="Times New Roman"/>
          <w:i/>
          <w:color w:val="000000"/>
          <w:sz w:val="28"/>
          <w:szCs w:val="24"/>
          <w:lang w:val="vi-VN"/>
        </w:rPr>
        <w:t xml:space="preserve">  </w:t>
      </w:r>
    </w:p>
    <w:p w14:paraId="7E18C8EC" w14:textId="77777777" w:rsidR="00A41643" w:rsidRPr="00E20AD7" w:rsidRDefault="00A41643" w:rsidP="00A20B36">
      <w:pPr>
        <w:jc w:val="center"/>
        <w:rPr>
          <w:rFonts w:ascii="Times New Roman" w:hAnsi="Times New Roman"/>
          <w:b/>
          <w:color w:val="000000"/>
          <w:sz w:val="28"/>
          <w:szCs w:val="24"/>
        </w:rPr>
      </w:pPr>
    </w:p>
    <w:p w14:paraId="17E108DD" w14:textId="77777777" w:rsidR="00A41643" w:rsidRPr="00E20AD7" w:rsidRDefault="00A41643" w:rsidP="00BE39C8">
      <w:pPr>
        <w:rPr>
          <w:rFonts w:ascii="Times New Roman" w:eastAsia="Arial" w:hAnsi="Times New Roman"/>
          <w:b/>
          <w:color w:val="000000"/>
          <w:sz w:val="24"/>
          <w:szCs w:val="24"/>
        </w:rPr>
      </w:pPr>
      <w:r w:rsidRPr="00E20AD7">
        <w:rPr>
          <w:rFonts w:ascii="Times New Roman" w:eastAsia="Arial" w:hAnsi="Times New Roman"/>
          <w:b/>
          <w:color w:val="000000"/>
          <w:sz w:val="24"/>
          <w:szCs w:val="24"/>
        </w:rPr>
        <w:t xml:space="preserve">1. Thông tin tổng quát </w:t>
      </w:r>
      <w:r w:rsidRPr="00E20AD7">
        <w:rPr>
          <w:rFonts w:ascii="Times New Roman" w:eastAsia="Arial" w:hAnsi="Times New Roman"/>
          <w:i/>
          <w:color w:val="000000"/>
          <w:sz w:val="24"/>
          <w:szCs w:val="24"/>
        </w:rPr>
        <w:t>(general information)</w:t>
      </w:r>
    </w:p>
    <w:tbl>
      <w:tblPr>
        <w:tblW w:w="4939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96"/>
        <w:gridCol w:w="4754"/>
      </w:tblGrid>
      <w:tr w:rsidR="00A41643" w:rsidRPr="00E20AD7" w14:paraId="1C32E4FB" w14:textId="77777777" w:rsidTr="0032281F">
        <w:tc>
          <w:tcPr>
            <w:tcW w:w="2344" w:type="pct"/>
            <w:shd w:val="clear" w:color="auto" w:fill="auto"/>
            <w:tcMar>
              <w:left w:w="108" w:type="dxa"/>
              <w:right w:w="0" w:type="dxa"/>
            </w:tcMar>
          </w:tcPr>
          <w:p w14:paraId="2F1DB4F8" w14:textId="77777777" w:rsidR="00A41643" w:rsidRPr="00E20AD7" w:rsidRDefault="00A41643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 w:rsidRPr="00E20AD7">
              <w:rPr>
                <w:color w:val="000000"/>
              </w:rPr>
              <w:t xml:space="preserve">Tên </w:t>
            </w:r>
            <w:r w:rsidR="002C5FA3" w:rsidRPr="00E20AD7">
              <w:rPr>
                <w:color w:val="000000"/>
              </w:rPr>
              <w:t>học phần</w:t>
            </w:r>
            <w:r w:rsidRPr="00E20AD7">
              <w:rPr>
                <w:color w:val="000000"/>
              </w:rPr>
              <w:t>:</w:t>
            </w:r>
          </w:p>
        </w:tc>
        <w:tc>
          <w:tcPr>
            <w:tcW w:w="2656" w:type="pct"/>
            <w:shd w:val="clear" w:color="auto" w:fill="auto"/>
            <w:tcMar>
              <w:left w:w="108" w:type="dxa"/>
              <w:right w:w="0" w:type="dxa"/>
            </w:tcMar>
          </w:tcPr>
          <w:p w14:paraId="21B447CA" w14:textId="77777777" w:rsidR="00A41643" w:rsidRPr="00E20AD7" w:rsidRDefault="00F41C9D" w:rsidP="00BE39C8">
            <w:pPr>
              <w:pStyle w:val="Header"/>
              <w:outlineLvl w:val="0"/>
              <w:rPr>
                <w:color w:val="000000"/>
              </w:rPr>
            </w:pPr>
            <w:r w:rsidRPr="00E20AD7">
              <w:rPr>
                <w:color w:val="000000"/>
              </w:rPr>
              <w:t>Mạng máy tính</w:t>
            </w:r>
          </w:p>
        </w:tc>
      </w:tr>
      <w:tr w:rsidR="00A41643" w:rsidRPr="00E20AD7" w14:paraId="7C456884" w14:textId="77777777" w:rsidTr="0032281F">
        <w:tc>
          <w:tcPr>
            <w:tcW w:w="2344" w:type="pct"/>
            <w:shd w:val="clear" w:color="auto" w:fill="auto"/>
            <w:tcMar>
              <w:left w:w="108" w:type="dxa"/>
              <w:right w:w="0" w:type="dxa"/>
            </w:tcMar>
          </w:tcPr>
          <w:p w14:paraId="6787276E" w14:textId="77777777" w:rsidR="00A41643" w:rsidRPr="00E20AD7" w:rsidRDefault="00A41643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 w:rsidRPr="00E20AD7">
              <w:rPr>
                <w:color w:val="000000"/>
              </w:rPr>
              <w:t xml:space="preserve">Mã số </w:t>
            </w:r>
            <w:r w:rsidR="002C5FA3" w:rsidRPr="00E20AD7">
              <w:rPr>
                <w:color w:val="000000"/>
              </w:rPr>
              <w:t>học phần</w:t>
            </w:r>
            <w:r w:rsidRPr="00E20AD7">
              <w:rPr>
                <w:color w:val="000000"/>
              </w:rPr>
              <w:t>:</w:t>
            </w:r>
          </w:p>
        </w:tc>
        <w:tc>
          <w:tcPr>
            <w:tcW w:w="2656" w:type="pct"/>
            <w:shd w:val="clear" w:color="auto" w:fill="auto"/>
            <w:tcMar>
              <w:left w:w="108" w:type="dxa"/>
              <w:right w:w="0" w:type="dxa"/>
            </w:tcMar>
          </w:tcPr>
          <w:p w14:paraId="47009448" w14:textId="77777777" w:rsidR="00A41643" w:rsidRPr="00E20AD7" w:rsidRDefault="00766329" w:rsidP="00BE39C8">
            <w:pPr>
              <w:pStyle w:val="Header"/>
              <w:outlineLvl w:val="0"/>
              <w:rPr>
                <w:color w:val="000000"/>
              </w:rPr>
            </w:pPr>
            <w:r>
              <w:rPr>
                <w:color w:val="000000"/>
              </w:rPr>
              <w:t>IT1.115</w:t>
            </w:r>
            <w:r w:rsidR="002D25D4">
              <w:rPr>
                <w:color w:val="000000"/>
              </w:rPr>
              <w:t>.3</w:t>
            </w:r>
          </w:p>
        </w:tc>
      </w:tr>
      <w:tr w:rsidR="00DA3BB5" w:rsidRPr="00E20AD7" w14:paraId="3F0D8CDF" w14:textId="77777777" w:rsidTr="0032281F">
        <w:tc>
          <w:tcPr>
            <w:tcW w:w="2344" w:type="pct"/>
            <w:shd w:val="clear" w:color="auto" w:fill="auto"/>
            <w:tcMar>
              <w:left w:w="108" w:type="dxa"/>
              <w:right w:w="0" w:type="dxa"/>
            </w:tcMar>
          </w:tcPr>
          <w:p w14:paraId="0DC79268" w14:textId="77777777" w:rsidR="00DA3BB5" w:rsidRPr="00E20AD7" w:rsidRDefault="00DA3BB5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 w:rsidRPr="00E20AD7">
              <w:rPr>
                <w:color w:val="000000"/>
              </w:rPr>
              <w:t>Ngành/Chuyên ngành đào</w:t>
            </w:r>
            <w:r w:rsidRPr="00E20AD7">
              <w:rPr>
                <w:color w:val="000000"/>
                <w:lang w:val="vi-VN"/>
              </w:rPr>
              <w:t xml:space="preserve"> tạo</w:t>
            </w:r>
          </w:p>
        </w:tc>
        <w:tc>
          <w:tcPr>
            <w:tcW w:w="2656" w:type="pct"/>
            <w:shd w:val="clear" w:color="auto" w:fill="auto"/>
            <w:tcMar>
              <w:left w:w="108" w:type="dxa"/>
              <w:right w:w="0" w:type="dxa"/>
            </w:tcMar>
          </w:tcPr>
          <w:p w14:paraId="3C485C66" w14:textId="77777777" w:rsidR="00DA3BB5" w:rsidRPr="00E20AD7" w:rsidRDefault="008D0475" w:rsidP="00BE39C8">
            <w:pPr>
              <w:pStyle w:val="Header"/>
              <w:outlineLvl w:val="0"/>
              <w:rPr>
                <w:color w:val="000000"/>
              </w:rPr>
            </w:pPr>
            <w:r>
              <w:rPr>
                <w:color w:val="000000"/>
              </w:rPr>
              <w:t>Công ngh</w:t>
            </w:r>
            <w:r>
              <w:rPr>
                <w:rFonts w:ascii="Cambria" w:hAnsi="Cambria" w:cs="Cambria"/>
                <w:color w:val="000000"/>
              </w:rPr>
              <w:t>ệ</w:t>
            </w:r>
            <w:r>
              <w:rPr>
                <w:color w:val="000000"/>
              </w:rPr>
              <w:t xml:space="preserve"> thông tin, Khoa h</w:t>
            </w:r>
            <w:r>
              <w:rPr>
                <w:rFonts w:ascii="Cambria" w:hAnsi="Cambria" w:cs="Cambria"/>
                <w:color w:val="000000"/>
              </w:rPr>
              <w:t>ọ</w:t>
            </w:r>
            <w:r>
              <w:rPr>
                <w:color w:val="000000"/>
              </w:rPr>
              <w:t>c máy tính</w:t>
            </w:r>
          </w:p>
        </w:tc>
      </w:tr>
      <w:tr w:rsidR="00A41643" w:rsidRPr="00E20AD7" w14:paraId="230D63B2" w14:textId="77777777" w:rsidTr="00317D97">
        <w:tc>
          <w:tcPr>
            <w:tcW w:w="5000" w:type="pct"/>
            <w:gridSpan w:val="2"/>
            <w:shd w:val="clear" w:color="auto" w:fill="auto"/>
            <w:tcMar>
              <w:left w:w="108" w:type="dxa"/>
              <w:right w:w="0" w:type="dxa"/>
            </w:tcMar>
          </w:tcPr>
          <w:p w14:paraId="05E21C5C" w14:textId="77777777" w:rsidR="00A41643" w:rsidRPr="00E20AD7" w:rsidRDefault="00A41643" w:rsidP="00BE39C8">
            <w:pPr>
              <w:pStyle w:val="Header"/>
              <w:numPr>
                <w:ilvl w:val="0"/>
                <w:numId w:val="1"/>
              </w:numPr>
              <w:tabs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 w:rsidRPr="00E20AD7">
              <w:rPr>
                <w:color w:val="000000"/>
              </w:rPr>
              <w:t>Thuộc khối kiến thức/ kỹ năng:</w:t>
            </w:r>
          </w:p>
          <w:p w14:paraId="4E66A4A0" w14:textId="77777777" w:rsidR="00A41643" w:rsidRPr="00E20AD7" w:rsidRDefault="00600DC8" w:rsidP="0091295B">
            <w:pPr>
              <w:tabs>
                <w:tab w:val="left" w:pos="4287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sym w:font="Wingdings" w:char="F0A8"/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 </w:t>
            </w:r>
            <w:r w:rsidR="00A41643"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Kiến thức cơ bản </w:t>
            </w:r>
            <w:r w:rsidR="0091295B"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            </w:t>
            </w:r>
            <w:r w:rsidR="0091295B"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ab/>
            </w:r>
            <w:r w:rsidR="00A41643" w:rsidRPr="00E20AD7">
              <w:rPr>
                <w:rFonts w:ascii="Times New Roman" w:hAnsi="Times New Roman"/>
                <w:color w:val="000000"/>
                <w:sz w:val="24"/>
                <w:szCs w:val="24"/>
              </w:rPr>
              <w:sym w:font="Wingdings" w:char="F0A8"/>
            </w:r>
            <w:r w:rsidR="00A41643"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Kiến thức </w:t>
            </w:r>
            <w:r w:rsidR="00BB4C62"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chuyên</w:t>
            </w:r>
            <w:r w:rsidR="00A41643"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ngành</w:t>
            </w:r>
          </w:p>
          <w:p w14:paraId="52C67899" w14:textId="77777777" w:rsidR="00A41643" w:rsidRPr="00E20AD7" w:rsidRDefault="00F14FDB" w:rsidP="0091295B">
            <w:pPr>
              <w:tabs>
                <w:tab w:val="left" w:pos="4287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sym w:font="Wingdings" w:char="F0FE"/>
            </w:r>
            <w:r w:rsidR="00A41643"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Kiến thức c</w:t>
            </w:r>
            <w:r w:rsidR="00BB4C62"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ơ sở </w:t>
            </w:r>
            <w:r w:rsidR="00A41643"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ngành</w:t>
            </w:r>
            <w:r w:rsidR="00BB4C62"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 </w:t>
            </w:r>
            <w:r w:rsidR="00A41643"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  </w:t>
            </w:r>
            <w:r w:rsidR="00BB4C62"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A41643"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        </w:t>
            </w:r>
            <w:r w:rsidR="0091295B"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ab/>
            </w:r>
            <w:r w:rsidR="00A41643" w:rsidRPr="00E20AD7">
              <w:rPr>
                <w:rFonts w:ascii="Times New Roman" w:hAnsi="Times New Roman"/>
                <w:color w:val="000000"/>
                <w:sz w:val="24"/>
                <w:szCs w:val="24"/>
              </w:rPr>
              <w:sym w:font="Wingdings" w:char="F0A8"/>
            </w:r>
            <w:r w:rsidR="00A41643"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DA3BB5"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Kiến thức ngành</w:t>
            </w:r>
            <w:r w:rsidR="00BB4C62" w:rsidRPr="00E20AD7">
              <w:rPr>
                <w:color w:val="000000"/>
              </w:rPr>
              <w:t xml:space="preserve">                </w:t>
            </w:r>
            <w:r w:rsidR="00A41643" w:rsidRPr="00E20AD7">
              <w:rPr>
                <w:color w:val="000000"/>
              </w:rPr>
              <w:t xml:space="preserve">  </w:t>
            </w:r>
            <w:r w:rsidR="00930A57" w:rsidRPr="00E20AD7">
              <w:rPr>
                <w:color w:val="000000"/>
              </w:rPr>
              <w:t xml:space="preserve"> </w:t>
            </w:r>
            <w:r w:rsidR="00E774EC" w:rsidRPr="00E20AD7">
              <w:rPr>
                <w:color w:val="000000"/>
              </w:rPr>
              <w:t xml:space="preserve"> </w:t>
            </w:r>
          </w:p>
        </w:tc>
      </w:tr>
      <w:tr w:rsidR="00A41643" w:rsidRPr="00E20AD7" w14:paraId="69FE5444" w14:textId="77777777" w:rsidTr="0032281F">
        <w:tc>
          <w:tcPr>
            <w:tcW w:w="2344" w:type="pct"/>
            <w:shd w:val="clear" w:color="auto" w:fill="auto"/>
            <w:tcMar>
              <w:left w:w="108" w:type="dxa"/>
              <w:right w:w="0" w:type="dxa"/>
            </w:tcMar>
          </w:tcPr>
          <w:p w14:paraId="53B65C89" w14:textId="77777777" w:rsidR="00A41643" w:rsidRPr="00E20AD7" w:rsidRDefault="00A41643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 w:rsidRPr="00E20AD7">
              <w:rPr>
                <w:color w:val="000000"/>
              </w:rPr>
              <w:t xml:space="preserve">Số tín chỉ: </w:t>
            </w:r>
          </w:p>
        </w:tc>
        <w:tc>
          <w:tcPr>
            <w:tcW w:w="2656" w:type="pct"/>
            <w:shd w:val="clear" w:color="auto" w:fill="auto"/>
            <w:tcMar>
              <w:left w:w="108" w:type="dxa"/>
              <w:right w:w="0" w:type="dxa"/>
            </w:tcMar>
          </w:tcPr>
          <w:p w14:paraId="1608C871" w14:textId="77777777" w:rsidR="00A41643" w:rsidRPr="00E20AD7" w:rsidRDefault="0091295B" w:rsidP="00BE39C8">
            <w:pPr>
              <w:pStyle w:val="Header"/>
              <w:outlineLvl w:val="0"/>
              <w:rPr>
                <w:color w:val="000000"/>
              </w:rPr>
            </w:pPr>
            <w:r w:rsidRPr="00E20AD7">
              <w:rPr>
                <w:color w:val="000000"/>
              </w:rPr>
              <w:t>3</w:t>
            </w:r>
          </w:p>
        </w:tc>
      </w:tr>
      <w:tr w:rsidR="00A41643" w:rsidRPr="00E20AD7" w14:paraId="0063E29A" w14:textId="77777777" w:rsidTr="0032281F">
        <w:tc>
          <w:tcPr>
            <w:tcW w:w="2344" w:type="pct"/>
            <w:shd w:val="clear" w:color="auto" w:fill="auto"/>
            <w:tcMar>
              <w:left w:w="108" w:type="dxa"/>
              <w:right w:w="0" w:type="dxa"/>
            </w:tcMar>
          </w:tcPr>
          <w:p w14:paraId="5CF39DE7" w14:textId="77777777" w:rsidR="00A41643" w:rsidRPr="00E20AD7" w:rsidRDefault="00A41643" w:rsidP="00BE39C8">
            <w:pPr>
              <w:pStyle w:val="Header"/>
              <w:ind w:left="285"/>
              <w:outlineLvl w:val="0"/>
              <w:rPr>
                <w:color w:val="000000"/>
              </w:rPr>
            </w:pPr>
            <w:r w:rsidRPr="00E20AD7">
              <w:rPr>
                <w:color w:val="000000"/>
              </w:rPr>
              <w:t>+ Số tiết lý thuyết:</w:t>
            </w:r>
          </w:p>
        </w:tc>
        <w:tc>
          <w:tcPr>
            <w:tcW w:w="2656" w:type="pct"/>
            <w:shd w:val="clear" w:color="auto" w:fill="auto"/>
            <w:tcMar>
              <w:left w:w="108" w:type="dxa"/>
              <w:right w:w="0" w:type="dxa"/>
            </w:tcMar>
          </w:tcPr>
          <w:p w14:paraId="08FD81A9" w14:textId="77777777" w:rsidR="00A41643" w:rsidRPr="00E20AD7" w:rsidRDefault="0091295B" w:rsidP="00653D06">
            <w:pPr>
              <w:pStyle w:val="Header"/>
              <w:outlineLvl w:val="0"/>
              <w:rPr>
                <w:color w:val="000000"/>
              </w:rPr>
            </w:pPr>
            <w:r w:rsidRPr="00E20AD7">
              <w:rPr>
                <w:color w:val="000000"/>
              </w:rPr>
              <w:t>30</w:t>
            </w:r>
          </w:p>
        </w:tc>
      </w:tr>
      <w:tr w:rsidR="008F52D3" w:rsidRPr="00E20AD7" w14:paraId="6EE2A1E0" w14:textId="77777777" w:rsidTr="0032281F">
        <w:tc>
          <w:tcPr>
            <w:tcW w:w="2344" w:type="pct"/>
            <w:shd w:val="clear" w:color="auto" w:fill="auto"/>
            <w:tcMar>
              <w:left w:w="108" w:type="dxa"/>
              <w:right w:w="0" w:type="dxa"/>
            </w:tcMar>
          </w:tcPr>
          <w:p w14:paraId="12F8D5E3" w14:textId="77777777" w:rsidR="008F52D3" w:rsidRPr="00E20AD7" w:rsidRDefault="008F52D3" w:rsidP="00BE39C8">
            <w:pPr>
              <w:pStyle w:val="Header"/>
              <w:ind w:left="285"/>
              <w:outlineLvl w:val="0"/>
              <w:rPr>
                <w:color w:val="000000"/>
              </w:rPr>
            </w:pPr>
            <w:r w:rsidRPr="00E20AD7">
              <w:rPr>
                <w:color w:val="000000"/>
                <w:lang w:val="vi-VN"/>
              </w:rPr>
              <w:t xml:space="preserve">+ </w:t>
            </w:r>
            <w:r w:rsidR="00F41C9D" w:rsidRPr="00E20AD7">
              <w:rPr>
                <w:color w:val="000000"/>
              </w:rPr>
              <w:t>Số tiết bài tập</w:t>
            </w:r>
          </w:p>
        </w:tc>
        <w:tc>
          <w:tcPr>
            <w:tcW w:w="2656" w:type="pct"/>
            <w:shd w:val="clear" w:color="auto" w:fill="auto"/>
            <w:tcMar>
              <w:left w:w="108" w:type="dxa"/>
              <w:right w:w="0" w:type="dxa"/>
            </w:tcMar>
          </w:tcPr>
          <w:p w14:paraId="6F3211D2" w14:textId="77777777" w:rsidR="008F52D3" w:rsidRPr="00E20AD7" w:rsidRDefault="007376E8" w:rsidP="00F41C9D">
            <w:pPr>
              <w:pStyle w:val="Header"/>
              <w:outlineLvl w:val="0"/>
              <w:rPr>
                <w:color w:val="000000"/>
              </w:rPr>
            </w:pPr>
            <w:r>
              <w:rPr>
                <w:color w:val="000000"/>
              </w:rPr>
              <w:t>30</w:t>
            </w:r>
          </w:p>
        </w:tc>
      </w:tr>
      <w:tr w:rsidR="00785D97" w:rsidRPr="00E20AD7" w14:paraId="3D31439F" w14:textId="77777777" w:rsidTr="0032281F">
        <w:tc>
          <w:tcPr>
            <w:tcW w:w="2344" w:type="pct"/>
            <w:shd w:val="clear" w:color="auto" w:fill="auto"/>
            <w:tcMar>
              <w:left w:w="108" w:type="dxa"/>
              <w:right w:w="0" w:type="dxa"/>
            </w:tcMar>
          </w:tcPr>
          <w:p w14:paraId="0768F2B5" w14:textId="77777777" w:rsidR="00785D97" w:rsidRPr="00E20AD7" w:rsidRDefault="00785D97" w:rsidP="00F41C9D">
            <w:pPr>
              <w:pStyle w:val="Header"/>
              <w:ind w:left="285"/>
              <w:outlineLvl w:val="0"/>
              <w:rPr>
                <w:color w:val="000000"/>
              </w:rPr>
            </w:pPr>
            <w:r w:rsidRPr="00E20AD7">
              <w:rPr>
                <w:color w:val="000000"/>
              </w:rPr>
              <w:t xml:space="preserve">+ Số tiết </w:t>
            </w:r>
            <w:r w:rsidR="00F41C9D" w:rsidRPr="00E20AD7">
              <w:rPr>
                <w:color w:val="000000"/>
              </w:rPr>
              <w:t>thực hành</w:t>
            </w:r>
            <w:r w:rsidRPr="00E20AD7">
              <w:rPr>
                <w:color w:val="000000"/>
              </w:rPr>
              <w:t>:</w:t>
            </w:r>
          </w:p>
        </w:tc>
        <w:tc>
          <w:tcPr>
            <w:tcW w:w="2656" w:type="pct"/>
            <w:shd w:val="clear" w:color="auto" w:fill="auto"/>
            <w:tcMar>
              <w:left w:w="108" w:type="dxa"/>
              <w:right w:w="0" w:type="dxa"/>
            </w:tcMar>
          </w:tcPr>
          <w:p w14:paraId="6033C59F" w14:textId="77777777" w:rsidR="00785D97" w:rsidRPr="00E20AD7" w:rsidRDefault="007376E8" w:rsidP="00653D06">
            <w:pPr>
              <w:pStyle w:val="Header"/>
              <w:outlineLvl w:val="0"/>
              <w:rPr>
                <w:color w:val="000000"/>
              </w:rPr>
            </w:pPr>
            <w:r>
              <w:rPr>
                <w:color w:val="000000"/>
              </w:rPr>
              <w:t>0</w:t>
            </w:r>
          </w:p>
        </w:tc>
      </w:tr>
      <w:tr w:rsidR="00965117" w:rsidRPr="00E20AD7" w14:paraId="2EF2C232" w14:textId="77777777" w:rsidTr="0032281F">
        <w:tc>
          <w:tcPr>
            <w:tcW w:w="2344" w:type="pct"/>
            <w:shd w:val="clear" w:color="auto" w:fill="auto"/>
            <w:tcMar>
              <w:left w:w="108" w:type="dxa"/>
              <w:right w:w="0" w:type="dxa"/>
            </w:tcMar>
          </w:tcPr>
          <w:p w14:paraId="25FC02F4" w14:textId="77777777" w:rsidR="00965117" w:rsidRPr="00E20AD7" w:rsidRDefault="00965117" w:rsidP="00BE39C8">
            <w:pPr>
              <w:pStyle w:val="Header"/>
              <w:ind w:left="285"/>
              <w:outlineLvl w:val="0"/>
              <w:rPr>
                <w:color w:val="000000"/>
              </w:rPr>
            </w:pPr>
            <w:r w:rsidRPr="00E20AD7">
              <w:rPr>
                <w:color w:val="000000"/>
              </w:rPr>
              <w:t xml:space="preserve">+ </w:t>
            </w:r>
            <w:r w:rsidR="00630C26" w:rsidRPr="00E20AD7">
              <w:rPr>
                <w:color w:val="000000"/>
              </w:rPr>
              <w:t>Số tiết</w:t>
            </w:r>
            <w:r w:rsidR="00630C26" w:rsidRPr="00E20AD7">
              <w:rPr>
                <w:color w:val="000000"/>
                <w:lang w:val="vi-VN"/>
              </w:rPr>
              <w:t xml:space="preserve"> t</w:t>
            </w:r>
            <w:r w:rsidRPr="00E20AD7">
              <w:rPr>
                <w:color w:val="000000"/>
              </w:rPr>
              <w:t>ự học:</w:t>
            </w:r>
          </w:p>
        </w:tc>
        <w:tc>
          <w:tcPr>
            <w:tcW w:w="2656" w:type="pct"/>
            <w:shd w:val="clear" w:color="auto" w:fill="auto"/>
            <w:tcMar>
              <w:left w:w="108" w:type="dxa"/>
              <w:right w:w="0" w:type="dxa"/>
            </w:tcMar>
          </w:tcPr>
          <w:p w14:paraId="500A1C76" w14:textId="77777777" w:rsidR="00965117" w:rsidRPr="00E20AD7" w:rsidRDefault="0091295B" w:rsidP="00BE39C8">
            <w:pPr>
              <w:pStyle w:val="Header"/>
              <w:outlineLvl w:val="0"/>
              <w:rPr>
                <w:color w:val="000000"/>
              </w:rPr>
            </w:pPr>
            <w:r w:rsidRPr="00E20AD7">
              <w:rPr>
                <w:color w:val="000000"/>
              </w:rPr>
              <w:t>90</w:t>
            </w:r>
          </w:p>
        </w:tc>
      </w:tr>
      <w:tr w:rsidR="00A41643" w:rsidRPr="00E20AD7" w14:paraId="1CEF8FA3" w14:textId="77777777" w:rsidTr="0032281F">
        <w:tc>
          <w:tcPr>
            <w:tcW w:w="2344" w:type="pct"/>
            <w:shd w:val="clear" w:color="auto" w:fill="auto"/>
            <w:tcMar>
              <w:left w:w="108" w:type="dxa"/>
              <w:right w:w="0" w:type="dxa"/>
            </w:tcMar>
          </w:tcPr>
          <w:p w14:paraId="3210BE26" w14:textId="77777777" w:rsidR="00A41643" w:rsidRPr="00E20AD7" w:rsidRDefault="002C5FA3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 w:rsidRPr="00E20AD7">
              <w:rPr>
                <w:color w:val="000000"/>
              </w:rPr>
              <w:t>Học phần</w:t>
            </w:r>
            <w:r w:rsidR="00A41643" w:rsidRPr="00E20AD7">
              <w:rPr>
                <w:color w:val="000000"/>
              </w:rPr>
              <w:t xml:space="preserve"> tiên quyết: </w:t>
            </w:r>
          </w:p>
        </w:tc>
        <w:tc>
          <w:tcPr>
            <w:tcW w:w="2656" w:type="pct"/>
            <w:shd w:val="clear" w:color="auto" w:fill="auto"/>
            <w:tcMar>
              <w:left w:w="108" w:type="dxa"/>
              <w:right w:w="0" w:type="dxa"/>
            </w:tcMar>
          </w:tcPr>
          <w:p w14:paraId="475B844E" w14:textId="77777777" w:rsidR="00A41643" w:rsidRPr="00E20AD7" w:rsidRDefault="00A41643" w:rsidP="00BE39C8">
            <w:pPr>
              <w:pStyle w:val="Header"/>
              <w:outlineLvl w:val="0"/>
              <w:rPr>
                <w:color w:val="000000"/>
              </w:rPr>
            </w:pPr>
          </w:p>
        </w:tc>
      </w:tr>
      <w:tr w:rsidR="00EE131F" w:rsidRPr="00E20AD7" w14:paraId="1CF9D9BA" w14:textId="77777777" w:rsidTr="0032281F">
        <w:tc>
          <w:tcPr>
            <w:tcW w:w="2344" w:type="pct"/>
            <w:shd w:val="clear" w:color="auto" w:fill="auto"/>
            <w:tcMar>
              <w:left w:w="108" w:type="dxa"/>
              <w:right w:w="0" w:type="dxa"/>
            </w:tcMar>
          </w:tcPr>
          <w:p w14:paraId="2D6617E3" w14:textId="77777777" w:rsidR="00EE131F" w:rsidRPr="00E20AD7" w:rsidRDefault="00EE131F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 w:rsidRPr="00E20AD7">
              <w:rPr>
                <w:color w:val="000000"/>
              </w:rPr>
              <w:t>Học phần học trước:</w:t>
            </w:r>
          </w:p>
        </w:tc>
        <w:tc>
          <w:tcPr>
            <w:tcW w:w="2656" w:type="pct"/>
            <w:shd w:val="clear" w:color="auto" w:fill="auto"/>
            <w:tcMar>
              <w:left w:w="108" w:type="dxa"/>
              <w:right w:w="0" w:type="dxa"/>
            </w:tcMar>
          </w:tcPr>
          <w:p w14:paraId="40AF37BB" w14:textId="77777777" w:rsidR="00EE131F" w:rsidRPr="00E20AD7" w:rsidRDefault="00EE131F" w:rsidP="0091295B">
            <w:pPr>
              <w:pStyle w:val="Header"/>
              <w:outlineLvl w:val="0"/>
              <w:rPr>
                <w:color w:val="000000"/>
              </w:rPr>
            </w:pPr>
          </w:p>
        </w:tc>
      </w:tr>
      <w:tr w:rsidR="00A41643" w:rsidRPr="00E20AD7" w14:paraId="04FECEA2" w14:textId="77777777" w:rsidTr="0032281F">
        <w:tc>
          <w:tcPr>
            <w:tcW w:w="2344" w:type="pct"/>
            <w:shd w:val="clear" w:color="auto" w:fill="auto"/>
            <w:tcMar>
              <w:left w:w="108" w:type="dxa"/>
              <w:right w:w="0" w:type="dxa"/>
            </w:tcMar>
          </w:tcPr>
          <w:p w14:paraId="3822716A" w14:textId="77777777" w:rsidR="00A41643" w:rsidRPr="00E20AD7" w:rsidRDefault="002C5FA3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 w:rsidRPr="00E20AD7">
              <w:rPr>
                <w:color w:val="000000"/>
              </w:rPr>
              <w:t>Học phần</w:t>
            </w:r>
            <w:r w:rsidR="00A41643" w:rsidRPr="00E20AD7">
              <w:rPr>
                <w:color w:val="000000"/>
              </w:rPr>
              <w:t xml:space="preserve"> song hành: </w:t>
            </w:r>
          </w:p>
        </w:tc>
        <w:tc>
          <w:tcPr>
            <w:tcW w:w="2656" w:type="pct"/>
            <w:shd w:val="clear" w:color="auto" w:fill="auto"/>
            <w:tcMar>
              <w:left w:w="108" w:type="dxa"/>
              <w:right w:w="0" w:type="dxa"/>
            </w:tcMar>
          </w:tcPr>
          <w:p w14:paraId="1C65B5DE" w14:textId="77777777" w:rsidR="00A41643" w:rsidRPr="00E20AD7" w:rsidRDefault="00A41643" w:rsidP="00BE39C8">
            <w:pPr>
              <w:pStyle w:val="Header"/>
              <w:outlineLvl w:val="0"/>
              <w:rPr>
                <w:color w:val="000000"/>
              </w:rPr>
            </w:pPr>
          </w:p>
        </w:tc>
      </w:tr>
      <w:tr w:rsidR="00EE131F" w:rsidRPr="00E20AD7" w14:paraId="5316C4B9" w14:textId="77777777" w:rsidTr="0032281F">
        <w:tc>
          <w:tcPr>
            <w:tcW w:w="2344" w:type="pct"/>
            <w:shd w:val="clear" w:color="auto" w:fill="auto"/>
            <w:tcMar>
              <w:left w:w="108" w:type="dxa"/>
              <w:right w:w="0" w:type="dxa"/>
            </w:tcMar>
          </w:tcPr>
          <w:p w14:paraId="3E49CD2E" w14:textId="77777777" w:rsidR="00EE131F" w:rsidRPr="00E20AD7" w:rsidRDefault="00EE131F" w:rsidP="00BE39C8">
            <w:pPr>
              <w:pStyle w:val="Header"/>
              <w:numPr>
                <w:ilvl w:val="0"/>
                <w:numId w:val="1"/>
              </w:numPr>
              <w:tabs>
                <w:tab w:val="clear" w:pos="530"/>
                <w:tab w:val="num" w:pos="171"/>
              </w:tabs>
              <w:ind w:left="285" w:hanging="285"/>
              <w:outlineLvl w:val="0"/>
              <w:rPr>
                <w:color w:val="000000"/>
              </w:rPr>
            </w:pPr>
            <w:r w:rsidRPr="00E20AD7">
              <w:rPr>
                <w:color w:val="000000"/>
              </w:rPr>
              <w:t>Yêu cầu khác đối với học phần:</w:t>
            </w:r>
          </w:p>
        </w:tc>
        <w:tc>
          <w:tcPr>
            <w:tcW w:w="2656" w:type="pct"/>
            <w:shd w:val="clear" w:color="auto" w:fill="auto"/>
            <w:tcMar>
              <w:left w:w="108" w:type="dxa"/>
              <w:right w:w="0" w:type="dxa"/>
            </w:tcMar>
          </w:tcPr>
          <w:p w14:paraId="30513D9F" w14:textId="77777777" w:rsidR="00EE131F" w:rsidRPr="00E20AD7" w:rsidRDefault="00F14FDB" w:rsidP="00BE39C8">
            <w:pPr>
              <w:pStyle w:val="Header"/>
              <w:outlineLvl w:val="0"/>
              <w:rPr>
                <w:color w:val="000000"/>
              </w:rPr>
            </w:pPr>
            <w:r w:rsidRPr="00E20AD7">
              <w:rPr>
                <w:color w:val="000000"/>
              </w:rPr>
              <w:t>Phòng học có máy chiếu/Bảng thông minh</w:t>
            </w:r>
          </w:p>
          <w:p w14:paraId="37B5C36C" w14:textId="77777777" w:rsidR="00F41C9D" w:rsidRPr="00E20AD7" w:rsidRDefault="00F41C9D" w:rsidP="00BE39C8">
            <w:pPr>
              <w:pStyle w:val="Header"/>
              <w:outlineLvl w:val="0"/>
              <w:rPr>
                <w:color w:val="000000"/>
              </w:rPr>
            </w:pPr>
            <w:r w:rsidRPr="00E20AD7">
              <w:rPr>
                <w:color w:val="000000"/>
              </w:rPr>
              <w:t>Phòng thực hành có lab ảo</w:t>
            </w:r>
          </w:p>
        </w:tc>
      </w:tr>
    </w:tbl>
    <w:p w14:paraId="2B85D9C8" w14:textId="77777777" w:rsidR="00785D97" w:rsidRPr="00E20AD7" w:rsidRDefault="00785D97" w:rsidP="00BE39C8">
      <w:pPr>
        <w:rPr>
          <w:rFonts w:ascii="Times New Roman" w:hAnsi="Times New Roman"/>
          <w:b/>
          <w:color w:val="000000"/>
          <w:sz w:val="24"/>
          <w:szCs w:val="24"/>
        </w:rPr>
      </w:pPr>
      <w:r w:rsidRPr="00E20AD7">
        <w:rPr>
          <w:rFonts w:ascii="Times New Roman" w:hAnsi="Times New Roman"/>
          <w:i/>
          <w:color w:val="000000"/>
          <w:sz w:val="24"/>
          <w:szCs w:val="24"/>
        </w:rPr>
        <w:t>(Số tiết phân bổ cho lý thuyết, thảo luận, bài tập, bài tập lớn, thực hành, thí nghiệm điền</w:t>
      </w:r>
      <w:r w:rsidR="00976CF0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và bôi đậm</w:t>
      </w:r>
      <w:r w:rsidRPr="00E20AD7">
        <w:rPr>
          <w:rFonts w:ascii="Times New Roman" w:hAnsi="Times New Roman"/>
          <w:i/>
          <w:color w:val="000000"/>
          <w:sz w:val="24"/>
          <w:szCs w:val="24"/>
        </w:rPr>
        <w:t xml:space="preserve"> tùy theo học phần cụ thể)</w:t>
      </w:r>
    </w:p>
    <w:p w14:paraId="490088B3" w14:textId="77777777" w:rsidR="00A41643" w:rsidRPr="00E20AD7" w:rsidRDefault="00A41643" w:rsidP="00BE39C8">
      <w:pPr>
        <w:rPr>
          <w:rFonts w:ascii="Times New Roman" w:hAnsi="Times New Roman"/>
          <w:i/>
          <w:color w:val="000000"/>
          <w:sz w:val="24"/>
          <w:szCs w:val="24"/>
          <w:lang w:val="fr-FR"/>
        </w:rPr>
      </w:pPr>
      <w:r w:rsidRPr="00E20AD7">
        <w:rPr>
          <w:rFonts w:ascii="Times New Roman" w:hAnsi="Times New Roman"/>
          <w:b/>
          <w:color w:val="000000"/>
          <w:sz w:val="24"/>
          <w:szCs w:val="24"/>
          <w:lang w:val="fr-FR"/>
        </w:rPr>
        <w:t xml:space="preserve">2. Mô tả </w:t>
      </w:r>
      <w:r w:rsidR="002C5FA3" w:rsidRPr="00E20AD7">
        <w:rPr>
          <w:rFonts w:ascii="Times New Roman" w:hAnsi="Times New Roman"/>
          <w:b/>
          <w:color w:val="000000"/>
          <w:sz w:val="24"/>
          <w:szCs w:val="24"/>
          <w:lang w:val="fr-FR"/>
        </w:rPr>
        <w:t>học phần</w:t>
      </w:r>
      <w:r w:rsidRPr="00E20AD7">
        <w:rPr>
          <w:rFonts w:ascii="Times New Roman" w:hAnsi="Times New Roman"/>
          <w:b/>
          <w:i/>
          <w:color w:val="000000"/>
          <w:sz w:val="24"/>
          <w:szCs w:val="24"/>
          <w:lang w:val="fr-FR"/>
        </w:rPr>
        <w:t xml:space="preserve"> </w:t>
      </w:r>
      <w:r w:rsidRPr="00E20AD7">
        <w:rPr>
          <w:rFonts w:ascii="Times New Roman" w:hAnsi="Times New Roman"/>
          <w:i/>
          <w:color w:val="000000"/>
          <w:sz w:val="24"/>
          <w:szCs w:val="24"/>
          <w:lang w:val="fr-FR"/>
        </w:rPr>
        <w:t>(course descriptions)</w:t>
      </w:r>
    </w:p>
    <w:p w14:paraId="348919F6" w14:textId="77777777" w:rsidR="00B60E0D" w:rsidRPr="00E20AD7" w:rsidRDefault="00473E32" w:rsidP="00473E32">
      <w:pPr>
        <w:rPr>
          <w:rFonts w:ascii="Times New Roman" w:hAnsi="Times New Roman"/>
          <w:color w:val="000000"/>
          <w:sz w:val="24"/>
          <w:szCs w:val="24"/>
          <w:lang w:val="fr-FR"/>
        </w:rPr>
      </w:pPr>
      <w:r w:rsidRPr="00E20AD7">
        <w:rPr>
          <w:rFonts w:ascii="Times New Roman" w:hAnsi="Times New Roman"/>
          <w:color w:val="000000"/>
          <w:sz w:val="24"/>
          <w:szCs w:val="24"/>
          <w:lang w:val="vi-VN"/>
        </w:rPr>
        <w:t>-</w:t>
      </w:r>
      <w:r w:rsidR="00B60E0D" w:rsidRPr="00E20AD7">
        <w:rPr>
          <w:rFonts w:ascii="Times New Roman" w:hAnsi="Times New Roman"/>
          <w:color w:val="000000"/>
          <w:sz w:val="24"/>
          <w:szCs w:val="24"/>
          <w:lang w:val="fr-FR"/>
        </w:rPr>
        <w:t xml:space="preserve"> </w:t>
      </w:r>
      <w:r w:rsidRPr="00E20AD7">
        <w:rPr>
          <w:rFonts w:ascii="Times New Roman" w:hAnsi="Times New Roman"/>
          <w:color w:val="000000"/>
          <w:sz w:val="24"/>
          <w:szCs w:val="24"/>
          <w:lang w:val="fr-FR"/>
        </w:rPr>
        <w:t>Học phần thuộc khối kiến thức cơ sở ngành.</w:t>
      </w:r>
    </w:p>
    <w:p w14:paraId="0AB5D188" w14:textId="77777777" w:rsidR="00B60E0D" w:rsidRPr="00E20AD7" w:rsidRDefault="00B60E0D" w:rsidP="00B60E0D">
      <w:pPr>
        <w:rPr>
          <w:rFonts w:ascii="Times New Roman" w:hAnsi="Times New Roman"/>
          <w:color w:val="000000"/>
          <w:sz w:val="24"/>
          <w:szCs w:val="24"/>
          <w:lang w:val="fr-FR"/>
        </w:rPr>
      </w:pPr>
      <w:r w:rsidRPr="00E20AD7">
        <w:rPr>
          <w:rFonts w:ascii="Times New Roman" w:hAnsi="Times New Roman"/>
          <w:color w:val="000000"/>
          <w:sz w:val="24"/>
          <w:szCs w:val="24"/>
          <w:lang w:val="fr-FR"/>
        </w:rPr>
        <w:t>- Học phần cung c</w:t>
      </w:r>
      <w:r w:rsidRPr="00E20AD7">
        <w:rPr>
          <w:rFonts w:ascii="Times New Roman" w:hAnsi="Times New Roman" w:cs="Cambria"/>
          <w:color w:val="000000"/>
          <w:sz w:val="24"/>
          <w:szCs w:val="24"/>
          <w:lang w:val="fr-FR"/>
        </w:rPr>
        <w:t>ấ</w:t>
      </w:r>
      <w:r w:rsidRPr="00E20AD7">
        <w:rPr>
          <w:rFonts w:ascii="Times New Roman" w:hAnsi="Times New Roman"/>
          <w:color w:val="000000"/>
          <w:sz w:val="24"/>
          <w:szCs w:val="24"/>
          <w:lang w:val="fr-FR"/>
        </w:rPr>
        <w:t>p cho sinh viên những ki</w:t>
      </w:r>
      <w:r w:rsidRPr="00E20AD7">
        <w:rPr>
          <w:rFonts w:ascii="Times New Roman" w:hAnsi="Times New Roman" w:cs="Cambria"/>
          <w:color w:val="000000"/>
          <w:sz w:val="24"/>
          <w:szCs w:val="24"/>
          <w:lang w:val="fr-FR"/>
        </w:rPr>
        <w:t>ế</w:t>
      </w:r>
      <w:r w:rsidRPr="00E20AD7">
        <w:rPr>
          <w:rFonts w:ascii="Times New Roman" w:hAnsi="Times New Roman"/>
          <w:color w:val="000000"/>
          <w:sz w:val="24"/>
          <w:szCs w:val="24"/>
          <w:lang w:val="fr-FR"/>
        </w:rPr>
        <w:t>n th</w:t>
      </w:r>
      <w:r w:rsidRPr="00E20AD7">
        <w:rPr>
          <w:rFonts w:ascii="Times New Roman" w:hAnsi="Times New Roman" w:cs="Cambria"/>
          <w:color w:val="000000"/>
          <w:sz w:val="24"/>
          <w:szCs w:val="24"/>
          <w:lang w:val="fr-FR"/>
        </w:rPr>
        <w:t>ứ</w:t>
      </w:r>
      <w:r w:rsidRPr="00E20AD7">
        <w:rPr>
          <w:rFonts w:ascii="Times New Roman" w:hAnsi="Times New Roman"/>
          <w:color w:val="000000"/>
          <w:sz w:val="24"/>
          <w:szCs w:val="24"/>
          <w:lang w:val="fr-FR"/>
        </w:rPr>
        <w:t>c t</w:t>
      </w:r>
      <w:r w:rsidRPr="00E20AD7">
        <w:rPr>
          <w:rFonts w:ascii="Times New Roman" w:hAnsi="Times New Roman" w:cs="Cambria"/>
          <w:color w:val="000000"/>
          <w:sz w:val="24"/>
          <w:szCs w:val="24"/>
          <w:lang w:val="fr-FR"/>
        </w:rPr>
        <w:t>ổ</w:t>
      </w:r>
      <w:r w:rsidRPr="00E20AD7">
        <w:rPr>
          <w:rFonts w:ascii="Times New Roman" w:hAnsi="Times New Roman"/>
          <w:color w:val="000000"/>
          <w:sz w:val="24"/>
          <w:szCs w:val="24"/>
          <w:lang w:val="fr-FR"/>
        </w:rPr>
        <w:t>ng quan v</w:t>
      </w:r>
      <w:r w:rsidRPr="00E20AD7">
        <w:rPr>
          <w:rFonts w:ascii="Times New Roman" w:hAnsi="Times New Roman" w:cs="Cambria"/>
          <w:color w:val="000000"/>
          <w:sz w:val="24"/>
          <w:szCs w:val="24"/>
          <w:lang w:val="fr-FR"/>
        </w:rPr>
        <w:t>ề</w:t>
      </w:r>
      <w:r w:rsidRPr="00E20AD7">
        <w:rPr>
          <w:rFonts w:ascii="Times New Roman" w:hAnsi="Times New Roman"/>
          <w:color w:val="000000"/>
          <w:sz w:val="24"/>
          <w:szCs w:val="24"/>
          <w:lang w:val="fr-FR"/>
        </w:rPr>
        <w:t xml:space="preserve"> </w:t>
      </w:r>
      <w:r w:rsidR="0032281F" w:rsidRPr="00E20AD7">
        <w:rPr>
          <w:rFonts w:ascii="Times New Roman" w:hAnsi="Times New Roman"/>
          <w:color w:val="000000"/>
          <w:sz w:val="24"/>
          <w:szCs w:val="24"/>
          <w:lang w:val="fr-FR"/>
        </w:rPr>
        <w:t>computer networking và Internet</w:t>
      </w:r>
      <w:r w:rsidRPr="00E20AD7">
        <w:rPr>
          <w:rFonts w:ascii="Times New Roman" w:hAnsi="Times New Roman"/>
          <w:color w:val="000000"/>
          <w:sz w:val="24"/>
          <w:szCs w:val="24"/>
          <w:lang w:val="fr-FR"/>
        </w:rPr>
        <w:t>.</w:t>
      </w:r>
    </w:p>
    <w:p w14:paraId="7C33F5BE" w14:textId="77777777" w:rsidR="00B60E0D" w:rsidRPr="00E20AD7" w:rsidRDefault="00B60E0D" w:rsidP="00B60E0D">
      <w:pPr>
        <w:rPr>
          <w:rFonts w:ascii="Times New Roman" w:hAnsi="Times New Roman"/>
          <w:color w:val="000000"/>
          <w:sz w:val="24"/>
          <w:szCs w:val="24"/>
          <w:lang w:val="fr-FR"/>
        </w:rPr>
      </w:pPr>
      <w:r w:rsidRPr="00E20AD7">
        <w:rPr>
          <w:rFonts w:ascii="Times New Roman" w:hAnsi="Times New Roman"/>
          <w:color w:val="000000"/>
          <w:sz w:val="24"/>
          <w:szCs w:val="24"/>
          <w:lang w:val="fr-FR"/>
        </w:rPr>
        <w:t xml:space="preserve">- </w:t>
      </w:r>
      <w:r w:rsidR="003D6FD1" w:rsidRPr="00E20AD7">
        <w:rPr>
          <w:rFonts w:ascii="Times New Roman" w:hAnsi="Times New Roman"/>
          <w:color w:val="000000"/>
          <w:sz w:val="24"/>
          <w:szCs w:val="24"/>
          <w:lang w:val="fr-FR"/>
        </w:rPr>
        <w:t>Trang bị cho người học</w:t>
      </w:r>
      <w:r w:rsidRPr="00E20AD7">
        <w:rPr>
          <w:rFonts w:ascii="Times New Roman" w:hAnsi="Times New Roman"/>
          <w:color w:val="000000"/>
          <w:sz w:val="24"/>
          <w:szCs w:val="24"/>
          <w:lang w:val="fr-FR"/>
        </w:rPr>
        <w:t xml:space="preserve"> các </w:t>
      </w:r>
      <w:r w:rsidR="0032281F" w:rsidRPr="00E20AD7">
        <w:rPr>
          <w:rFonts w:ascii="Times New Roman" w:hAnsi="Times New Roman"/>
          <w:color w:val="000000"/>
          <w:sz w:val="24"/>
          <w:szCs w:val="24"/>
          <w:lang w:val="fr-FR"/>
        </w:rPr>
        <w:t xml:space="preserve">kiến thức về </w:t>
      </w:r>
      <w:r w:rsidR="004B12F0" w:rsidRPr="00E20AD7">
        <w:rPr>
          <w:rFonts w:ascii="Times New Roman" w:hAnsi="Times New Roman"/>
          <w:color w:val="000000"/>
          <w:sz w:val="24"/>
          <w:szCs w:val="24"/>
          <w:lang w:val="fr-FR"/>
        </w:rPr>
        <w:t>kiến trúc, tổ chức, cách thức hoạt động của mạng máy tính và Internet</w:t>
      </w:r>
      <w:r w:rsidRPr="00E20AD7">
        <w:rPr>
          <w:rFonts w:ascii="Times New Roman" w:hAnsi="Times New Roman"/>
          <w:color w:val="000000"/>
          <w:sz w:val="24"/>
          <w:szCs w:val="24"/>
          <w:lang w:val="fr-FR"/>
        </w:rPr>
        <w:t>.</w:t>
      </w:r>
    </w:p>
    <w:p w14:paraId="706761B9" w14:textId="77777777" w:rsidR="004B12F0" w:rsidRPr="00E20AD7" w:rsidRDefault="004B12F0" w:rsidP="00B60E0D">
      <w:pPr>
        <w:rPr>
          <w:rFonts w:ascii="Times New Roman" w:hAnsi="Times New Roman"/>
          <w:color w:val="000000"/>
          <w:sz w:val="24"/>
          <w:szCs w:val="24"/>
          <w:lang w:val="fr-FR"/>
        </w:rPr>
      </w:pPr>
      <w:r w:rsidRPr="00E20AD7">
        <w:rPr>
          <w:rFonts w:ascii="Times New Roman" w:hAnsi="Times New Roman"/>
          <w:color w:val="000000"/>
          <w:sz w:val="24"/>
          <w:szCs w:val="24"/>
          <w:lang w:val="fr-FR"/>
        </w:rPr>
        <w:t xml:space="preserve">- Sinh viên sau khi tìm hiểu có khả năng nắm bắt, xây dựng lab ảo.  </w:t>
      </w:r>
    </w:p>
    <w:p w14:paraId="491CDF08" w14:textId="77777777" w:rsidR="00473E32" w:rsidRPr="00E20AD7" w:rsidRDefault="00473E32" w:rsidP="00473E32">
      <w:pPr>
        <w:rPr>
          <w:rFonts w:ascii="Times New Roman" w:hAnsi="Times New Roman"/>
          <w:color w:val="000000"/>
          <w:sz w:val="24"/>
          <w:szCs w:val="24"/>
          <w:lang w:val="fr-FR"/>
        </w:rPr>
      </w:pPr>
      <w:r w:rsidRPr="00E20AD7">
        <w:rPr>
          <w:rFonts w:ascii="Times New Roman" w:hAnsi="Times New Roman"/>
          <w:color w:val="000000"/>
          <w:sz w:val="24"/>
          <w:szCs w:val="24"/>
          <w:lang w:val="vi-VN"/>
        </w:rPr>
        <w:t xml:space="preserve">- Sinh viên có khả năng </w:t>
      </w:r>
      <w:r w:rsidR="004B12F0" w:rsidRPr="00E20AD7">
        <w:rPr>
          <w:rFonts w:ascii="Times New Roman" w:hAnsi="Times New Roman"/>
          <w:color w:val="000000"/>
          <w:sz w:val="24"/>
          <w:szCs w:val="24"/>
        </w:rPr>
        <w:t>thiết kế, triển khai,</w:t>
      </w:r>
      <w:r w:rsidR="000E04C9" w:rsidRPr="00E20AD7">
        <w:rPr>
          <w:rFonts w:ascii="Times New Roman" w:hAnsi="Times New Roman"/>
          <w:color w:val="000000"/>
          <w:sz w:val="24"/>
          <w:szCs w:val="24"/>
        </w:rPr>
        <w:t xml:space="preserve"> quản trị,</w:t>
      </w:r>
      <w:r w:rsidR="004B12F0" w:rsidRPr="00E20AD7">
        <w:rPr>
          <w:rFonts w:ascii="Times New Roman" w:hAnsi="Times New Roman"/>
          <w:color w:val="000000"/>
          <w:sz w:val="24"/>
          <w:szCs w:val="24"/>
        </w:rPr>
        <w:t xml:space="preserve"> vận hành, khai thác hệ thống mạng máy tính </w:t>
      </w:r>
      <w:r w:rsidR="00B60E0D" w:rsidRPr="00E20AD7">
        <w:rPr>
          <w:rFonts w:ascii="Times New Roman" w:hAnsi="Times New Roman"/>
          <w:color w:val="000000"/>
          <w:sz w:val="24"/>
          <w:szCs w:val="24"/>
          <w:lang w:val="fr-FR"/>
        </w:rPr>
        <w:t>phù hợp với yêu cầu của thực tế</w:t>
      </w:r>
    </w:p>
    <w:p w14:paraId="73A5143D" w14:textId="77777777" w:rsidR="003B27BD" w:rsidRPr="00E20AD7" w:rsidRDefault="00A41643" w:rsidP="00BE39C8">
      <w:pPr>
        <w:rPr>
          <w:rFonts w:ascii="Times New Roman" w:hAnsi="Times New Roman"/>
          <w:i/>
          <w:color w:val="000000"/>
          <w:sz w:val="24"/>
          <w:szCs w:val="24"/>
        </w:rPr>
      </w:pPr>
      <w:r w:rsidRPr="00E20AD7">
        <w:rPr>
          <w:rFonts w:ascii="Times New Roman" w:hAnsi="Times New Roman"/>
          <w:b/>
          <w:color w:val="000000"/>
          <w:sz w:val="24"/>
          <w:szCs w:val="24"/>
        </w:rPr>
        <w:lastRenderedPageBreak/>
        <w:t xml:space="preserve">3. Nguồn học liệu </w:t>
      </w:r>
      <w:r w:rsidRPr="00E20AD7">
        <w:rPr>
          <w:rFonts w:ascii="Times New Roman" w:hAnsi="Times New Roman"/>
          <w:i/>
          <w:color w:val="000000"/>
          <w:sz w:val="24"/>
          <w:szCs w:val="24"/>
        </w:rPr>
        <w:t xml:space="preserve">(learning resources: course books, reference books, and softwares)  </w:t>
      </w:r>
    </w:p>
    <w:p w14:paraId="1F065C4D" w14:textId="77777777" w:rsidR="00A41643" w:rsidRPr="00E20AD7" w:rsidRDefault="00A41643" w:rsidP="00BE39C8">
      <w:pPr>
        <w:rPr>
          <w:rFonts w:ascii="Times New Roman" w:hAnsi="Times New Roman"/>
          <w:i/>
          <w:color w:val="000000"/>
          <w:sz w:val="24"/>
          <w:szCs w:val="24"/>
        </w:rPr>
      </w:pPr>
      <w:r w:rsidRPr="00E20AD7">
        <w:rPr>
          <w:rFonts w:ascii="Times New Roman" w:hAnsi="Times New Roman"/>
          <w:i/>
          <w:color w:val="000000"/>
          <w:sz w:val="24"/>
          <w:szCs w:val="24"/>
        </w:rPr>
        <w:t>(Các g</w:t>
      </w:r>
      <w:r w:rsidR="003B27BD" w:rsidRPr="00E20AD7">
        <w:rPr>
          <w:rFonts w:ascii="Times New Roman" w:hAnsi="Times New Roman"/>
          <w:i/>
          <w:color w:val="000000"/>
          <w:sz w:val="24"/>
          <w:szCs w:val="24"/>
        </w:rPr>
        <w:t>iáo trình,</w:t>
      </w:r>
      <w:r w:rsidRPr="00E20AD7">
        <w:rPr>
          <w:rFonts w:ascii="Times New Roman" w:hAnsi="Times New Roman"/>
          <w:i/>
          <w:color w:val="000000"/>
          <w:sz w:val="24"/>
          <w:szCs w:val="24"/>
        </w:rPr>
        <w:t xml:space="preserve"> tài liệu tham khảo, các phần mềm, không quá 5 cuốn)</w:t>
      </w:r>
    </w:p>
    <w:p w14:paraId="520FBE6D" w14:textId="77777777" w:rsidR="00A41643" w:rsidRPr="00E20AD7" w:rsidRDefault="00A41643" w:rsidP="00317D97">
      <w:pPr>
        <w:rPr>
          <w:rFonts w:ascii="Times New Roman" w:hAnsi="Times New Roman"/>
          <w:b/>
          <w:i/>
          <w:color w:val="000000"/>
          <w:sz w:val="24"/>
          <w:szCs w:val="24"/>
        </w:rPr>
      </w:pPr>
      <w:r w:rsidRPr="00E20AD7">
        <w:rPr>
          <w:rFonts w:ascii="Times New Roman" w:hAnsi="Times New Roman"/>
          <w:b/>
          <w:i/>
          <w:color w:val="000000"/>
          <w:sz w:val="24"/>
          <w:szCs w:val="24"/>
        </w:rPr>
        <w:t>Giáo trình:</w:t>
      </w:r>
    </w:p>
    <w:p w14:paraId="41094E3D" w14:textId="77777777" w:rsidR="00A41643" w:rsidRPr="00E20AD7" w:rsidRDefault="00A41643" w:rsidP="00317D97">
      <w:pPr>
        <w:rPr>
          <w:rFonts w:ascii="Times New Roman" w:hAnsi="Times New Roman"/>
          <w:b/>
          <w:i/>
          <w:color w:val="000000"/>
          <w:sz w:val="24"/>
          <w:szCs w:val="24"/>
          <w:lang w:val="vi-VN"/>
        </w:rPr>
      </w:pPr>
      <w:r w:rsidRPr="00E20AD7">
        <w:rPr>
          <w:rFonts w:ascii="Times New Roman" w:hAnsi="Times New Roman"/>
          <w:b/>
          <w:i/>
          <w:color w:val="000000"/>
          <w:sz w:val="24"/>
          <w:szCs w:val="24"/>
          <w:lang w:val="vi-VN"/>
        </w:rPr>
        <w:t>Tài liệu khác:</w:t>
      </w:r>
    </w:p>
    <w:p w14:paraId="1D0B508E" w14:textId="77777777" w:rsidR="00F61F55" w:rsidRPr="009D5DB2" w:rsidRDefault="00C3291B" w:rsidP="00BE39C8">
      <w:pPr>
        <w:widowControl/>
        <w:autoSpaceDN w:val="0"/>
        <w:rPr>
          <w:rFonts w:ascii="Times New Roman" w:hAnsi="Times New Roman"/>
          <w:color w:val="000000"/>
          <w:sz w:val="24"/>
          <w:szCs w:val="24"/>
        </w:rPr>
      </w:pPr>
      <w:r w:rsidRPr="00E20AD7">
        <w:rPr>
          <w:rFonts w:ascii="Times New Roman" w:hAnsi="Times New Roman"/>
          <w:color w:val="000000"/>
          <w:sz w:val="24"/>
          <w:szCs w:val="24"/>
        </w:rPr>
        <w:t>[1]</w:t>
      </w:r>
      <w:r w:rsidR="004B12F0" w:rsidRPr="00E20AD7">
        <w:rPr>
          <w:rFonts w:ascii="Times New Roman" w:hAnsi="Times New Roman"/>
          <w:color w:val="000000"/>
          <w:sz w:val="24"/>
          <w:szCs w:val="24"/>
          <w:lang w:val="sv-SE"/>
        </w:rPr>
        <w:t xml:space="preserve"> </w:t>
      </w:r>
      <w:bookmarkStart w:id="1" w:name="OLE_LINK1"/>
      <w:bookmarkStart w:id="2" w:name="OLE_LINK2"/>
      <w:r w:rsidR="004B12F0" w:rsidRPr="00E20AD7">
        <w:rPr>
          <w:rFonts w:ascii="Times New Roman" w:hAnsi="Times New Roman"/>
          <w:i/>
          <w:iCs/>
          <w:color w:val="000000"/>
          <w:sz w:val="24"/>
          <w:szCs w:val="24"/>
          <w:lang w:val="vi-VN"/>
        </w:rPr>
        <w:t xml:space="preserve">Computer Networking and the Internet, </w:t>
      </w:r>
      <w:r w:rsidR="004B12F0" w:rsidRPr="00E20AD7">
        <w:rPr>
          <w:rFonts w:ascii="Times New Roman" w:hAnsi="Times New Roman"/>
          <w:color w:val="000000"/>
          <w:sz w:val="24"/>
          <w:szCs w:val="24"/>
          <w:lang w:val="vi-VN"/>
        </w:rPr>
        <w:t>Fred Halsall</w:t>
      </w:r>
      <w:r w:rsidR="009D5DB2">
        <w:rPr>
          <w:rFonts w:ascii="Times New Roman" w:hAnsi="Times New Roman"/>
          <w:color w:val="000000"/>
          <w:sz w:val="24"/>
          <w:szCs w:val="24"/>
        </w:rPr>
        <w:t>, 2005</w:t>
      </w:r>
    </w:p>
    <w:p w14:paraId="561E1B9F" w14:textId="77777777" w:rsidR="00F61F55" w:rsidRPr="00E20AD7" w:rsidRDefault="00C3291B" w:rsidP="00BE39C8">
      <w:pPr>
        <w:widowControl/>
        <w:autoSpaceDN w:val="0"/>
        <w:rPr>
          <w:rFonts w:ascii="Times New Roman" w:hAnsi="Times New Roman"/>
          <w:color w:val="000000"/>
          <w:sz w:val="24"/>
          <w:szCs w:val="24"/>
          <w:lang w:val="vi-VN"/>
        </w:rPr>
      </w:pPr>
      <w:r w:rsidRPr="00E20AD7">
        <w:rPr>
          <w:rFonts w:ascii="Times New Roman" w:hAnsi="Times New Roman"/>
          <w:color w:val="000000"/>
          <w:sz w:val="24"/>
          <w:szCs w:val="24"/>
          <w:lang w:val="vi-VN"/>
        </w:rPr>
        <w:t>[</w:t>
      </w:r>
      <w:r w:rsidR="004B12F0" w:rsidRPr="00E20AD7">
        <w:rPr>
          <w:rFonts w:ascii="Times New Roman" w:hAnsi="Times New Roman"/>
          <w:color w:val="000000"/>
          <w:sz w:val="24"/>
          <w:szCs w:val="24"/>
        </w:rPr>
        <w:t>2</w:t>
      </w:r>
      <w:r w:rsidR="00F61F55" w:rsidRPr="00E20AD7">
        <w:rPr>
          <w:rFonts w:ascii="Times New Roman" w:hAnsi="Times New Roman"/>
          <w:color w:val="000000"/>
          <w:sz w:val="24"/>
          <w:szCs w:val="24"/>
          <w:lang w:val="vi-VN"/>
        </w:rPr>
        <w:t xml:space="preserve">] </w:t>
      </w:r>
      <w:r w:rsidR="004B12F0" w:rsidRPr="00E20AD7">
        <w:rPr>
          <w:rFonts w:ascii="Times New Roman" w:hAnsi="Times New Roman"/>
          <w:color w:val="000000"/>
          <w:sz w:val="24"/>
          <w:szCs w:val="24"/>
          <w:lang w:val="vi-VN"/>
        </w:rPr>
        <w:t>CCNA (Cisco Certified Network Associate)</w:t>
      </w:r>
      <w:r w:rsidR="00B70B5E" w:rsidRPr="00E20AD7">
        <w:rPr>
          <w:rFonts w:ascii="Times New Roman" w:hAnsi="Times New Roman"/>
          <w:color w:val="000000"/>
          <w:sz w:val="24"/>
          <w:szCs w:val="24"/>
          <w:lang w:val="vi-VN"/>
        </w:rPr>
        <w:t>, CCNP</w:t>
      </w:r>
      <w:r w:rsidR="007850EE" w:rsidRPr="00E20AD7">
        <w:rPr>
          <w:rFonts w:ascii="Times New Roman" w:hAnsi="Times New Roman"/>
          <w:i/>
          <w:iCs/>
          <w:color w:val="000000"/>
          <w:sz w:val="24"/>
          <w:szCs w:val="24"/>
          <w:lang w:val="vi-VN"/>
        </w:rPr>
        <w:t>.</w:t>
      </w:r>
    </w:p>
    <w:bookmarkEnd w:id="1"/>
    <w:bookmarkEnd w:id="2"/>
    <w:p w14:paraId="5C1679E7" w14:textId="77777777" w:rsidR="00A41643" w:rsidRPr="00E20AD7" w:rsidRDefault="00A41643" w:rsidP="00BE39C8">
      <w:pPr>
        <w:rPr>
          <w:rFonts w:ascii="Times New Roman" w:hAnsi="Times New Roman"/>
          <w:i/>
          <w:color w:val="000000"/>
          <w:sz w:val="24"/>
          <w:szCs w:val="24"/>
          <w:lang w:val="vi-VN"/>
        </w:rPr>
      </w:pPr>
      <w:r w:rsidRPr="00E20AD7">
        <w:rPr>
          <w:rFonts w:ascii="Times New Roman" w:hAnsi="Times New Roman"/>
          <w:b/>
          <w:color w:val="000000"/>
          <w:sz w:val="24"/>
          <w:szCs w:val="24"/>
          <w:lang w:val="vi-VN"/>
        </w:rPr>
        <w:t>4. Mụ</w:t>
      </w:r>
      <w:r w:rsidR="006E7272" w:rsidRPr="00E20AD7">
        <w:rPr>
          <w:rFonts w:ascii="Times New Roman" w:hAnsi="Times New Roman"/>
          <w:b/>
          <w:color w:val="000000"/>
          <w:sz w:val="24"/>
          <w:szCs w:val="24"/>
          <w:lang w:val="vi-VN"/>
        </w:rPr>
        <w:t xml:space="preserve">c tiêu </w:t>
      </w:r>
      <w:r w:rsidR="002C5FA3" w:rsidRPr="00E20AD7">
        <w:rPr>
          <w:rFonts w:ascii="Times New Roman" w:hAnsi="Times New Roman"/>
          <w:b/>
          <w:color w:val="000000"/>
          <w:sz w:val="24"/>
          <w:szCs w:val="24"/>
          <w:lang w:val="vi-VN"/>
        </w:rPr>
        <w:t>học phần</w:t>
      </w:r>
      <w:r w:rsidRPr="00E20AD7">
        <w:rPr>
          <w:rFonts w:ascii="Times New Roman" w:hAnsi="Times New Roman"/>
          <w:b/>
          <w:color w:val="000000"/>
          <w:sz w:val="24"/>
          <w:szCs w:val="24"/>
          <w:lang w:val="vi-VN"/>
        </w:rPr>
        <w:t xml:space="preserve"> </w:t>
      </w:r>
      <w:r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>(course goals)</w:t>
      </w:r>
    </w:p>
    <w:p w14:paraId="654F7645" w14:textId="77777777" w:rsidR="00A41643" w:rsidRPr="00E20AD7" w:rsidRDefault="00A41643" w:rsidP="00BE39C8">
      <w:pPr>
        <w:rPr>
          <w:rFonts w:ascii="Times New Roman" w:hAnsi="Times New Roman"/>
          <w:i/>
          <w:color w:val="000000"/>
          <w:sz w:val="24"/>
          <w:szCs w:val="24"/>
          <w:lang w:val="vi-VN"/>
        </w:rPr>
      </w:pPr>
      <w:r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>(</w:t>
      </w:r>
      <w:r w:rsidR="005F01CA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>Thể hiện kiến thức</w:t>
      </w:r>
      <w:r w:rsidR="00ED4F74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, </w:t>
      </w:r>
      <w:r w:rsidR="005F01CA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kỹ năng mà môn học cung cấp và </w:t>
      </w:r>
      <w:r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>sự liên quan với CĐ</w:t>
      </w:r>
      <w:r w:rsidR="00600DC8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>R</w:t>
      </w:r>
      <w:r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của CTĐT được phân nhiệm cho</w:t>
      </w:r>
      <w:r w:rsidR="005F01CA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môn học)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29"/>
        <w:gridCol w:w="5870"/>
        <w:gridCol w:w="2162"/>
      </w:tblGrid>
      <w:tr w:rsidR="00E53914" w:rsidRPr="00E20AD7" w14:paraId="3DF8FEF2" w14:textId="77777777" w:rsidTr="00432F3C">
        <w:trPr>
          <w:trHeight w:val="545"/>
          <w:jc w:val="center"/>
        </w:trPr>
        <w:tc>
          <w:tcPr>
            <w:tcW w:w="568" w:type="pct"/>
            <w:shd w:val="clear" w:color="auto" w:fill="auto"/>
            <w:tcMar>
              <w:left w:w="45" w:type="dxa"/>
              <w:right w:w="45" w:type="dxa"/>
            </w:tcMar>
            <w:vAlign w:val="center"/>
          </w:tcPr>
          <w:p w14:paraId="34792FBA" w14:textId="77777777" w:rsidR="00E53914" w:rsidRPr="00E20AD7" w:rsidRDefault="00E53914" w:rsidP="00456279">
            <w:pPr>
              <w:ind w:hanging="4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Mục tiêu (G</w:t>
            </w:r>
            <w:r w:rsidR="00432F3C" w:rsidRPr="00E20AD7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.</w:t>
            </w: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x) [1]</w:t>
            </w:r>
          </w:p>
        </w:tc>
        <w:tc>
          <w:tcPr>
            <w:tcW w:w="3239" w:type="pct"/>
            <w:shd w:val="clear" w:color="auto" w:fill="auto"/>
            <w:tcMar>
              <w:left w:w="45" w:type="dxa"/>
              <w:right w:w="45" w:type="dxa"/>
            </w:tcMar>
            <w:vAlign w:val="center"/>
          </w:tcPr>
          <w:p w14:paraId="2828B34F" w14:textId="77777777" w:rsidR="00E53914" w:rsidRPr="00E20AD7" w:rsidRDefault="00E53914" w:rsidP="00456279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Mô tả mục tiêu [2]</w:t>
            </w:r>
          </w:p>
        </w:tc>
        <w:tc>
          <w:tcPr>
            <w:tcW w:w="1193" w:type="pct"/>
            <w:vAlign w:val="center"/>
          </w:tcPr>
          <w:p w14:paraId="3C73B524" w14:textId="77777777" w:rsidR="00E53914" w:rsidRPr="00E20AD7" w:rsidRDefault="00E53914" w:rsidP="00E53914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>CĐR</w:t>
            </w: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 xml:space="preserve"> liên quan</w:t>
            </w: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  <w:lang w:val="fr-FR"/>
              </w:rPr>
              <w:t xml:space="preserve"> của CTĐT [3]</w:t>
            </w:r>
          </w:p>
        </w:tc>
      </w:tr>
      <w:tr w:rsidR="00E53914" w:rsidRPr="00E20AD7" w14:paraId="0C49DAC3" w14:textId="77777777" w:rsidTr="00432F3C">
        <w:trPr>
          <w:trHeight w:val="390"/>
          <w:jc w:val="center"/>
        </w:trPr>
        <w:tc>
          <w:tcPr>
            <w:tcW w:w="568" w:type="pct"/>
            <w:shd w:val="clear" w:color="auto" w:fill="auto"/>
            <w:tcMar>
              <w:left w:w="45" w:type="dxa"/>
              <w:right w:w="45" w:type="dxa"/>
            </w:tcMar>
            <w:vAlign w:val="center"/>
          </w:tcPr>
          <w:p w14:paraId="14594DBA" w14:textId="77777777" w:rsidR="00E53914" w:rsidRPr="00E20AD7" w:rsidRDefault="00E53914" w:rsidP="00456279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G</w:t>
            </w:r>
            <w:r w:rsidR="00432F3C" w:rsidRPr="00E20AD7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.</w:t>
            </w: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</w:t>
            </w:r>
          </w:p>
        </w:tc>
        <w:tc>
          <w:tcPr>
            <w:tcW w:w="3239" w:type="pct"/>
            <w:shd w:val="clear" w:color="auto" w:fill="auto"/>
            <w:tcMar>
              <w:left w:w="45" w:type="dxa"/>
              <w:right w:w="45" w:type="dxa"/>
            </w:tcMar>
          </w:tcPr>
          <w:p w14:paraId="41079ACF" w14:textId="06EC1B83" w:rsidR="00E53914" w:rsidRPr="00E20AD7" w:rsidRDefault="0084648D" w:rsidP="0084648D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Nắ</w:t>
            </w:r>
            <w:r w:rsidR="00D25649"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m được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 w:rsidR="00F20388" w:rsidRPr="00E20AD7">
              <w:rPr>
                <w:rFonts w:ascii="Times New Roman" w:hAnsi="Times New Roman"/>
                <w:color w:val="000000"/>
                <w:sz w:val="24"/>
                <w:szCs w:val="24"/>
                <w:lang w:val="fr-FR"/>
              </w:rPr>
              <w:t>kiến trúc, tổ chức, cách thức hoạt động của mạng máy tính và Internet</w:t>
            </w:r>
            <w:r w:rsidR="00DB23E5">
              <w:rPr>
                <w:rFonts w:ascii="Times New Roman" w:hAnsi="Times New Roman"/>
                <w:color w:val="000000"/>
                <w:sz w:val="24"/>
                <w:szCs w:val="24"/>
                <w:lang w:val="fr-FR"/>
              </w:rPr>
              <w:t xml:space="preserve"> </w:t>
            </w:r>
          </w:p>
        </w:tc>
        <w:tc>
          <w:tcPr>
            <w:tcW w:w="1193" w:type="pct"/>
          </w:tcPr>
          <w:p w14:paraId="5BCAC08D" w14:textId="77777777" w:rsidR="00E53914" w:rsidRPr="00E20AD7" w:rsidRDefault="004B16F3" w:rsidP="00432F3C">
            <w:pPr>
              <w:pStyle w:val="ColorfulList-Accent11"/>
              <w:spacing w:after="0" w:line="240" w:lineRule="auto"/>
              <w:ind w:left="17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CĐ</w:t>
            </w:r>
            <w:r w:rsidR="00BF7630" w:rsidRPr="00E20AD7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 xml:space="preserve">R2 </w:t>
            </w:r>
            <w:r w:rsidR="001152AB" w:rsidRPr="00E20AD7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(1.2)</w:t>
            </w:r>
          </w:p>
        </w:tc>
      </w:tr>
      <w:tr w:rsidR="00E53914" w:rsidRPr="00E20AD7" w14:paraId="38D6873F" w14:textId="77777777" w:rsidTr="00432F3C">
        <w:trPr>
          <w:trHeight w:val="390"/>
          <w:jc w:val="center"/>
        </w:trPr>
        <w:tc>
          <w:tcPr>
            <w:tcW w:w="568" w:type="pct"/>
            <w:shd w:val="clear" w:color="auto" w:fill="auto"/>
            <w:tcMar>
              <w:left w:w="45" w:type="dxa"/>
              <w:right w:w="45" w:type="dxa"/>
            </w:tcMar>
            <w:vAlign w:val="center"/>
          </w:tcPr>
          <w:p w14:paraId="085A0FC9" w14:textId="77777777" w:rsidR="00E53914" w:rsidRPr="00E20AD7" w:rsidRDefault="00E53914" w:rsidP="00456279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G</w:t>
            </w:r>
            <w:r w:rsidR="00432F3C" w:rsidRPr="00E20AD7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.</w:t>
            </w: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2</w:t>
            </w:r>
          </w:p>
        </w:tc>
        <w:tc>
          <w:tcPr>
            <w:tcW w:w="3239" w:type="pct"/>
            <w:shd w:val="clear" w:color="auto" w:fill="auto"/>
            <w:tcMar>
              <w:left w:w="45" w:type="dxa"/>
              <w:right w:w="45" w:type="dxa"/>
            </w:tcMar>
          </w:tcPr>
          <w:p w14:paraId="021C3431" w14:textId="58874BB8" w:rsidR="00E53914" w:rsidRPr="00E20AD7" w:rsidRDefault="00F20388" w:rsidP="00F20388">
            <w:pPr>
              <w:tabs>
                <w:tab w:val="left" w:pos="3893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Có khả năng 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thiết kế, triển khai, </w:t>
            </w:r>
            <w:r w:rsidR="00B70B5E"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quản trị, 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vận hành, khai thác hệ thống mạng máy</w:t>
            </w:r>
            <w:r w:rsidR="00DB23E5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tính</w:t>
            </w:r>
          </w:p>
        </w:tc>
        <w:tc>
          <w:tcPr>
            <w:tcW w:w="1193" w:type="pct"/>
          </w:tcPr>
          <w:p w14:paraId="0F0AE8B0" w14:textId="77777777" w:rsidR="00384DFD" w:rsidRPr="00E20AD7" w:rsidRDefault="00384DFD" w:rsidP="00384DFD">
            <w:pPr>
              <w:pStyle w:val="ColorfulList-Accent11"/>
              <w:spacing w:after="0" w:line="240" w:lineRule="auto"/>
              <w:ind w:left="17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CĐR3 (4.3, 4.4)</w:t>
            </w:r>
          </w:p>
          <w:p w14:paraId="308D53D9" w14:textId="77777777" w:rsidR="004B16F3" w:rsidRPr="00E20AD7" w:rsidRDefault="00384DFD" w:rsidP="00384DFD">
            <w:pPr>
              <w:pStyle w:val="ColorfulList-Accent11"/>
              <w:spacing w:after="0" w:line="240" w:lineRule="auto"/>
              <w:ind w:left="17"/>
              <w:jc w:val="center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CĐR</w:t>
            </w:r>
            <w:r w:rsidRPr="00E20AD7">
              <w:rPr>
                <w:rFonts w:ascii="Times New Roman" w:eastAsia="Times New Roman" w:hAnsi="Times New Roman"/>
                <w:color w:val="000000"/>
                <w:sz w:val="24"/>
                <w:szCs w:val="24"/>
                <w:lang w:val="vi-VN"/>
              </w:rPr>
              <w:t xml:space="preserve">10 </w:t>
            </w:r>
            <w:r w:rsidRPr="00E20AD7"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  <w:t>(</w:t>
            </w:r>
            <w:r w:rsidRPr="00E20AD7">
              <w:rPr>
                <w:rFonts w:ascii="Times New Roman" w:eastAsia="Times New Roman" w:hAnsi="Times New Roman"/>
                <w:color w:val="000000"/>
                <w:sz w:val="24"/>
                <w:szCs w:val="24"/>
                <w:lang w:val="vi-VN"/>
              </w:rPr>
              <w:t>3.1)</w:t>
            </w:r>
          </w:p>
        </w:tc>
      </w:tr>
    </w:tbl>
    <w:p w14:paraId="190F4671" w14:textId="77777777" w:rsidR="00A41643" w:rsidRPr="00E20AD7" w:rsidRDefault="00A41643" w:rsidP="00BE39C8">
      <w:pPr>
        <w:rPr>
          <w:rFonts w:ascii="Times New Roman" w:hAnsi="Times New Roman"/>
          <w:i/>
          <w:color w:val="000000"/>
          <w:sz w:val="24"/>
          <w:szCs w:val="24"/>
          <w:lang w:val="vi-VN"/>
        </w:rPr>
      </w:pPr>
      <w:r w:rsidRPr="00E20AD7">
        <w:rPr>
          <w:rFonts w:ascii="Times New Roman" w:hAnsi="Times New Roman"/>
          <w:i/>
          <w:color w:val="000000"/>
          <w:sz w:val="24"/>
          <w:szCs w:val="24"/>
        </w:rPr>
        <w:t xml:space="preserve">[1]: Ký hiệu mục tiêu của </w:t>
      </w:r>
      <w:r w:rsidR="002C5FA3" w:rsidRPr="00E20AD7">
        <w:rPr>
          <w:rFonts w:ascii="Times New Roman" w:hAnsi="Times New Roman"/>
          <w:i/>
          <w:color w:val="000000"/>
          <w:sz w:val="24"/>
          <w:szCs w:val="24"/>
        </w:rPr>
        <w:t>học phần</w:t>
      </w:r>
      <w:r w:rsidRPr="00E20AD7">
        <w:rPr>
          <w:rFonts w:ascii="Times New Roman" w:hAnsi="Times New Roman"/>
          <w:i/>
          <w:color w:val="000000"/>
          <w:sz w:val="24"/>
          <w:szCs w:val="24"/>
        </w:rPr>
        <w:t>. [2]: Mô tả mục tiêu. [3]: Ký hiệu CĐR của CTĐT</w:t>
      </w:r>
      <w:r w:rsidR="00DE6A80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và chuẩn đầu ra CDIO tương ứng.</w:t>
      </w:r>
    </w:p>
    <w:p w14:paraId="7A0E2C9F" w14:textId="77777777" w:rsidR="00A41643" w:rsidRPr="00E20AD7" w:rsidRDefault="00903891" w:rsidP="00BE39C8">
      <w:pPr>
        <w:rPr>
          <w:rFonts w:ascii="Times New Roman" w:hAnsi="Times New Roman"/>
          <w:color w:val="000000"/>
          <w:sz w:val="24"/>
          <w:szCs w:val="24"/>
        </w:rPr>
      </w:pPr>
      <w:r w:rsidRPr="00E20AD7">
        <w:rPr>
          <w:rFonts w:ascii="Times New Roman" w:hAnsi="Times New Roman"/>
          <w:b/>
          <w:color w:val="000000"/>
          <w:sz w:val="24"/>
          <w:szCs w:val="24"/>
          <w:lang w:val="vi-VN"/>
        </w:rPr>
        <w:t>5</w:t>
      </w:r>
      <w:r w:rsidR="00A41643" w:rsidRPr="00E20AD7">
        <w:rPr>
          <w:rFonts w:ascii="Times New Roman" w:hAnsi="Times New Roman"/>
          <w:b/>
          <w:color w:val="000000"/>
          <w:sz w:val="24"/>
          <w:szCs w:val="24"/>
          <w:lang w:val="vi-VN"/>
        </w:rPr>
        <w:t xml:space="preserve">. Chuẩn đầu ra </w:t>
      </w:r>
      <w:r w:rsidR="002C5FA3" w:rsidRPr="00E20AD7">
        <w:rPr>
          <w:rFonts w:ascii="Times New Roman" w:hAnsi="Times New Roman"/>
          <w:b/>
          <w:color w:val="000000"/>
          <w:sz w:val="24"/>
          <w:szCs w:val="24"/>
          <w:lang w:val="vi-VN"/>
        </w:rPr>
        <w:t>học phần</w:t>
      </w:r>
      <w:r w:rsidR="00A41643" w:rsidRPr="00E20AD7">
        <w:rPr>
          <w:rFonts w:ascii="Times New Roman" w:hAnsi="Times New Roman"/>
          <w:b/>
          <w:color w:val="000000"/>
          <w:sz w:val="24"/>
          <w:szCs w:val="24"/>
          <w:lang w:val="vi-VN"/>
        </w:rPr>
        <w:t xml:space="preserve"> </w:t>
      </w:r>
      <w:r w:rsidR="00A41643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>(</w:t>
      </w:r>
      <w:r w:rsidR="00A41643" w:rsidRPr="00E20AD7">
        <w:rPr>
          <w:rFonts w:ascii="Times New Roman" w:hAnsi="Times New Roman"/>
          <w:i/>
          <w:color w:val="000000"/>
          <w:sz w:val="24"/>
          <w:szCs w:val="24"/>
        </w:rPr>
        <w:t>c</w:t>
      </w:r>
      <w:r w:rsidR="00A41643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ourse learning outcomes) </w:t>
      </w:r>
    </w:p>
    <w:p w14:paraId="0CD2CC39" w14:textId="77777777" w:rsidR="00E312D6" w:rsidRPr="00E20AD7" w:rsidRDefault="00E312D6" w:rsidP="00BE39C8">
      <w:pPr>
        <w:rPr>
          <w:rFonts w:ascii="Times New Roman" w:hAnsi="Times New Roman"/>
          <w:i/>
          <w:color w:val="000000"/>
          <w:sz w:val="24"/>
          <w:szCs w:val="24"/>
          <w:lang w:val="vi-VN"/>
        </w:rPr>
      </w:pPr>
      <w:r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>(CĐR chi tiết hơn mục tiêu</w:t>
      </w:r>
      <w:r w:rsidR="005F01CA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, mô tả sau khi học </w:t>
      </w:r>
      <w:r w:rsidR="00ED4F74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xong </w:t>
      </w:r>
      <w:r w:rsidR="00ED4F74" w:rsidRPr="00E20AD7">
        <w:rPr>
          <w:rFonts w:ascii="Times New Roman" w:hAnsi="Times New Roman"/>
          <w:b/>
          <w:i/>
          <w:color w:val="000000"/>
          <w:sz w:val="24"/>
          <w:szCs w:val="24"/>
          <w:lang w:val="vi-VN"/>
        </w:rPr>
        <w:t>sinh viên sẽ đạt được gì</w:t>
      </w:r>
      <w:r w:rsidR="00ED4F74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về kiến thức, kỹ năng và thái độ</w:t>
      </w:r>
      <w:r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62"/>
        <w:gridCol w:w="5683"/>
        <w:gridCol w:w="2216"/>
      </w:tblGrid>
      <w:tr w:rsidR="00CF7795" w:rsidRPr="00E20AD7" w14:paraId="41542C71" w14:textId="77777777" w:rsidTr="009A561B">
        <w:trPr>
          <w:trHeight w:val="300"/>
        </w:trPr>
        <w:tc>
          <w:tcPr>
            <w:tcW w:w="641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DF14EF2" w14:textId="77777777" w:rsidR="00CF7795" w:rsidRPr="00E20AD7" w:rsidRDefault="00CF7795" w:rsidP="00BE39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 xml:space="preserve">CĐR HP cấp độ 3 </w:t>
            </w:r>
          </w:p>
          <w:p w14:paraId="7D6E6224" w14:textId="77777777" w:rsidR="00CF7795" w:rsidRPr="00E20AD7" w:rsidRDefault="00CF7795" w:rsidP="00BE39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(G.x.</w:t>
            </w:r>
            <w:r w:rsidR="00F27381" w:rsidRPr="00E20AD7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y</w:t>
            </w: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) [1]</w:t>
            </w:r>
          </w:p>
        </w:tc>
        <w:tc>
          <w:tcPr>
            <w:tcW w:w="3136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EB8032E" w14:textId="77777777" w:rsidR="00CF7795" w:rsidRPr="00E20AD7" w:rsidRDefault="00CF7795" w:rsidP="00BE39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Mô tả CĐR học phần[2]</w:t>
            </w:r>
          </w:p>
          <w:p w14:paraId="445EB82E" w14:textId="77777777" w:rsidR="00CF7795" w:rsidRPr="00E20AD7" w:rsidRDefault="00CF7795" w:rsidP="00BE39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u w:val="single"/>
                <w:lang w:val="vi-VN"/>
              </w:rPr>
            </w:pPr>
          </w:p>
        </w:tc>
        <w:tc>
          <w:tcPr>
            <w:tcW w:w="1223" w:type="pct"/>
            <w:shd w:val="clear" w:color="auto" w:fill="auto"/>
          </w:tcPr>
          <w:p w14:paraId="00CC8698" w14:textId="77777777" w:rsidR="00CF7795" w:rsidRPr="00E20AD7" w:rsidRDefault="00CF7795" w:rsidP="00BE39C8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  <w:lang w:val="pl-PL"/>
              </w:rPr>
              <w:t>Mức độ chung HP theo Bloom</w:t>
            </w: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 xml:space="preserve"> [3] </w:t>
            </w:r>
          </w:p>
        </w:tc>
      </w:tr>
      <w:tr w:rsidR="00DB23E5" w:rsidRPr="00E20AD7" w14:paraId="50D22CBF" w14:textId="77777777" w:rsidTr="009A561B">
        <w:tc>
          <w:tcPr>
            <w:tcW w:w="641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539BFDF" w14:textId="77777777" w:rsidR="00DB23E5" w:rsidRPr="00E20AD7" w:rsidRDefault="00DB23E5" w:rsidP="00DB23E5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G.</w:t>
            </w: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</w:t>
            </w: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.1</w:t>
            </w:r>
          </w:p>
        </w:tc>
        <w:tc>
          <w:tcPr>
            <w:tcW w:w="3136" w:type="pct"/>
            <w:shd w:val="clear" w:color="auto" w:fill="auto"/>
            <w:tcMar>
              <w:left w:w="57" w:type="dxa"/>
              <w:right w:w="57" w:type="dxa"/>
            </w:tcMar>
          </w:tcPr>
          <w:p w14:paraId="779434D8" w14:textId="748932BA" w:rsidR="00DB23E5" w:rsidRPr="00E20AD7" w:rsidRDefault="00DB23E5" w:rsidP="00DB23E5">
            <w:pPr>
              <w:pStyle w:val="NormalWeb"/>
              <w:spacing w:before="0" w:beforeAutospacing="0" w:after="0" w:afterAutospacing="0"/>
              <w:ind w:left="230"/>
              <w:jc w:val="both"/>
              <w:textAlignment w:val="baseline"/>
              <w:rPr>
                <w:color w:val="000000"/>
              </w:rPr>
            </w:pPr>
            <w:r w:rsidRPr="00247191">
              <w:rPr>
                <w:b/>
                <w:color w:val="000000"/>
                <w:lang w:val="vi-VN"/>
              </w:rPr>
              <w:t xml:space="preserve">Hiểu </w:t>
            </w:r>
            <w:r w:rsidRPr="00247191">
              <w:rPr>
                <w:color w:val="000000"/>
                <w:lang w:val="vi-VN"/>
              </w:rPr>
              <w:t xml:space="preserve">được </w:t>
            </w:r>
            <w:r>
              <w:rPr>
                <w:color w:val="000000"/>
              </w:rPr>
              <w:t>khái niêm mạng máy tính, các thành phần của mạng máy tính, các chuẩn mạng máy tính</w:t>
            </w:r>
            <w:r w:rsidRPr="00247191">
              <w:rPr>
                <w:color w:val="000000"/>
                <w:lang w:val="vi-VN"/>
              </w:rPr>
              <w:t xml:space="preserve"> </w:t>
            </w:r>
            <w:r w:rsidRPr="00247191">
              <w:rPr>
                <w:color w:val="FF0000"/>
                <w:lang w:val="vi-VN"/>
              </w:rPr>
              <w:t>(BL2)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0BBC45E6" w14:textId="77777777" w:rsidR="00DB23E5" w:rsidRPr="00E20AD7" w:rsidRDefault="00DB23E5" w:rsidP="00DB23E5">
            <w:pPr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  <w:lang w:val="vi-VN"/>
              </w:rPr>
            </w:pPr>
            <w:r w:rsidRPr="00E20AD7">
              <w:rPr>
                <w:rFonts w:ascii="Times New Roman" w:hAnsi="Times New Roman"/>
                <w:iCs/>
                <w:color w:val="000000"/>
                <w:sz w:val="24"/>
                <w:szCs w:val="24"/>
                <w:lang w:val="vi-VN"/>
              </w:rPr>
              <w:t>1.2 – TUA3</w:t>
            </w:r>
          </w:p>
        </w:tc>
      </w:tr>
      <w:tr w:rsidR="00DB23E5" w:rsidRPr="00E20AD7" w14:paraId="5CC04584" w14:textId="77777777" w:rsidTr="009A561B">
        <w:tc>
          <w:tcPr>
            <w:tcW w:w="641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A0B6AF6" w14:textId="77777777" w:rsidR="00DB23E5" w:rsidRPr="00E20AD7" w:rsidRDefault="00DB23E5" w:rsidP="00DB23E5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G.1.2</w:t>
            </w:r>
          </w:p>
        </w:tc>
        <w:tc>
          <w:tcPr>
            <w:tcW w:w="3136" w:type="pct"/>
            <w:shd w:val="clear" w:color="auto" w:fill="auto"/>
            <w:tcMar>
              <w:left w:w="57" w:type="dxa"/>
              <w:right w:w="57" w:type="dxa"/>
            </w:tcMar>
          </w:tcPr>
          <w:p w14:paraId="2EF2E9F5" w14:textId="22273E06" w:rsidR="00DB23E5" w:rsidRPr="00E20AD7" w:rsidRDefault="00DB23E5" w:rsidP="00DB23E5">
            <w:pPr>
              <w:pStyle w:val="NormalWeb"/>
              <w:spacing w:before="0" w:beforeAutospacing="0" w:after="0" w:afterAutospacing="0"/>
              <w:ind w:left="230"/>
              <w:jc w:val="both"/>
              <w:textAlignment w:val="baseline"/>
              <w:rPr>
                <w:color w:val="000000"/>
              </w:rPr>
            </w:pPr>
            <w:r w:rsidRPr="00247191">
              <w:rPr>
                <w:b/>
                <w:color w:val="000000"/>
                <w:lang w:val="vi-VN"/>
              </w:rPr>
              <w:t>Vận dụng</w:t>
            </w:r>
            <w:r w:rsidRPr="00247191">
              <w:rPr>
                <w:color w:val="000000"/>
                <w:lang w:val="vi-VN"/>
              </w:rPr>
              <w:t xml:space="preserve"> được</w:t>
            </w:r>
            <w:r>
              <w:rPr>
                <w:color w:val="000000"/>
              </w:rPr>
              <w:t xml:space="preserve"> các nội dung được học thực hiện các bài tập lý thuyết và thực tiễn về mạng máy tính. </w:t>
            </w:r>
            <w:r w:rsidRPr="00247191">
              <w:rPr>
                <w:color w:val="FF0000"/>
                <w:lang w:val="vi-VN"/>
              </w:rPr>
              <w:t>(BL3)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3806177F" w14:textId="77777777" w:rsidR="00DB23E5" w:rsidRPr="00E20AD7" w:rsidRDefault="00DB23E5" w:rsidP="00DB23E5">
            <w:pPr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  <w:lang w:val="vi-VN"/>
              </w:rPr>
            </w:pPr>
            <w:r w:rsidRPr="00E20AD7">
              <w:rPr>
                <w:rFonts w:ascii="Times New Roman" w:hAnsi="Times New Roman"/>
                <w:iCs/>
                <w:color w:val="000000"/>
                <w:sz w:val="24"/>
                <w:szCs w:val="24"/>
                <w:lang w:val="vi-VN"/>
              </w:rPr>
              <w:t>1.2 – TUA3</w:t>
            </w:r>
          </w:p>
        </w:tc>
      </w:tr>
      <w:tr w:rsidR="00DB23E5" w:rsidRPr="00E20AD7" w14:paraId="3C815526" w14:textId="77777777" w:rsidTr="009A561B">
        <w:tc>
          <w:tcPr>
            <w:tcW w:w="641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737C5BF" w14:textId="77777777" w:rsidR="00DB23E5" w:rsidRPr="00E20AD7" w:rsidRDefault="00DB23E5" w:rsidP="00DB23E5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G.2.1</w:t>
            </w:r>
          </w:p>
        </w:tc>
        <w:tc>
          <w:tcPr>
            <w:tcW w:w="3136" w:type="pct"/>
            <w:shd w:val="clear" w:color="auto" w:fill="auto"/>
            <w:tcMar>
              <w:left w:w="57" w:type="dxa"/>
              <w:right w:w="57" w:type="dxa"/>
            </w:tcMar>
          </w:tcPr>
          <w:p w14:paraId="31AE94DE" w14:textId="4AFC2B73" w:rsidR="00DB23E5" w:rsidRPr="00E20AD7" w:rsidRDefault="00DB23E5" w:rsidP="00DB23E5">
            <w:pPr>
              <w:pStyle w:val="NormalWeb"/>
              <w:spacing w:before="0" w:beforeAutospacing="0" w:after="0" w:afterAutospacing="0"/>
              <w:ind w:left="230"/>
              <w:jc w:val="both"/>
              <w:textAlignment w:val="baseline"/>
              <w:rPr>
                <w:color w:val="000000"/>
              </w:rPr>
            </w:pPr>
            <w:r>
              <w:rPr>
                <w:b/>
                <w:color w:val="000000"/>
              </w:rPr>
              <w:t>Vận</w:t>
            </w:r>
            <w:r w:rsidRPr="00247191">
              <w:rPr>
                <w:b/>
                <w:color w:val="000000"/>
                <w:lang w:val="vi-VN"/>
              </w:rPr>
              <w:t xml:space="preserve"> dụng</w:t>
            </w:r>
            <w:r w:rsidRPr="00247191">
              <w:rPr>
                <w:color w:val="000000"/>
                <w:lang w:val="vi-VN"/>
              </w:rPr>
              <w:t xml:space="preserve"> được các </w:t>
            </w:r>
            <w:r>
              <w:rPr>
                <w:color w:val="000000"/>
              </w:rPr>
              <w:t xml:space="preserve">kiến thức được học trong thực hành mạng máy tính </w:t>
            </w:r>
            <w:r w:rsidRPr="00247191">
              <w:rPr>
                <w:color w:val="FF0000"/>
                <w:lang w:val="vi-VN"/>
              </w:rPr>
              <w:t>(BL3)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1191CBCA" w14:textId="77777777" w:rsidR="00DB23E5" w:rsidRPr="00E20AD7" w:rsidRDefault="00DB23E5" w:rsidP="00DB23E5">
            <w:pPr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 xml:space="preserve">3.1 (1-4) – U2 </w:t>
            </w:r>
          </w:p>
          <w:p w14:paraId="2143AE45" w14:textId="77777777" w:rsidR="00DB23E5" w:rsidRPr="00E20AD7" w:rsidRDefault="00DB23E5" w:rsidP="00DB23E5">
            <w:pPr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  <w:lang w:val="vi-VN"/>
              </w:rPr>
            </w:pPr>
          </w:p>
        </w:tc>
      </w:tr>
      <w:tr w:rsidR="00DB23E5" w:rsidRPr="00E20AD7" w14:paraId="7AE77E3E" w14:textId="77777777" w:rsidTr="009A561B">
        <w:tc>
          <w:tcPr>
            <w:tcW w:w="641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8AC629A" w14:textId="77777777" w:rsidR="00DB23E5" w:rsidRPr="002D25D4" w:rsidRDefault="00DB23E5" w:rsidP="00DB23E5">
            <w:pPr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  <w:lang w:val="vi-VN"/>
              </w:rPr>
              <w:t>G.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2.2</w:t>
            </w:r>
          </w:p>
        </w:tc>
        <w:tc>
          <w:tcPr>
            <w:tcW w:w="3136" w:type="pct"/>
            <w:shd w:val="clear" w:color="auto" w:fill="auto"/>
            <w:tcMar>
              <w:left w:w="57" w:type="dxa"/>
              <w:right w:w="57" w:type="dxa"/>
            </w:tcMar>
          </w:tcPr>
          <w:p w14:paraId="1C64B04C" w14:textId="32E7EFED" w:rsidR="00DB23E5" w:rsidRPr="00E20AD7" w:rsidRDefault="00DB23E5" w:rsidP="00DB23E5">
            <w:pPr>
              <w:pStyle w:val="NormalWeb"/>
              <w:spacing w:before="0" w:beforeAutospacing="0" w:after="0" w:afterAutospacing="0"/>
              <w:ind w:left="230"/>
              <w:jc w:val="both"/>
              <w:textAlignment w:val="baseline"/>
              <w:rPr>
                <w:color w:val="000000"/>
              </w:rPr>
            </w:pPr>
            <w:r w:rsidRPr="00DB23E5">
              <w:rPr>
                <w:b/>
                <w:bCs/>
                <w:color w:val="000000"/>
              </w:rPr>
              <w:t>Vận dụng</w:t>
            </w:r>
            <w:r>
              <w:rPr>
                <w:color w:val="000000"/>
              </w:rPr>
              <w:t xml:space="preserve"> được thiết kế mạng trên lab ảo </w:t>
            </w:r>
            <w:r w:rsidRPr="00247191">
              <w:rPr>
                <w:color w:val="FF0000"/>
                <w:lang w:val="vi-VN"/>
              </w:rPr>
              <w:t>(BL3)</w:t>
            </w:r>
          </w:p>
        </w:tc>
        <w:tc>
          <w:tcPr>
            <w:tcW w:w="1223" w:type="pct"/>
            <w:shd w:val="clear" w:color="auto" w:fill="auto"/>
            <w:vAlign w:val="center"/>
          </w:tcPr>
          <w:p w14:paraId="5DCC1FA9" w14:textId="77777777" w:rsidR="00DB23E5" w:rsidRPr="00E20AD7" w:rsidRDefault="00DB23E5" w:rsidP="00DB23E5">
            <w:pPr>
              <w:jc w:val="center"/>
              <w:rPr>
                <w:rFonts w:ascii="Times New Roman" w:hAnsi="Times New Roman"/>
                <w:iCs/>
                <w:color w:val="000000"/>
                <w:sz w:val="24"/>
                <w:szCs w:val="24"/>
                <w:lang w:val="vi-VN"/>
              </w:rPr>
            </w:pPr>
            <w:r w:rsidRPr="00E20AD7">
              <w:rPr>
                <w:rFonts w:ascii="Times New Roman" w:hAnsi="Times New Roman"/>
                <w:iCs/>
                <w:color w:val="000000"/>
                <w:sz w:val="24"/>
                <w:szCs w:val="24"/>
                <w:lang w:val="vi-VN"/>
              </w:rPr>
              <w:t>4.4 (1,3,4)</w:t>
            </w:r>
            <w:r w:rsidRPr="00E20AD7">
              <w:rPr>
                <w:rFonts w:ascii="Times New Roman" w:hAnsi="Times New Roman"/>
                <w:iCs/>
                <w:color w:val="000000"/>
                <w:sz w:val="24"/>
                <w:szCs w:val="24"/>
              </w:rPr>
              <w:t xml:space="preserve"> </w:t>
            </w:r>
            <w:r w:rsidRPr="00E20AD7">
              <w:rPr>
                <w:rFonts w:ascii="Times New Roman" w:hAnsi="Times New Roman"/>
                <w:iCs/>
                <w:color w:val="000000"/>
                <w:sz w:val="24"/>
                <w:szCs w:val="24"/>
                <w:lang w:val="vi-VN"/>
              </w:rPr>
              <w:t>– TUA3</w:t>
            </w:r>
          </w:p>
        </w:tc>
      </w:tr>
    </w:tbl>
    <w:p w14:paraId="4592F25B" w14:textId="77777777" w:rsidR="00A41643" w:rsidRPr="00E20AD7" w:rsidRDefault="00A41643" w:rsidP="00BE39C8">
      <w:pPr>
        <w:rPr>
          <w:rFonts w:ascii="Times New Roman" w:hAnsi="Times New Roman"/>
          <w:i/>
          <w:color w:val="000000"/>
          <w:sz w:val="24"/>
          <w:szCs w:val="24"/>
          <w:lang w:val="vi-VN"/>
        </w:rPr>
      </w:pPr>
      <w:r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>[1]: Ký hiệ</w:t>
      </w:r>
      <w:r w:rsidR="00903891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u CĐR </w:t>
      </w:r>
      <w:r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của </w:t>
      </w:r>
      <w:r w:rsidR="002C5FA3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>học phần</w:t>
      </w:r>
      <w:r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>. [2]: Mô tả CĐR</w:t>
      </w:r>
      <w:r w:rsidR="00DE6A80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</w:t>
      </w:r>
      <w:r w:rsidR="002C5FA3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>học phần</w:t>
      </w:r>
      <w:r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>, bao gồm các động từ chủ động</w:t>
      </w:r>
      <w:r w:rsidR="00930A57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theo Bloom</w:t>
      </w:r>
      <w:r w:rsidR="001574DB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’s </w:t>
      </w:r>
      <w:r w:rsidR="00B3435E">
        <w:rPr>
          <w:rFonts w:ascii="Times New Roman" w:hAnsi="Times New Roman"/>
          <w:i/>
          <w:color w:val="000000"/>
          <w:sz w:val="24"/>
          <w:szCs w:val="24"/>
          <w:lang w:val="vi-VN"/>
        </w:rPr>
        <w:t>T</w:t>
      </w:r>
      <w:r w:rsidR="00B3435E">
        <w:rPr>
          <w:rFonts w:ascii="Times New Roman" w:hAnsi="Times New Roman"/>
          <w:i/>
          <w:color w:val="000000"/>
          <w:sz w:val="24"/>
          <w:szCs w:val="24"/>
        </w:rPr>
        <w:t>a</w:t>
      </w:r>
      <w:r w:rsidR="00B3435E">
        <w:rPr>
          <w:rFonts w:ascii="Times New Roman" w:hAnsi="Times New Roman"/>
          <w:i/>
          <w:color w:val="000000"/>
          <w:sz w:val="24"/>
          <w:szCs w:val="24"/>
          <w:lang w:val="vi-VN"/>
        </w:rPr>
        <w:t>xonom</w:t>
      </w:r>
      <w:r w:rsidR="00B3435E">
        <w:rPr>
          <w:rFonts w:ascii="Times New Roman" w:hAnsi="Times New Roman"/>
          <w:i/>
          <w:color w:val="000000"/>
          <w:sz w:val="24"/>
          <w:szCs w:val="24"/>
        </w:rPr>
        <w:t>y</w:t>
      </w:r>
      <w:r w:rsidR="00DE6A80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>, khuyến khích v</w:t>
      </w:r>
      <w:r w:rsidR="001574DB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>i</w:t>
      </w:r>
      <w:r w:rsidR="00DE6A80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>ết tích hợp kỹ năng và kiến thức</w:t>
      </w:r>
      <w:r w:rsidR="00903891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</w:t>
      </w:r>
      <w:r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>[3]: Mức</w:t>
      </w:r>
      <w:r w:rsidR="00C91914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</w:t>
      </w:r>
      <w:r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độ năng lực mà </w:t>
      </w:r>
      <w:r w:rsidR="00930A57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HP </w:t>
      </w:r>
      <w:r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>đảm trách</w:t>
      </w:r>
      <w:r w:rsidR="00EE131F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theo hoạt động TUA</w:t>
      </w:r>
      <w:r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>.</w:t>
      </w:r>
    </w:p>
    <w:p w14:paraId="316879DB" w14:textId="77777777" w:rsidR="00A41643" w:rsidRPr="00E20AD7" w:rsidRDefault="00A41643" w:rsidP="00BE39C8">
      <w:pPr>
        <w:pStyle w:val="Header"/>
        <w:outlineLvl w:val="0"/>
        <w:rPr>
          <w:b/>
          <w:bCs/>
          <w:i/>
          <w:color w:val="000000"/>
          <w:lang w:val="vi-VN"/>
        </w:rPr>
      </w:pPr>
      <w:r w:rsidRPr="00E20AD7">
        <w:rPr>
          <w:b/>
          <w:bCs/>
          <w:color w:val="000000"/>
          <w:lang w:val="vi-VN"/>
        </w:rPr>
        <w:t xml:space="preserve">6. Đánh giá </w:t>
      </w:r>
      <w:r w:rsidR="002C5FA3" w:rsidRPr="00E20AD7">
        <w:rPr>
          <w:b/>
          <w:bCs/>
          <w:color w:val="000000"/>
          <w:lang w:val="vi-VN"/>
        </w:rPr>
        <w:t>học phần</w:t>
      </w:r>
      <w:r w:rsidRPr="00E20AD7">
        <w:rPr>
          <w:b/>
          <w:bCs/>
          <w:color w:val="000000"/>
          <w:lang w:val="vi-VN"/>
        </w:rPr>
        <w:t xml:space="preserve"> </w:t>
      </w:r>
      <w:r w:rsidRPr="00E20AD7">
        <w:rPr>
          <w:bCs/>
          <w:i/>
          <w:color w:val="000000"/>
          <w:lang w:val="vi-VN"/>
        </w:rPr>
        <w:t>(course assessment)</w:t>
      </w:r>
    </w:p>
    <w:p w14:paraId="10179683" w14:textId="77777777" w:rsidR="00A41643" w:rsidRPr="00E20AD7" w:rsidRDefault="00A41643" w:rsidP="00BE39C8">
      <w:pPr>
        <w:rPr>
          <w:rFonts w:ascii="Times New Roman" w:hAnsi="Times New Roman"/>
          <w:i/>
          <w:color w:val="000000"/>
          <w:sz w:val="24"/>
          <w:szCs w:val="24"/>
          <w:lang w:val="vi-VN"/>
        </w:rPr>
      </w:pPr>
      <w:r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(các thành phần, các bài đánh giá, các tiêu chí đánh giá, chuẩn đánh giá, và tỷ lệ đánh giá, thể hiện sự liên quan với các CĐR của </w:t>
      </w:r>
      <w:r w:rsidR="002C5FA3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>học phần</w:t>
      </w:r>
      <w:r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>)</w:t>
      </w:r>
      <w:r w:rsidR="00930A57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</w:t>
      </w:r>
    </w:p>
    <w:p w14:paraId="73F5CBCB" w14:textId="5299B8D1" w:rsidR="0093410C" w:rsidRDefault="0093410C">
      <w:pPr>
        <w:widowControl/>
        <w:jc w:val="left"/>
        <w:rPr>
          <w:rFonts w:ascii="Times New Roman" w:hAnsi="Times New Roman"/>
          <w:i/>
          <w:color w:val="000000"/>
          <w:sz w:val="24"/>
          <w:szCs w:val="24"/>
          <w:lang w:val="vi-VN"/>
        </w:rPr>
      </w:pPr>
      <w:r>
        <w:rPr>
          <w:rFonts w:ascii="Times New Roman" w:hAnsi="Times New Roman"/>
          <w:i/>
          <w:color w:val="000000"/>
          <w:sz w:val="24"/>
          <w:szCs w:val="24"/>
          <w:lang w:val="vi-VN"/>
        </w:rPr>
        <w:br w:type="page"/>
      </w:r>
    </w:p>
    <w:p w14:paraId="6E54002A" w14:textId="77777777" w:rsidR="006B1939" w:rsidRPr="00E20AD7" w:rsidRDefault="006B1939" w:rsidP="00BE39C8">
      <w:pPr>
        <w:rPr>
          <w:rFonts w:ascii="Times New Roman" w:hAnsi="Times New Roman"/>
          <w:i/>
          <w:color w:val="000000"/>
          <w:sz w:val="24"/>
          <w:szCs w:val="24"/>
          <w:lang w:val="vi-V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50"/>
        <w:gridCol w:w="1845"/>
        <w:gridCol w:w="1229"/>
        <w:gridCol w:w="3184"/>
        <w:gridCol w:w="1453"/>
      </w:tblGrid>
      <w:tr w:rsidR="00C91914" w:rsidRPr="00E20AD7" w14:paraId="52327A2A" w14:textId="77777777" w:rsidTr="00C91914">
        <w:trPr>
          <w:trHeight w:val="470"/>
        </w:trPr>
        <w:tc>
          <w:tcPr>
            <w:tcW w:w="745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7983165" w14:textId="77777777" w:rsidR="00C91914" w:rsidRPr="00E20AD7" w:rsidRDefault="00C91914" w:rsidP="00146D24">
            <w:pPr>
              <w:pStyle w:val="Header"/>
              <w:jc w:val="center"/>
              <w:rPr>
                <w:b/>
                <w:color w:val="000000"/>
              </w:rPr>
            </w:pPr>
            <w:r w:rsidRPr="00E20AD7">
              <w:rPr>
                <w:b/>
                <w:color w:val="000000"/>
              </w:rPr>
              <w:t>Thành phần đánh giá [1]</w:t>
            </w:r>
          </w:p>
        </w:tc>
        <w:tc>
          <w:tcPr>
            <w:tcW w:w="1018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4ABB2E6" w14:textId="77777777" w:rsidR="00C91914" w:rsidRPr="00E20AD7" w:rsidRDefault="00865408" w:rsidP="00146D24">
            <w:pPr>
              <w:pStyle w:val="Header"/>
              <w:jc w:val="center"/>
              <w:rPr>
                <w:b/>
                <w:color w:val="000000"/>
              </w:rPr>
            </w:pPr>
            <w:r w:rsidRPr="00E20AD7">
              <w:rPr>
                <w:b/>
                <w:color w:val="000000"/>
              </w:rPr>
              <w:t>Hình thức</w:t>
            </w:r>
            <w:r w:rsidR="002138AA" w:rsidRPr="00E20AD7">
              <w:rPr>
                <w:b/>
                <w:color w:val="000000"/>
              </w:rPr>
              <w:t xml:space="preserve"> </w:t>
            </w:r>
            <w:r w:rsidR="00C91914" w:rsidRPr="00E20AD7">
              <w:rPr>
                <w:b/>
                <w:color w:val="000000"/>
              </w:rPr>
              <w:t>đánh giá (A</w:t>
            </w:r>
            <w:r w:rsidR="00F4453B" w:rsidRPr="00E20AD7">
              <w:rPr>
                <w:b/>
                <w:color w:val="000000"/>
                <w:lang w:val="vi-VN"/>
              </w:rPr>
              <w:t>.</w:t>
            </w:r>
            <w:r w:rsidR="00C91914" w:rsidRPr="00E20AD7">
              <w:rPr>
                <w:b/>
                <w:color w:val="000000"/>
              </w:rPr>
              <w:t>x.</w:t>
            </w:r>
            <w:r w:rsidR="00F4453B" w:rsidRPr="00E20AD7">
              <w:rPr>
                <w:b/>
                <w:color w:val="000000"/>
              </w:rPr>
              <w:t>y</w:t>
            </w:r>
            <w:r w:rsidR="00C91914" w:rsidRPr="00E20AD7">
              <w:rPr>
                <w:b/>
                <w:color w:val="000000"/>
              </w:rPr>
              <w:t>) [2]</w:t>
            </w:r>
          </w:p>
        </w:tc>
        <w:tc>
          <w:tcPr>
            <w:tcW w:w="678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9FB1F23" w14:textId="77777777" w:rsidR="00C91914" w:rsidRPr="00E20AD7" w:rsidRDefault="00C91914" w:rsidP="00146D24">
            <w:pPr>
              <w:pStyle w:val="Header"/>
              <w:jc w:val="center"/>
              <w:rPr>
                <w:b/>
                <w:color w:val="000000"/>
              </w:rPr>
            </w:pPr>
            <w:r w:rsidRPr="00E20AD7">
              <w:rPr>
                <w:b/>
                <w:color w:val="000000"/>
              </w:rPr>
              <w:t xml:space="preserve">CĐR </w:t>
            </w:r>
            <w:r w:rsidR="002C5FA3" w:rsidRPr="00E20AD7">
              <w:rPr>
                <w:b/>
                <w:color w:val="000000"/>
              </w:rPr>
              <w:t>học phần</w:t>
            </w:r>
            <w:r w:rsidRPr="00E20AD7">
              <w:rPr>
                <w:b/>
                <w:color w:val="000000"/>
              </w:rPr>
              <w:t xml:space="preserve"> (G</w:t>
            </w:r>
            <w:r w:rsidR="00432F3C" w:rsidRPr="00E20AD7">
              <w:rPr>
                <w:b/>
                <w:color w:val="000000"/>
                <w:lang w:val="vi-VN"/>
              </w:rPr>
              <w:t>.</w:t>
            </w:r>
            <w:r w:rsidRPr="00E20AD7">
              <w:rPr>
                <w:b/>
                <w:color w:val="000000"/>
              </w:rPr>
              <w:t>x.</w:t>
            </w:r>
            <w:r w:rsidR="00F4453B" w:rsidRPr="00E20AD7">
              <w:rPr>
                <w:b/>
                <w:color w:val="000000"/>
              </w:rPr>
              <w:t>y</w:t>
            </w:r>
            <w:r w:rsidRPr="00E20AD7">
              <w:rPr>
                <w:b/>
                <w:color w:val="000000"/>
              </w:rPr>
              <w:t>) [3]</w:t>
            </w:r>
          </w:p>
        </w:tc>
        <w:tc>
          <w:tcPr>
            <w:tcW w:w="1757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1E645AD" w14:textId="77777777" w:rsidR="00C91914" w:rsidRPr="00E20AD7" w:rsidRDefault="00C91914" w:rsidP="00146D24">
            <w:pPr>
              <w:tabs>
                <w:tab w:val="center" w:pos="4680"/>
                <w:tab w:val="right" w:pos="9360"/>
              </w:tabs>
              <w:ind w:left="-108" w:right="-108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Tiêu chí</w:t>
            </w:r>
          </w:p>
          <w:p w14:paraId="1A0BCE06" w14:textId="77777777" w:rsidR="00C91914" w:rsidRPr="00E20AD7" w:rsidRDefault="00C91914" w:rsidP="00146D24">
            <w:pPr>
              <w:tabs>
                <w:tab w:val="center" w:pos="4680"/>
                <w:tab w:val="right" w:pos="9360"/>
              </w:tabs>
              <w:ind w:left="-108" w:right="-108"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đánh giá [4]</w:t>
            </w:r>
          </w:p>
        </w:tc>
        <w:tc>
          <w:tcPr>
            <w:tcW w:w="802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1EB7D4B" w14:textId="77777777" w:rsidR="00C91914" w:rsidRPr="00E20AD7" w:rsidRDefault="00C91914" w:rsidP="00146D24">
            <w:pPr>
              <w:pStyle w:val="Header"/>
              <w:ind w:left="-108" w:right="-108"/>
              <w:jc w:val="center"/>
              <w:rPr>
                <w:b/>
                <w:color w:val="000000"/>
              </w:rPr>
            </w:pPr>
            <w:r w:rsidRPr="00E20AD7">
              <w:rPr>
                <w:b/>
                <w:color w:val="000000"/>
              </w:rPr>
              <w:t>Tỷ lệ (%)[</w:t>
            </w:r>
            <w:r w:rsidRPr="00E20AD7">
              <w:rPr>
                <w:b/>
                <w:color w:val="000000"/>
                <w:lang w:val="vi-VN"/>
              </w:rPr>
              <w:t>5</w:t>
            </w:r>
            <w:r w:rsidRPr="00E20AD7">
              <w:rPr>
                <w:b/>
                <w:color w:val="000000"/>
              </w:rPr>
              <w:t>]</w:t>
            </w:r>
          </w:p>
        </w:tc>
      </w:tr>
      <w:tr w:rsidR="00C91914" w:rsidRPr="00E20AD7" w14:paraId="59787E56" w14:textId="77777777" w:rsidTr="00C91914">
        <w:tc>
          <w:tcPr>
            <w:tcW w:w="745" w:type="pct"/>
            <w:vMerge w:val="restart"/>
            <w:shd w:val="clear" w:color="auto" w:fill="auto"/>
            <w:tcMar>
              <w:left w:w="57" w:type="dxa"/>
              <w:right w:w="57" w:type="dxa"/>
            </w:tcMar>
          </w:tcPr>
          <w:p w14:paraId="758587E1" w14:textId="77777777" w:rsidR="00C91914" w:rsidRPr="00E20AD7" w:rsidRDefault="00C91914" w:rsidP="00146D24">
            <w:pPr>
              <w:pStyle w:val="Header"/>
              <w:rPr>
                <w:color w:val="000000"/>
                <w:lang w:val="pt-BR"/>
              </w:rPr>
            </w:pPr>
            <w:r w:rsidRPr="00E20AD7">
              <w:rPr>
                <w:color w:val="000000"/>
                <w:lang w:val="pt-BR"/>
              </w:rPr>
              <w:t>A1. Đánh giá quá trình</w:t>
            </w:r>
          </w:p>
        </w:tc>
        <w:tc>
          <w:tcPr>
            <w:tcW w:w="1018" w:type="pct"/>
            <w:shd w:val="clear" w:color="auto" w:fill="auto"/>
            <w:tcMar>
              <w:left w:w="57" w:type="dxa"/>
              <w:right w:w="57" w:type="dxa"/>
            </w:tcMar>
          </w:tcPr>
          <w:p w14:paraId="1EBAAECA" w14:textId="77777777" w:rsidR="00C91914" w:rsidRPr="00E20AD7" w:rsidRDefault="0084648D" w:rsidP="008519D2">
            <w:pPr>
              <w:pStyle w:val="Header"/>
              <w:rPr>
                <w:color w:val="000000"/>
                <w:lang w:val="pt-BR"/>
              </w:rPr>
            </w:pPr>
            <w:r w:rsidRPr="00E20AD7">
              <w:rPr>
                <w:color w:val="000000"/>
                <w:lang w:val="pt-BR"/>
              </w:rPr>
              <w:t>A</w:t>
            </w:r>
            <w:r w:rsidR="00E62F31" w:rsidRPr="00E20AD7">
              <w:rPr>
                <w:color w:val="000000"/>
                <w:lang w:val="pt-BR"/>
              </w:rPr>
              <w:t>.</w:t>
            </w:r>
            <w:r w:rsidRPr="00E20AD7">
              <w:rPr>
                <w:color w:val="000000"/>
                <w:lang w:val="pt-BR"/>
              </w:rPr>
              <w:t xml:space="preserve">1.1 </w:t>
            </w:r>
            <w:r w:rsidR="008519D2" w:rsidRPr="00E20AD7">
              <w:rPr>
                <w:color w:val="000000"/>
                <w:lang w:val="pt-BR"/>
              </w:rPr>
              <w:t>Đ</w:t>
            </w:r>
            <w:r w:rsidR="00123735" w:rsidRPr="00E20AD7">
              <w:rPr>
                <w:color w:val="000000"/>
                <w:lang w:val="pt-BR"/>
              </w:rPr>
              <w:t>iểm danh</w:t>
            </w:r>
          </w:p>
        </w:tc>
        <w:tc>
          <w:tcPr>
            <w:tcW w:w="678" w:type="pct"/>
            <w:shd w:val="clear" w:color="auto" w:fill="auto"/>
            <w:tcMar>
              <w:left w:w="57" w:type="dxa"/>
              <w:right w:w="57" w:type="dxa"/>
            </w:tcMar>
          </w:tcPr>
          <w:p w14:paraId="7AD02C28" w14:textId="77777777" w:rsidR="0084648D" w:rsidRPr="00E20AD7" w:rsidRDefault="00F577DE" w:rsidP="00F577DE">
            <w:pPr>
              <w:pStyle w:val="Header"/>
              <w:ind w:right="-108"/>
              <w:jc w:val="center"/>
              <w:rPr>
                <w:color w:val="000000"/>
              </w:rPr>
            </w:pPr>
            <w:r w:rsidRPr="00E20AD7">
              <w:rPr>
                <w:color w:val="000000"/>
              </w:rPr>
              <w:t>G</w:t>
            </w:r>
            <w:r w:rsidR="00E62F31" w:rsidRPr="00E20AD7">
              <w:rPr>
                <w:color w:val="000000"/>
              </w:rPr>
              <w:t>.</w:t>
            </w:r>
            <w:r w:rsidRPr="00E20AD7">
              <w:rPr>
                <w:color w:val="000000"/>
              </w:rPr>
              <w:t>1.1, 1.2, 1.3</w:t>
            </w:r>
          </w:p>
        </w:tc>
        <w:tc>
          <w:tcPr>
            <w:tcW w:w="1757" w:type="pct"/>
            <w:shd w:val="clear" w:color="auto" w:fill="auto"/>
            <w:tcMar>
              <w:left w:w="57" w:type="dxa"/>
              <w:right w:w="57" w:type="dxa"/>
            </w:tcMar>
          </w:tcPr>
          <w:p w14:paraId="1F3B0440" w14:textId="77777777" w:rsidR="000C2FD7" w:rsidRPr="00E20AD7" w:rsidRDefault="000C2FD7" w:rsidP="000326C6">
            <w:pPr>
              <w:pStyle w:val="Header"/>
              <w:rPr>
                <w:color w:val="000000"/>
              </w:rPr>
            </w:pPr>
            <w:r w:rsidRPr="00E20AD7">
              <w:rPr>
                <w:color w:val="000000"/>
              </w:rPr>
              <w:t>- Chuyên cần</w:t>
            </w:r>
          </w:p>
        </w:tc>
        <w:tc>
          <w:tcPr>
            <w:tcW w:w="802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61EDFB2" w14:textId="77777777" w:rsidR="00C91914" w:rsidRPr="00E20AD7" w:rsidRDefault="0084648D" w:rsidP="00B72C04">
            <w:pPr>
              <w:pStyle w:val="Header"/>
              <w:ind w:left="-108" w:right="-108"/>
              <w:jc w:val="center"/>
              <w:rPr>
                <w:color w:val="000000"/>
              </w:rPr>
            </w:pPr>
            <w:r w:rsidRPr="00E20AD7">
              <w:rPr>
                <w:color w:val="000000"/>
              </w:rPr>
              <w:t>10</w:t>
            </w:r>
          </w:p>
        </w:tc>
      </w:tr>
      <w:tr w:rsidR="00C91914" w:rsidRPr="00E20AD7" w14:paraId="51720974" w14:textId="77777777" w:rsidTr="00C91914">
        <w:trPr>
          <w:trHeight w:val="85"/>
        </w:trPr>
        <w:tc>
          <w:tcPr>
            <w:tcW w:w="745" w:type="pct"/>
            <w:vMerge/>
            <w:shd w:val="clear" w:color="auto" w:fill="auto"/>
            <w:tcMar>
              <w:left w:w="57" w:type="dxa"/>
              <w:right w:w="57" w:type="dxa"/>
            </w:tcMar>
          </w:tcPr>
          <w:p w14:paraId="7E939ECD" w14:textId="77777777" w:rsidR="00C91914" w:rsidRPr="00E20AD7" w:rsidRDefault="00C91914" w:rsidP="00146D24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018" w:type="pct"/>
            <w:shd w:val="clear" w:color="auto" w:fill="auto"/>
            <w:tcMar>
              <w:left w:w="57" w:type="dxa"/>
              <w:right w:w="57" w:type="dxa"/>
            </w:tcMar>
          </w:tcPr>
          <w:p w14:paraId="00401E74" w14:textId="77777777" w:rsidR="008519D2" w:rsidRPr="00E20AD7" w:rsidRDefault="0084648D" w:rsidP="008519D2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  <w:t>A</w:t>
            </w:r>
            <w:r w:rsidR="00E62F31" w:rsidRPr="00E20AD7"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  <w:t>.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  <w:t xml:space="preserve">1.2 </w:t>
            </w:r>
            <w:r w:rsidR="008519D2" w:rsidRPr="00E20AD7">
              <w:rPr>
                <w:color w:val="000000"/>
                <w:lang w:val="pt-BR"/>
              </w:rPr>
              <w:t>Bài t</w:t>
            </w:r>
            <w:r w:rsidR="008519D2" w:rsidRPr="00E20AD7">
              <w:rPr>
                <w:rFonts w:ascii="Cambria" w:hAnsi="Cambria" w:cs="Cambria"/>
                <w:color w:val="000000"/>
                <w:lang w:val="pt-BR"/>
              </w:rPr>
              <w:t>ậ</w:t>
            </w:r>
            <w:r w:rsidR="008519D2" w:rsidRPr="00E20AD7">
              <w:rPr>
                <w:color w:val="000000"/>
                <w:lang w:val="pt-BR"/>
              </w:rPr>
              <w:t>p th</w:t>
            </w:r>
            <w:r w:rsidR="008519D2" w:rsidRPr="00E20AD7">
              <w:rPr>
                <w:rFonts w:ascii="Cambria" w:hAnsi="Cambria" w:cs="Cambria"/>
                <w:color w:val="000000"/>
                <w:lang w:val="pt-BR"/>
              </w:rPr>
              <w:t>ự</w:t>
            </w:r>
            <w:r w:rsidR="008519D2" w:rsidRPr="00E20AD7">
              <w:rPr>
                <w:color w:val="000000"/>
                <w:lang w:val="pt-BR"/>
              </w:rPr>
              <w:t>c hành</w:t>
            </w:r>
          </w:p>
        </w:tc>
        <w:tc>
          <w:tcPr>
            <w:tcW w:w="678" w:type="pct"/>
            <w:shd w:val="clear" w:color="auto" w:fill="auto"/>
            <w:tcMar>
              <w:left w:w="57" w:type="dxa"/>
              <w:right w:w="57" w:type="dxa"/>
            </w:tcMar>
          </w:tcPr>
          <w:p w14:paraId="36DD04E9" w14:textId="3884BCD9" w:rsidR="0084648D" w:rsidRPr="00E20AD7" w:rsidRDefault="00F577DE" w:rsidP="00F4453B">
            <w:pPr>
              <w:pStyle w:val="Header"/>
              <w:jc w:val="center"/>
              <w:rPr>
                <w:color w:val="000000"/>
              </w:rPr>
            </w:pPr>
            <w:r w:rsidRPr="00E20AD7">
              <w:rPr>
                <w:color w:val="000000"/>
              </w:rPr>
              <w:t>G</w:t>
            </w:r>
            <w:r w:rsidR="00E62F31" w:rsidRPr="00E20AD7">
              <w:rPr>
                <w:color w:val="000000"/>
              </w:rPr>
              <w:t>.</w:t>
            </w:r>
            <w:r w:rsidRPr="00E20AD7">
              <w:rPr>
                <w:color w:val="000000"/>
              </w:rPr>
              <w:t>1.1, 1.2</w:t>
            </w:r>
          </w:p>
        </w:tc>
        <w:tc>
          <w:tcPr>
            <w:tcW w:w="1757" w:type="pct"/>
            <w:shd w:val="clear" w:color="auto" w:fill="auto"/>
            <w:tcMar>
              <w:left w:w="57" w:type="dxa"/>
              <w:right w:w="57" w:type="dxa"/>
            </w:tcMar>
          </w:tcPr>
          <w:p w14:paraId="58121E09" w14:textId="77777777" w:rsidR="008519D2" w:rsidRPr="00E20AD7" w:rsidRDefault="008519D2" w:rsidP="008519D2">
            <w:pPr>
              <w:pStyle w:val="Header"/>
              <w:rPr>
                <w:color w:val="000000"/>
              </w:rPr>
            </w:pPr>
            <w:r w:rsidRPr="00E20AD7">
              <w:rPr>
                <w:b/>
                <w:color w:val="000000"/>
              </w:rPr>
              <w:t>- Sử dụng</w:t>
            </w:r>
            <w:r w:rsidRPr="00E20AD7">
              <w:rPr>
                <w:color w:val="000000"/>
              </w:rPr>
              <w:t xml:space="preserve"> thành thạo công cụ thực hành Lab ảo (BL3)</w:t>
            </w:r>
          </w:p>
          <w:p w14:paraId="4A171AC2" w14:textId="77777777" w:rsidR="00C91914" w:rsidRPr="00E20AD7" w:rsidRDefault="00C91914" w:rsidP="007F3E8F">
            <w:pPr>
              <w:pStyle w:val="Header"/>
              <w:rPr>
                <w:color w:val="000000"/>
                <w:lang w:val="vi-VN"/>
              </w:rPr>
            </w:pPr>
          </w:p>
        </w:tc>
        <w:tc>
          <w:tcPr>
            <w:tcW w:w="802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36A55FF" w14:textId="77777777" w:rsidR="00C91914" w:rsidRPr="00E20AD7" w:rsidRDefault="007156BE" w:rsidP="00B72C04">
            <w:pPr>
              <w:pStyle w:val="Header"/>
              <w:jc w:val="center"/>
              <w:rPr>
                <w:color w:val="000000"/>
              </w:rPr>
            </w:pPr>
            <w:r w:rsidRPr="00E20AD7">
              <w:rPr>
                <w:color w:val="000000"/>
              </w:rPr>
              <w:t>1</w:t>
            </w:r>
            <w:r w:rsidR="0084648D" w:rsidRPr="00E20AD7">
              <w:rPr>
                <w:color w:val="000000"/>
              </w:rPr>
              <w:t>0</w:t>
            </w:r>
          </w:p>
        </w:tc>
      </w:tr>
      <w:tr w:rsidR="00C91914" w:rsidRPr="00E20AD7" w14:paraId="02DF317F" w14:textId="77777777" w:rsidTr="00E913E7">
        <w:trPr>
          <w:trHeight w:val="395"/>
        </w:trPr>
        <w:tc>
          <w:tcPr>
            <w:tcW w:w="745" w:type="pct"/>
            <w:vMerge/>
            <w:shd w:val="clear" w:color="auto" w:fill="auto"/>
            <w:tcMar>
              <w:left w:w="57" w:type="dxa"/>
              <w:right w:w="57" w:type="dxa"/>
            </w:tcMar>
          </w:tcPr>
          <w:p w14:paraId="1EE17DAF" w14:textId="77777777" w:rsidR="00C91914" w:rsidRPr="00E20AD7" w:rsidRDefault="00C91914" w:rsidP="00146D24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</w:pPr>
          </w:p>
        </w:tc>
        <w:tc>
          <w:tcPr>
            <w:tcW w:w="1018" w:type="pct"/>
            <w:shd w:val="clear" w:color="auto" w:fill="auto"/>
            <w:tcMar>
              <w:left w:w="57" w:type="dxa"/>
              <w:right w:w="57" w:type="dxa"/>
            </w:tcMar>
          </w:tcPr>
          <w:p w14:paraId="4B9F748C" w14:textId="77777777" w:rsidR="00C91914" w:rsidRPr="00E20AD7" w:rsidRDefault="0084648D" w:rsidP="00544670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  <w:t>A</w:t>
            </w:r>
            <w:r w:rsidR="00E62F31" w:rsidRPr="00E20AD7"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  <w:t>.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  <w:t xml:space="preserve">1.3 Bài </w:t>
            </w:r>
            <w:r w:rsidR="009B5D3B"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  <w:t>kiểm tra giữa kỳ</w:t>
            </w:r>
          </w:p>
        </w:tc>
        <w:tc>
          <w:tcPr>
            <w:tcW w:w="678" w:type="pct"/>
            <w:shd w:val="clear" w:color="auto" w:fill="auto"/>
            <w:tcMar>
              <w:left w:w="57" w:type="dxa"/>
              <w:right w:w="57" w:type="dxa"/>
            </w:tcMar>
          </w:tcPr>
          <w:p w14:paraId="3F46EDC2" w14:textId="14F0F695" w:rsidR="00C91914" w:rsidRPr="00E20AD7" w:rsidRDefault="00F577DE" w:rsidP="00F4453B">
            <w:pPr>
              <w:pStyle w:val="Header"/>
              <w:jc w:val="center"/>
              <w:rPr>
                <w:color w:val="000000"/>
                <w:lang w:val="pt-BR"/>
              </w:rPr>
            </w:pPr>
            <w:r w:rsidRPr="00E20AD7">
              <w:rPr>
                <w:color w:val="000000"/>
                <w:lang w:val="pt-BR"/>
              </w:rPr>
              <w:t>G</w:t>
            </w:r>
            <w:r w:rsidR="00E62F31" w:rsidRPr="00E20AD7">
              <w:rPr>
                <w:color w:val="000000"/>
                <w:lang w:val="pt-BR"/>
              </w:rPr>
              <w:t>.</w:t>
            </w:r>
            <w:r w:rsidR="00F13469" w:rsidRPr="00E20AD7">
              <w:rPr>
                <w:color w:val="000000"/>
                <w:lang w:val="pt-BR"/>
              </w:rPr>
              <w:t>2.1, 2.2</w:t>
            </w:r>
          </w:p>
        </w:tc>
        <w:tc>
          <w:tcPr>
            <w:tcW w:w="1757" w:type="pct"/>
            <w:shd w:val="clear" w:color="auto" w:fill="auto"/>
            <w:tcMar>
              <w:left w:w="57" w:type="dxa"/>
              <w:right w:w="57" w:type="dxa"/>
            </w:tcMar>
          </w:tcPr>
          <w:p w14:paraId="1F1C0F95" w14:textId="77777777" w:rsidR="00C91914" w:rsidRPr="00E20AD7" w:rsidRDefault="00F577DE" w:rsidP="008519D2">
            <w:pPr>
              <w:pStyle w:val="Header"/>
              <w:rPr>
                <w:color w:val="000000"/>
                <w:lang w:val="pt-BR"/>
              </w:rPr>
            </w:pPr>
            <w:r w:rsidRPr="00E20AD7">
              <w:rPr>
                <w:b/>
                <w:bCs/>
                <w:color w:val="000000"/>
                <w:lang w:val="pt-BR"/>
              </w:rPr>
              <w:t>Vận dụng</w:t>
            </w:r>
            <w:r w:rsidR="008519D2" w:rsidRPr="00E20AD7">
              <w:rPr>
                <w:b/>
                <w:bCs/>
                <w:color w:val="000000"/>
                <w:lang w:val="pt-BR"/>
              </w:rPr>
              <w:t xml:space="preserve">, báo cáo thuyết trình </w:t>
            </w:r>
            <w:r w:rsidR="008519D2" w:rsidRPr="00E20AD7">
              <w:rPr>
                <w:bCs/>
                <w:color w:val="000000"/>
                <w:lang w:val="pt-BR"/>
              </w:rPr>
              <w:t>về một chủ đề liên quan tới môn học</w:t>
            </w:r>
            <w:r w:rsidRPr="00E20AD7">
              <w:rPr>
                <w:color w:val="000000"/>
                <w:lang w:val="pt-BR"/>
              </w:rPr>
              <w:t xml:space="preserve"> (BL3)</w:t>
            </w:r>
          </w:p>
        </w:tc>
        <w:tc>
          <w:tcPr>
            <w:tcW w:w="802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28E9462" w14:textId="77777777" w:rsidR="00C91914" w:rsidRPr="00E20AD7" w:rsidRDefault="009B5D3B" w:rsidP="00B72C04">
            <w:pPr>
              <w:pStyle w:val="Header"/>
              <w:jc w:val="center"/>
              <w:rPr>
                <w:color w:val="000000"/>
                <w:lang w:val="pt-BR"/>
              </w:rPr>
            </w:pPr>
            <w:r>
              <w:rPr>
                <w:color w:val="000000"/>
                <w:lang w:val="pt-BR"/>
              </w:rPr>
              <w:t>2</w:t>
            </w:r>
            <w:r w:rsidR="0084648D" w:rsidRPr="00E20AD7">
              <w:rPr>
                <w:color w:val="000000"/>
                <w:lang w:val="pt-BR"/>
              </w:rPr>
              <w:t>0</w:t>
            </w:r>
          </w:p>
        </w:tc>
      </w:tr>
      <w:tr w:rsidR="0053370D" w:rsidRPr="00E20AD7" w14:paraId="175EBEF2" w14:textId="77777777" w:rsidTr="00C91914">
        <w:trPr>
          <w:trHeight w:val="250"/>
        </w:trPr>
        <w:tc>
          <w:tcPr>
            <w:tcW w:w="745" w:type="pct"/>
            <w:shd w:val="clear" w:color="auto" w:fill="auto"/>
            <w:tcMar>
              <w:left w:w="57" w:type="dxa"/>
              <w:right w:w="57" w:type="dxa"/>
            </w:tcMar>
          </w:tcPr>
          <w:p w14:paraId="477A89F6" w14:textId="77777777" w:rsidR="0053370D" w:rsidRPr="00E20AD7" w:rsidRDefault="0053370D" w:rsidP="00146D24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  <w:t>A2. Đánh giá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 kết thúc học phần </w:t>
            </w:r>
            <w:r w:rsidR="008519D2"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(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>ít nhất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  <w:t xml:space="preserve"> 50%) </w:t>
            </w:r>
          </w:p>
        </w:tc>
        <w:tc>
          <w:tcPr>
            <w:tcW w:w="1018" w:type="pct"/>
            <w:shd w:val="clear" w:color="auto" w:fill="auto"/>
            <w:tcMar>
              <w:left w:w="57" w:type="dxa"/>
              <w:right w:w="57" w:type="dxa"/>
            </w:tcMar>
          </w:tcPr>
          <w:p w14:paraId="430B7E62" w14:textId="77777777" w:rsidR="0053370D" w:rsidRPr="00E20AD7" w:rsidRDefault="0084648D" w:rsidP="008519D2">
            <w:pPr>
              <w:jc w:val="left"/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  <w:t>A</w:t>
            </w:r>
            <w:r w:rsidR="00E62F31" w:rsidRPr="00E20AD7"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  <w:t>.</w:t>
            </w:r>
            <w:r w:rsidR="00F65077" w:rsidRPr="00E20AD7"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  <w:t>2.1 B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  <w:t xml:space="preserve">ài thi cuối kỳ dưới dạng thi </w:t>
            </w:r>
            <w:r w:rsidR="008519D2" w:rsidRPr="00E20AD7">
              <w:rPr>
                <w:rFonts w:ascii="Times New Roman" w:hAnsi="Times New Roman"/>
                <w:color w:val="000000"/>
                <w:sz w:val="24"/>
                <w:szCs w:val="24"/>
                <w:lang w:val="pt-BR"/>
              </w:rPr>
              <w:t>trắc nghiệm</w:t>
            </w:r>
          </w:p>
        </w:tc>
        <w:tc>
          <w:tcPr>
            <w:tcW w:w="678" w:type="pct"/>
            <w:shd w:val="clear" w:color="auto" w:fill="auto"/>
            <w:tcMar>
              <w:left w:w="57" w:type="dxa"/>
              <w:right w:w="57" w:type="dxa"/>
            </w:tcMar>
          </w:tcPr>
          <w:p w14:paraId="2AFC422E" w14:textId="77777777" w:rsidR="0084648D" w:rsidRPr="00E20AD7" w:rsidRDefault="0084648D" w:rsidP="00F4453B">
            <w:pPr>
              <w:pStyle w:val="Header"/>
              <w:jc w:val="center"/>
              <w:rPr>
                <w:color w:val="000000"/>
              </w:rPr>
            </w:pPr>
            <w:r w:rsidRPr="00E20AD7">
              <w:rPr>
                <w:color w:val="000000"/>
              </w:rPr>
              <w:t>G</w:t>
            </w:r>
            <w:r w:rsidR="00E62F31" w:rsidRPr="00E20AD7">
              <w:rPr>
                <w:color w:val="000000"/>
              </w:rPr>
              <w:t>.</w:t>
            </w:r>
            <w:r w:rsidRPr="00E20AD7">
              <w:rPr>
                <w:color w:val="000000"/>
              </w:rPr>
              <w:t>1.1</w:t>
            </w:r>
          </w:p>
          <w:p w14:paraId="2A83AA9D" w14:textId="77777777" w:rsidR="0084648D" w:rsidRPr="00E20AD7" w:rsidRDefault="0084648D" w:rsidP="00F4453B">
            <w:pPr>
              <w:pStyle w:val="Header"/>
              <w:jc w:val="center"/>
              <w:rPr>
                <w:color w:val="000000"/>
              </w:rPr>
            </w:pPr>
            <w:r w:rsidRPr="00E20AD7">
              <w:rPr>
                <w:color w:val="000000"/>
              </w:rPr>
              <w:t>G</w:t>
            </w:r>
            <w:r w:rsidR="00E62F31" w:rsidRPr="00E20AD7">
              <w:rPr>
                <w:color w:val="000000"/>
              </w:rPr>
              <w:t>.</w:t>
            </w:r>
            <w:r w:rsidRPr="00E20AD7">
              <w:rPr>
                <w:color w:val="000000"/>
              </w:rPr>
              <w:t xml:space="preserve">1.2 </w:t>
            </w:r>
          </w:p>
          <w:p w14:paraId="183522F4" w14:textId="77777777" w:rsidR="0053370D" w:rsidRPr="00E20AD7" w:rsidRDefault="0084648D" w:rsidP="00F4453B">
            <w:pPr>
              <w:pStyle w:val="Header"/>
              <w:jc w:val="center"/>
              <w:rPr>
                <w:color w:val="000000"/>
              </w:rPr>
            </w:pPr>
            <w:r w:rsidRPr="00E20AD7">
              <w:rPr>
                <w:color w:val="000000"/>
              </w:rPr>
              <w:t>G</w:t>
            </w:r>
            <w:r w:rsidR="00E62F31" w:rsidRPr="00E20AD7">
              <w:rPr>
                <w:color w:val="000000"/>
              </w:rPr>
              <w:t>.</w:t>
            </w:r>
            <w:r w:rsidRPr="00E20AD7">
              <w:rPr>
                <w:color w:val="000000"/>
              </w:rPr>
              <w:t>1.3</w:t>
            </w:r>
          </w:p>
        </w:tc>
        <w:tc>
          <w:tcPr>
            <w:tcW w:w="1757" w:type="pct"/>
            <w:shd w:val="clear" w:color="auto" w:fill="auto"/>
            <w:tcMar>
              <w:left w:w="57" w:type="dxa"/>
              <w:right w:w="57" w:type="dxa"/>
            </w:tcMar>
          </w:tcPr>
          <w:p w14:paraId="498A9CEB" w14:textId="77777777" w:rsidR="0053370D" w:rsidRPr="00E20AD7" w:rsidRDefault="008519D2" w:rsidP="008519D2">
            <w:pPr>
              <w:pStyle w:val="Header"/>
              <w:tabs>
                <w:tab w:val="left" w:pos="535"/>
              </w:tabs>
              <w:rPr>
                <w:color w:val="000000"/>
                <w:lang w:val="vi-VN"/>
              </w:rPr>
            </w:pPr>
            <w:r w:rsidRPr="00E20AD7">
              <w:rPr>
                <w:b/>
                <w:color w:val="000000"/>
                <w:lang w:val="pt-BR"/>
              </w:rPr>
              <w:t xml:space="preserve">Vận dụng </w:t>
            </w:r>
            <w:r w:rsidRPr="00E20AD7">
              <w:rPr>
                <w:color w:val="000000"/>
                <w:lang w:val="pt-BR"/>
              </w:rPr>
              <w:t>kiến thức làm bài thi trắc nghiệm (</w:t>
            </w:r>
            <w:r w:rsidR="00F577DE" w:rsidRPr="00E20AD7">
              <w:rPr>
                <w:color w:val="000000"/>
                <w:lang w:val="pt-BR"/>
              </w:rPr>
              <w:t>BL3)</w:t>
            </w:r>
          </w:p>
        </w:tc>
        <w:tc>
          <w:tcPr>
            <w:tcW w:w="802" w:type="pct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5B2B8A3" w14:textId="77777777" w:rsidR="0053370D" w:rsidRPr="00E20AD7" w:rsidRDefault="002D25D4" w:rsidP="00B72C04">
            <w:pPr>
              <w:pStyle w:val="Header"/>
              <w:jc w:val="center"/>
              <w:rPr>
                <w:color w:val="000000"/>
              </w:rPr>
            </w:pPr>
            <w:r>
              <w:rPr>
                <w:color w:val="000000"/>
              </w:rPr>
              <w:t>6</w:t>
            </w:r>
            <w:r w:rsidR="0084648D" w:rsidRPr="00E20AD7">
              <w:rPr>
                <w:color w:val="000000"/>
              </w:rPr>
              <w:t>0</w:t>
            </w:r>
          </w:p>
          <w:p w14:paraId="14623A2E" w14:textId="77777777" w:rsidR="0053370D" w:rsidRPr="00E20AD7" w:rsidRDefault="0053370D" w:rsidP="00B72C04">
            <w:pPr>
              <w:pStyle w:val="Header"/>
              <w:jc w:val="center"/>
              <w:rPr>
                <w:color w:val="000000"/>
                <w:lang w:val="vi-VN"/>
              </w:rPr>
            </w:pPr>
          </w:p>
        </w:tc>
      </w:tr>
    </w:tbl>
    <w:p w14:paraId="28D0014A" w14:textId="77777777" w:rsidR="00B35934" w:rsidRPr="00E20AD7" w:rsidRDefault="00A41643" w:rsidP="00B07F0A">
      <w:pPr>
        <w:pStyle w:val="Header"/>
        <w:jc w:val="both"/>
        <w:outlineLvl w:val="0"/>
        <w:rPr>
          <w:i/>
          <w:color w:val="000000"/>
        </w:rPr>
      </w:pPr>
      <w:r w:rsidRPr="00E20AD7">
        <w:rPr>
          <w:i/>
          <w:color w:val="000000"/>
        </w:rPr>
        <w:t xml:space="preserve">[1]: Các thành phần đánh giá của </w:t>
      </w:r>
      <w:r w:rsidR="002C5FA3" w:rsidRPr="00E20AD7">
        <w:rPr>
          <w:i/>
          <w:color w:val="000000"/>
        </w:rPr>
        <w:t>học phần</w:t>
      </w:r>
      <w:r w:rsidRPr="00E20AD7">
        <w:rPr>
          <w:i/>
          <w:color w:val="000000"/>
        </w:rPr>
        <w:t>. [2]: Các bài đánh giá.</w:t>
      </w:r>
      <w:r w:rsidR="00FB3AAF" w:rsidRPr="00E20AD7">
        <w:rPr>
          <w:i/>
          <w:color w:val="000000"/>
        </w:rPr>
        <w:t xml:space="preserve"> </w:t>
      </w:r>
      <w:r w:rsidRPr="00E20AD7">
        <w:rPr>
          <w:i/>
          <w:color w:val="000000"/>
        </w:rPr>
        <w:t>[3]: Các CĐR được đánh giá. [4]: Tiêu chí đánh giá. [</w:t>
      </w:r>
      <w:r w:rsidR="00C91914" w:rsidRPr="00E20AD7">
        <w:rPr>
          <w:i/>
          <w:color w:val="000000"/>
          <w:lang w:val="vi-VN"/>
        </w:rPr>
        <w:t>5</w:t>
      </w:r>
      <w:r w:rsidRPr="00E20AD7">
        <w:rPr>
          <w:i/>
          <w:color w:val="000000"/>
        </w:rPr>
        <w:t>]: Tỷ lệ điểm củ</w:t>
      </w:r>
      <w:r w:rsidR="00FB3AAF" w:rsidRPr="00E20AD7">
        <w:rPr>
          <w:i/>
          <w:color w:val="000000"/>
        </w:rPr>
        <w:t xml:space="preserve">a các bài </w:t>
      </w:r>
      <w:r w:rsidRPr="00E20AD7">
        <w:rPr>
          <w:i/>
          <w:color w:val="000000"/>
        </w:rPr>
        <w:t xml:space="preserve">đánh giá trong tổng điểm </w:t>
      </w:r>
      <w:r w:rsidR="002C5FA3" w:rsidRPr="00E20AD7">
        <w:rPr>
          <w:i/>
          <w:color w:val="000000"/>
        </w:rPr>
        <w:t>học phần</w:t>
      </w:r>
      <w:r w:rsidRPr="00E20AD7">
        <w:rPr>
          <w:i/>
          <w:color w:val="000000"/>
        </w:rPr>
        <w:t>.</w:t>
      </w:r>
    </w:p>
    <w:p w14:paraId="4ECE3046" w14:textId="77777777" w:rsidR="00A41643" w:rsidRPr="00E20AD7" w:rsidRDefault="00A41643" w:rsidP="00BE39C8">
      <w:pPr>
        <w:rPr>
          <w:rFonts w:ascii="Times New Roman" w:hAnsi="Times New Roman"/>
          <w:b/>
          <w:i/>
          <w:color w:val="000000"/>
          <w:sz w:val="24"/>
          <w:szCs w:val="24"/>
        </w:rPr>
      </w:pPr>
      <w:r w:rsidRPr="00E20AD7">
        <w:rPr>
          <w:rFonts w:ascii="Times New Roman" w:hAnsi="Times New Roman"/>
          <w:b/>
          <w:color w:val="000000"/>
          <w:sz w:val="24"/>
          <w:szCs w:val="24"/>
        </w:rPr>
        <w:t xml:space="preserve">7. </w:t>
      </w:r>
      <w:r w:rsidR="008F52D3" w:rsidRPr="00E20AD7">
        <w:rPr>
          <w:rFonts w:ascii="Times New Roman" w:hAnsi="Times New Roman"/>
          <w:b/>
          <w:color w:val="000000"/>
          <w:sz w:val="24"/>
          <w:szCs w:val="24"/>
        </w:rPr>
        <w:t>Khung k</w:t>
      </w:r>
      <w:r w:rsidRPr="00E20AD7">
        <w:rPr>
          <w:rFonts w:ascii="Times New Roman" w:hAnsi="Times New Roman"/>
          <w:b/>
          <w:color w:val="000000"/>
          <w:sz w:val="24"/>
          <w:szCs w:val="24"/>
        </w:rPr>
        <w:t>ế hoạch giảng dạy</w:t>
      </w:r>
      <w:r w:rsidRPr="00E20AD7">
        <w:rPr>
          <w:rFonts w:ascii="Times New Roman" w:hAnsi="Times New Roman"/>
          <w:i/>
          <w:color w:val="000000"/>
          <w:sz w:val="24"/>
          <w:szCs w:val="24"/>
        </w:rPr>
        <w:t xml:space="preserve">: </w:t>
      </w:r>
    </w:p>
    <w:p w14:paraId="571ED6B4" w14:textId="77777777" w:rsidR="0053370D" w:rsidRDefault="00A41643" w:rsidP="00624C65">
      <w:pPr>
        <w:rPr>
          <w:rFonts w:ascii="Times New Roman" w:hAnsi="Times New Roman"/>
          <w:color w:val="000000"/>
          <w:sz w:val="24"/>
          <w:szCs w:val="24"/>
          <w:lang w:val="vi-VN"/>
        </w:rPr>
      </w:pPr>
      <w:r w:rsidRPr="00E20AD7">
        <w:rPr>
          <w:rFonts w:ascii="Times New Roman" w:hAnsi="Times New Roman"/>
          <w:i/>
          <w:color w:val="000000"/>
          <w:sz w:val="24"/>
          <w:szCs w:val="24"/>
        </w:rPr>
        <w:t>(</w:t>
      </w:r>
      <w:r w:rsidR="00DE6A80" w:rsidRPr="00E20AD7">
        <w:rPr>
          <w:rFonts w:ascii="Times New Roman" w:hAnsi="Times New Roman"/>
          <w:i/>
          <w:color w:val="000000"/>
          <w:sz w:val="24"/>
          <w:szCs w:val="24"/>
        </w:rPr>
        <w:t>C</w:t>
      </w:r>
      <w:r w:rsidRPr="00E20AD7">
        <w:rPr>
          <w:rFonts w:ascii="Times New Roman" w:hAnsi="Times New Roman"/>
          <w:i/>
          <w:color w:val="000000"/>
          <w:sz w:val="24"/>
          <w:szCs w:val="24"/>
        </w:rPr>
        <w:t xml:space="preserve">ác nội dung giảng dạy theo </w:t>
      </w:r>
      <w:r w:rsidR="00E913E7" w:rsidRPr="00E20AD7">
        <w:rPr>
          <w:rFonts w:ascii="Times New Roman" w:hAnsi="Times New Roman"/>
          <w:i/>
          <w:color w:val="000000"/>
          <w:sz w:val="24"/>
          <w:szCs w:val="24"/>
        </w:rPr>
        <w:t>chương mục</w:t>
      </w:r>
      <w:r w:rsidRPr="00E20AD7">
        <w:rPr>
          <w:rFonts w:ascii="Times New Roman" w:hAnsi="Times New Roman"/>
          <w:i/>
          <w:color w:val="000000"/>
          <w:sz w:val="24"/>
          <w:szCs w:val="24"/>
        </w:rPr>
        <w:t xml:space="preserve">, thể hiện sự liên quan với các CĐR của </w:t>
      </w:r>
      <w:r w:rsidR="002C5FA3" w:rsidRPr="00E20AD7">
        <w:rPr>
          <w:rFonts w:ascii="Times New Roman" w:hAnsi="Times New Roman"/>
          <w:i/>
          <w:color w:val="000000"/>
          <w:sz w:val="24"/>
          <w:szCs w:val="24"/>
        </w:rPr>
        <w:t>học phần</w:t>
      </w:r>
      <w:r w:rsidRPr="00E20AD7">
        <w:rPr>
          <w:rFonts w:ascii="Times New Roman" w:hAnsi="Times New Roman"/>
          <w:i/>
          <w:color w:val="000000"/>
          <w:sz w:val="24"/>
          <w:szCs w:val="24"/>
        </w:rPr>
        <w:t xml:space="preserve"> </w:t>
      </w:r>
      <w:r w:rsidR="00930A57" w:rsidRPr="00E20AD7">
        <w:rPr>
          <w:rFonts w:ascii="Times New Roman" w:hAnsi="Times New Roman"/>
          <w:i/>
          <w:color w:val="000000"/>
          <w:sz w:val="24"/>
          <w:szCs w:val="24"/>
        </w:rPr>
        <w:t xml:space="preserve"> </w:t>
      </w:r>
      <w:r w:rsidRPr="00E20AD7">
        <w:rPr>
          <w:rFonts w:ascii="Times New Roman" w:hAnsi="Times New Roman"/>
          <w:i/>
          <w:color w:val="000000"/>
          <w:sz w:val="24"/>
          <w:szCs w:val="24"/>
        </w:rPr>
        <w:t xml:space="preserve">và các bài đánh giá của </w:t>
      </w:r>
      <w:r w:rsidR="002C5FA3" w:rsidRPr="00E20AD7">
        <w:rPr>
          <w:rFonts w:ascii="Times New Roman" w:hAnsi="Times New Roman"/>
          <w:i/>
          <w:color w:val="000000"/>
          <w:sz w:val="24"/>
          <w:szCs w:val="24"/>
        </w:rPr>
        <w:t>học phần</w:t>
      </w:r>
      <w:r w:rsidR="00375A22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>.</w:t>
      </w:r>
      <w:r w:rsidR="009D5089" w:rsidRPr="00E20AD7">
        <w:rPr>
          <w:rFonts w:ascii="Times New Roman" w:hAnsi="Times New Roman"/>
          <w:i/>
          <w:color w:val="000000"/>
          <w:sz w:val="24"/>
          <w:szCs w:val="24"/>
          <w:lang w:val="vi-VN"/>
        </w:rPr>
        <w:t xml:space="preserve"> Việc giảng dạy kỹ năng trong môn học có thể dạy lý thuyết và áp dụng hoặc có thể học qua trải nghiệm)</w:t>
      </w:r>
      <w:r w:rsidR="0053370D" w:rsidRPr="00E20AD7">
        <w:rPr>
          <w:rFonts w:ascii="Times New Roman" w:hAnsi="Times New Roman"/>
          <w:color w:val="000000"/>
          <w:sz w:val="24"/>
          <w:szCs w:val="24"/>
          <w:lang w:val="vi-VN"/>
        </w:rPr>
        <w:t xml:space="preserve">. </w:t>
      </w:r>
    </w:p>
    <w:p w14:paraId="551F9919" w14:textId="77777777" w:rsidR="00D734AD" w:rsidRDefault="00D734AD" w:rsidP="00624C65">
      <w:pPr>
        <w:rPr>
          <w:rFonts w:ascii="Times New Roman" w:hAnsi="Times New Roman"/>
          <w:color w:val="000000"/>
          <w:sz w:val="24"/>
          <w:szCs w:val="24"/>
          <w:lang w:val="vi-VN"/>
        </w:rPr>
      </w:pPr>
    </w:p>
    <w:tbl>
      <w:tblPr>
        <w:tblW w:w="104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55"/>
        <w:gridCol w:w="3046"/>
        <w:gridCol w:w="779"/>
        <w:gridCol w:w="887"/>
        <w:gridCol w:w="4293"/>
        <w:gridCol w:w="905"/>
      </w:tblGrid>
      <w:tr w:rsidR="00251602" w:rsidRPr="00E20AD7" w14:paraId="3A0C234D" w14:textId="77777777" w:rsidTr="00E14F42">
        <w:trPr>
          <w:cantSplit/>
          <w:jc w:val="center"/>
        </w:trPr>
        <w:tc>
          <w:tcPr>
            <w:tcW w:w="555" w:type="dxa"/>
            <w:shd w:val="clear" w:color="auto" w:fill="auto"/>
            <w:vAlign w:val="center"/>
          </w:tcPr>
          <w:p w14:paraId="38412887" w14:textId="77777777" w:rsidR="007158B4" w:rsidRPr="00E20AD7" w:rsidRDefault="007158B4" w:rsidP="009C1277">
            <w:pPr>
              <w:keepNext/>
              <w:widowControl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lastRenderedPageBreak/>
              <w:t>TT</w:t>
            </w:r>
          </w:p>
        </w:tc>
        <w:tc>
          <w:tcPr>
            <w:tcW w:w="3046" w:type="dxa"/>
            <w:shd w:val="clear" w:color="auto" w:fill="auto"/>
            <w:vAlign w:val="center"/>
          </w:tcPr>
          <w:p w14:paraId="36BC91B8" w14:textId="77777777" w:rsidR="00251602" w:rsidRPr="00E20AD7" w:rsidRDefault="00251602" w:rsidP="009C1277">
            <w:pPr>
              <w:keepNext/>
              <w:widowControl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Nội dung [2]</w:t>
            </w:r>
          </w:p>
        </w:tc>
        <w:tc>
          <w:tcPr>
            <w:tcW w:w="779" w:type="dxa"/>
            <w:vAlign w:val="center"/>
          </w:tcPr>
          <w:p w14:paraId="7B2F0F0A" w14:textId="77777777" w:rsidR="00251602" w:rsidRPr="00E20AD7" w:rsidRDefault="00251602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highlight w:val="yellow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Số tiết</w:t>
            </w:r>
          </w:p>
        </w:tc>
        <w:tc>
          <w:tcPr>
            <w:tcW w:w="887" w:type="dxa"/>
            <w:shd w:val="clear" w:color="auto" w:fill="auto"/>
            <w:vAlign w:val="center"/>
          </w:tcPr>
          <w:p w14:paraId="5760F29C" w14:textId="77777777" w:rsidR="00251602" w:rsidRPr="00E20AD7" w:rsidRDefault="00251602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highlight w:val="yellow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CĐR HP [3]</w:t>
            </w:r>
          </w:p>
        </w:tc>
        <w:tc>
          <w:tcPr>
            <w:tcW w:w="4293" w:type="dxa"/>
            <w:shd w:val="clear" w:color="auto" w:fill="auto"/>
            <w:vAlign w:val="center"/>
          </w:tcPr>
          <w:p w14:paraId="3D482DCD" w14:textId="77777777" w:rsidR="00251602" w:rsidRPr="00E20AD7" w:rsidRDefault="00251602" w:rsidP="009C1277">
            <w:pPr>
              <w:keepNext/>
              <w:widowControl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Hoạt động dạy và học [4]</w:t>
            </w:r>
          </w:p>
          <w:p w14:paraId="1511F73A" w14:textId="77777777" w:rsidR="00251602" w:rsidRPr="00E20AD7" w:rsidRDefault="00251602" w:rsidP="009C1277">
            <w:pPr>
              <w:keepNext/>
              <w:widowControl/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  <w:u w:val="single"/>
                <w:lang w:val="vi-VN"/>
              </w:rPr>
            </w:pPr>
          </w:p>
        </w:tc>
        <w:tc>
          <w:tcPr>
            <w:tcW w:w="905" w:type="dxa"/>
            <w:shd w:val="clear" w:color="auto" w:fill="auto"/>
            <w:vAlign w:val="center"/>
          </w:tcPr>
          <w:p w14:paraId="6D46392B" w14:textId="77777777" w:rsidR="00251602" w:rsidRPr="00E20AD7" w:rsidRDefault="009C1277" w:rsidP="009C1277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i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Đ</w:t>
            </w:r>
            <w:r w:rsidR="00251602"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ánh giá [5]</w:t>
            </w:r>
          </w:p>
        </w:tc>
      </w:tr>
      <w:tr w:rsidR="006030E2" w:rsidRPr="00E20AD7" w14:paraId="06EFCB78" w14:textId="77777777" w:rsidTr="00E14F42">
        <w:trPr>
          <w:cantSplit/>
          <w:tblHeader/>
          <w:jc w:val="center"/>
        </w:trPr>
        <w:tc>
          <w:tcPr>
            <w:tcW w:w="555" w:type="dxa"/>
            <w:shd w:val="clear" w:color="auto" w:fill="auto"/>
          </w:tcPr>
          <w:p w14:paraId="7EB32466" w14:textId="3FD826F7" w:rsidR="006030E2" w:rsidRPr="00E20AD7" w:rsidRDefault="006030E2" w:rsidP="006030E2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1</w:t>
            </w:r>
          </w:p>
        </w:tc>
        <w:tc>
          <w:tcPr>
            <w:tcW w:w="3046" w:type="dxa"/>
            <w:shd w:val="clear" w:color="auto" w:fill="auto"/>
          </w:tcPr>
          <w:p w14:paraId="70CC3D7A" w14:textId="77777777" w:rsidR="006030E2" w:rsidRPr="00E20AD7" w:rsidRDefault="006030E2" w:rsidP="006030E2">
            <w:pPr>
              <w:keepNext/>
              <w:widowControl/>
              <w:jc w:val="left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Chương 1. Tổng quan</w:t>
            </w: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 xml:space="preserve"> về mạng máy tính và Internet</w:t>
            </w:r>
          </w:p>
          <w:p w14:paraId="665F6874" w14:textId="77777777" w:rsidR="006030E2" w:rsidRPr="00E20AD7" w:rsidRDefault="006030E2" w:rsidP="006030E2">
            <w:pPr>
              <w:keepNext/>
              <w:widowControl/>
              <w:numPr>
                <w:ilvl w:val="0"/>
                <w:numId w:val="6"/>
              </w:num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Tổng quan về mạng máy tính, Internet</w:t>
            </w:r>
          </w:p>
          <w:p w14:paraId="75372326" w14:textId="77777777" w:rsidR="006030E2" w:rsidRPr="00E20AD7" w:rsidRDefault="006030E2" w:rsidP="006030E2">
            <w:pPr>
              <w:keepNext/>
              <w:widowControl/>
              <w:numPr>
                <w:ilvl w:val="0"/>
                <w:numId w:val="6"/>
              </w:num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Kiến trúc, 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c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ách thức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,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mô hình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, môi trường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kết nối mạng máy tính, Internet?</w:t>
            </w:r>
          </w:p>
          <w:p w14:paraId="5F4C500E" w14:textId="77777777" w:rsidR="006030E2" w:rsidRDefault="006030E2" w:rsidP="006030E2">
            <w:pPr>
              <w:keepNext/>
              <w:widowControl/>
              <w:numPr>
                <w:ilvl w:val="0"/>
                <w:numId w:val="6"/>
              </w:num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Kiến trúc phân tầng, mô hình tham chiếu OSI - TCP/IP?</w:t>
            </w:r>
          </w:p>
          <w:p w14:paraId="0F4F6587" w14:textId="0DA80E9E" w:rsidR="006030E2" w:rsidRPr="00E20AD7" w:rsidRDefault="006030E2" w:rsidP="006030E2">
            <w:pPr>
              <w:keepNext/>
              <w:widowControl/>
              <w:numPr>
                <w:ilvl w:val="0"/>
                <w:numId w:val="6"/>
              </w:num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Cách thức truyền thông, kết nối mạng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779" w:type="dxa"/>
          </w:tcPr>
          <w:p w14:paraId="03457B99" w14:textId="4E8376D3" w:rsidR="006030E2" w:rsidRDefault="006030E2" w:rsidP="006030E2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6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 xml:space="preserve"> LT</w:t>
            </w:r>
          </w:p>
          <w:p w14:paraId="247251C6" w14:textId="420D9F49" w:rsidR="006D6BF0" w:rsidRPr="006D6BF0" w:rsidRDefault="006D6BF0" w:rsidP="006030E2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BT</w:t>
            </w:r>
          </w:p>
          <w:p w14:paraId="548A8C83" w14:textId="77777777" w:rsidR="006030E2" w:rsidRPr="00E20AD7" w:rsidRDefault="006030E2" w:rsidP="006030E2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</w:p>
        </w:tc>
        <w:tc>
          <w:tcPr>
            <w:tcW w:w="887" w:type="dxa"/>
            <w:shd w:val="clear" w:color="auto" w:fill="auto"/>
          </w:tcPr>
          <w:p w14:paraId="649651DC" w14:textId="77777777" w:rsidR="006030E2" w:rsidRPr="00E20AD7" w:rsidRDefault="006030E2" w:rsidP="006030E2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G.1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  <w:t>.1</w:t>
            </w:r>
          </w:p>
          <w:p w14:paraId="75CF61C0" w14:textId="77777777" w:rsidR="006030E2" w:rsidRPr="00E20AD7" w:rsidRDefault="006030E2" w:rsidP="006030E2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G.2.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2</w:t>
            </w:r>
          </w:p>
          <w:p w14:paraId="3FBF56BC" w14:textId="2FE5F41E" w:rsidR="006030E2" w:rsidRPr="00E20AD7" w:rsidRDefault="006030E2" w:rsidP="006030E2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G.2.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4293" w:type="dxa"/>
            <w:shd w:val="clear" w:color="auto" w:fill="auto"/>
          </w:tcPr>
          <w:p w14:paraId="6F33FBF8" w14:textId="77777777" w:rsidR="006030E2" w:rsidRPr="00E20AD7" w:rsidRDefault="006030E2" w:rsidP="006030E2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Giảng viên: </w:t>
            </w:r>
          </w:p>
          <w:p w14:paraId="38564C1C" w14:textId="77777777" w:rsidR="006030E2" w:rsidRPr="00E20AD7" w:rsidRDefault="006030E2" w:rsidP="006030E2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Kết hợp áp dụng một số hoạt động giảng dạy:</w:t>
            </w:r>
          </w:p>
          <w:p w14:paraId="61B2A11E" w14:textId="77777777" w:rsidR="006030E2" w:rsidRPr="00E20AD7" w:rsidRDefault="006030E2" w:rsidP="006030E2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- Thuyết giảng (Lecturing) kết hợp với hỏi khái quát (Concept questions): Giảng dạy các nội dung lý thuyết, đặt các câu hỏi để kiểm tra, đánh giá sự tiếp thu của sinh viên </w:t>
            </w:r>
          </w:p>
          <w:p w14:paraId="1CDBD8AA" w14:textId="77777777" w:rsidR="006030E2" w:rsidRPr="00E20AD7" w:rsidRDefault="006030E2" w:rsidP="006030E2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- Tổ chức học nhóm (Team-based Learning) kết hợp thảo luân theo đôi (Think-Pait-Share): Tổ chức nhóm, đưa ra các câu hỏi thảo luận về các nội dung lý thuyết, tổ chức sinh viên thảo luận</w:t>
            </w:r>
          </w:p>
          <w:p w14:paraId="3913A04A" w14:textId="77777777" w:rsidR="006030E2" w:rsidRPr="00E20AD7" w:rsidRDefault="006030E2" w:rsidP="006030E2">
            <w:pPr>
              <w:keepNext/>
              <w:widowControl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Sinh viên: </w:t>
            </w:r>
          </w:p>
          <w:p w14:paraId="40F90901" w14:textId="77777777" w:rsidR="006030E2" w:rsidRPr="00E20AD7" w:rsidRDefault="006030E2" w:rsidP="006030E2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- Trong lớp: Nghe giảng lý thuyết, tham gia hội thảo theo sự phân nhiệm, tổ chức của giảng viên</w:t>
            </w:r>
          </w:p>
          <w:p w14:paraId="01CE0F9B" w14:textId="2CDB4833" w:rsidR="006030E2" w:rsidRPr="00E20AD7" w:rsidRDefault="006030E2" w:rsidP="006030E2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- Ngoài lớp: Tìm hiểu, trao đổi, thảo luận thêm về các nội dung đã được học.</w:t>
            </w:r>
          </w:p>
        </w:tc>
        <w:tc>
          <w:tcPr>
            <w:tcW w:w="905" w:type="dxa"/>
            <w:shd w:val="clear" w:color="auto" w:fill="auto"/>
          </w:tcPr>
          <w:p w14:paraId="59395146" w14:textId="50E1D254" w:rsidR="006030E2" w:rsidRPr="00E20AD7" w:rsidRDefault="006030E2" w:rsidP="006030E2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A.1.3</w:t>
            </w:r>
          </w:p>
        </w:tc>
      </w:tr>
      <w:tr w:rsidR="006030E2" w:rsidRPr="00E20AD7" w14:paraId="4CB8B2BB" w14:textId="77777777" w:rsidTr="00E14F42">
        <w:trPr>
          <w:cantSplit/>
          <w:tblHeader/>
          <w:jc w:val="center"/>
        </w:trPr>
        <w:tc>
          <w:tcPr>
            <w:tcW w:w="555" w:type="dxa"/>
            <w:shd w:val="clear" w:color="auto" w:fill="auto"/>
          </w:tcPr>
          <w:p w14:paraId="385D6754" w14:textId="41693D07" w:rsidR="006030E2" w:rsidRPr="00E20AD7" w:rsidRDefault="006030E2" w:rsidP="006030E2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2</w:t>
            </w:r>
          </w:p>
        </w:tc>
        <w:tc>
          <w:tcPr>
            <w:tcW w:w="3046" w:type="dxa"/>
            <w:shd w:val="clear" w:color="auto" w:fill="auto"/>
          </w:tcPr>
          <w:p w14:paraId="0DC28DA0" w14:textId="77777777" w:rsidR="006030E2" w:rsidRPr="00E20AD7" w:rsidRDefault="006030E2" w:rsidP="006030E2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Chương </w:t>
            </w: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2</w:t>
            </w:r>
            <w:r w:rsidRPr="00E20AD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. Quản lý, vận hành Internet</w:t>
            </w:r>
          </w:p>
          <w:p w14:paraId="7BBFE865" w14:textId="77777777" w:rsidR="006030E2" w:rsidRDefault="006030E2" w:rsidP="006030E2">
            <w:pPr>
              <w:keepNext/>
              <w:widowControl/>
              <w:numPr>
                <w:ilvl w:val="0"/>
                <w:numId w:val="7"/>
              </w:num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Lịch sử hình thành và phát triển của Internet</w:t>
            </w:r>
          </w:p>
          <w:p w14:paraId="629B920D" w14:textId="0C437084" w:rsidR="006030E2" w:rsidRPr="00E20AD7" w:rsidRDefault="006030E2" w:rsidP="006030E2">
            <w:pPr>
              <w:keepNext/>
              <w:widowControl/>
              <w:numPr>
                <w:ilvl w:val="0"/>
                <w:numId w:val="8"/>
              </w:num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Các tổ chức liên quan tới việc: ban hành tiêu chuẩn kỹ thuật, quản lý, vận hành, cung cấp dịch vụ trên Internet.</w:t>
            </w:r>
          </w:p>
        </w:tc>
        <w:tc>
          <w:tcPr>
            <w:tcW w:w="779" w:type="dxa"/>
          </w:tcPr>
          <w:p w14:paraId="12403B51" w14:textId="77777777" w:rsidR="006030E2" w:rsidRDefault="006030E2" w:rsidP="006030E2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6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LT</w:t>
            </w:r>
          </w:p>
          <w:p w14:paraId="45305137" w14:textId="77777777" w:rsidR="006030E2" w:rsidRPr="00E20AD7" w:rsidRDefault="006030E2" w:rsidP="006030E2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6 BT</w:t>
            </w:r>
          </w:p>
          <w:p w14:paraId="69A88D0F" w14:textId="77777777" w:rsidR="006030E2" w:rsidRPr="00E20AD7" w:rsidRDefault="006030E2" w:rsidP="006030E2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02386FBD" w14:textId="77777777" w:rsidR="006030E2" w:rsidRPr="00E20AD7" w:rsidRDefault="006030E2" w:rsidP="006030E2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4A235FBB" w14:textId="77777777" w:rsidR="006030E2" w:rsidRPr="00E20AD7" w:rsidRDefault="006030E2" w:rsidP="006030E2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4A1C5A02" w14:textId="77777777" w:rsidR="006030E2" w:rsidRPr="00E20AD7" w:rsidRDefault="006030E2" w:rsidP="006030E2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5CAFCF2C" w14:textId="77777777" w:rsidR="006030E2" w:rsidRPr="00E20AD7" w:rsidRDefault="006030E2" w:rsidP="006030E2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shd w:val="clear" w:color="auto" w:fill="auto"/>
          </w:tcPr>
          <w:p w14:paraId="3CB5DDBC" w14:textId="77777777" w:rsidR="006030E2" w:rsidRPr="00E20AD7" w:rsidRDefault="006030E2" w:rsidP="006030E2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G.1.2</w:t>
            </w:r>
          </w:p>
          <w:p w14:paraId="28085B6D" w14:textId="77777777" w:rsidR="006030E2" w:rsidRPr="00E20AD7" w:rsidRDefault="006030E2" w:rsidP="006030E2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G.2.1</w:t>
            </w:r>
          </w:p>
          <w:p w14:paraId="6441C132" w14:textId="0B48E17E" w:rsidR="006030E2" w:rsidRPr="00E20AD7" w:rsidRDefault="006030E2" w:rsidP="006030E2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G.2.2</w:t>
            </w:r>
          </w:p>
        </w:tc>
        <w:tc>
          <w:tcPr>
            <w:tcW w:w="4293" w:type="dxa"/>
            <w:shd w:val="clear" w:color="auto" w:fill="auto"/>
          </w:tcPr>
          <w:p w14:paraId="23DDF7CA" w14:textId="77777777" w:rsidR="006030E2" w:rsidRPr="00E20AD7" w:rsidRDefault="006030E2" w:rsidP="006030E2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Giảng viên: </w:t>
            </w:r>
          </w:p>
          <w:p w14:paraId="1577C911" w14:textId="77777777" w:rsidR="006030E2" w:rsidRPr="00E20AD7" w:rsidRDefault="006030E2" w:rsidP="006030E2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Kết hợp áp dụng một số hoạt động giảng dạy:</w:t>
            </w:r>
          </w:p>
          <w:p w14:paraId="2F694BFF" w14:textId="77777777" w:rsidR="006030E2" w:rsidRPr="00E20AD7" w:rsidRDefault="006030E2" w:rsidP="006030E2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- Thuyết giảng (Lecturing) kết hợp với hỏi khái quát (Concept questions): Giảng dạy các nội dung lý thuyết, đặt các câu hỏi để kiểm tra, đánh giá sự tiếp thu của sinh viên </w:t>
            </w:r>
          </w:p>
          <w:p w14:paraId="75953FAA" w14:textId="77777777" w:rsidR="006030E2" w:rsidRPr="00E20AD7" w:rsidRDefault="006030E2" w:rsidP="006030E2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- Tổ chức học nhóm (Team-based Learning) kết hợp thảo luân theo đôi (Think-Pait-Share): Tổ chức nhóm, đưa ra các câu hỏi thảo luận về các nội dung lý thuyết, tổ chức sinh viên thảo luận</w:t>
            </w:r>
          </w:p>
          <w:p w14:paraId="79B84847" w14:textId="77777777" w:rsidR="006030E2" w:rsidRPr="00E20AD7" w:rsidRDefault="006030E2" w:rsidP="006030E2">
            <w:pPr>
              <w:keepNext/>
              <w:widowControl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Sinh viên: </w:t>
            </w:r>
          </w:p>
          <w:p w14:paraId="2DB9BECF" w14:textId="77777777" w:rsidR="006030E2" w:rsidRPr="00E20AD7" w:rsidRDefault="006030E2" w:rsidP="006030E2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- Trong lớp: Nghe giảng lý thuyết, tham gia hội thảo theo sự phân nhiệm, tổ chức của giảng viên</w:t>
            </w:r>
          </w:p>
          <w:p w14:paraId="5C30918B" w14:textId="49D9DE25" w:rsidR="006030E2" w:rsidRPr="00E20AD7" w:rsidRDefault="006030E2" w:rsidP="006030E2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- Ngoài lớp: Tìm hiểu, trao đổi, thảo luận thêm về các nội dung đã được học.</w:t>
            </w:r>
          </w:p>
        </w:tc>
        <w:tc>
          <w:tcPr>
            <w:tcW w:w="905" w:type="dxa"/>
            <w:shd w:val="clear" w:color="auto" w:fill="auto"/>
          </w:tcPr>
          <w:p w14:paraId="462C0E34" w14:textId="77777777" w:rsidR="006030E2" w:rsidRPr="00E20AD7" w:rsidRDefault="006030E2" w:rsidP="006030E2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 w:rsidRPr="00E20AD7">
              <w:rPr>
                <w:rFonts w:ascii="Times New Roman" w:hAnsi="Times New Roman"/>
                <w:color w:val="000000"/>
                <w:sz w:val="22"/>
              </w:rPr>
              <w:t>A.1.1</w:t>
            </w:r>
          </w:p>
          <w:p w14:paraId="2329B5C9" w14:textId="77777777" w:rsidR="006030E2" w:rsidRPr="00E20AD7" w:rsidRDefault="006030E2" w:rsidP="006030E2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 w:rsidRPr="00E20AD7">
              <w:rPr>
                <w:rFonts w:ascii="Times New Roman" w:hAnsi="Times New Roman"/>
                <w:color w:val="000000"/>
                <w:sz w:val="22"/>
              </w:rPr>
              <w:t>A.1.2</w:t>
            </w:r>
          </w:p>
          <w:p w14:paraId="122FB225" w14:textId="77777777" w:rsidR="006030E2" w:rsidRPr="00E20AD7" w:rsidRDefault="006030E2" w:rsidP="006030E2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 w:rsidRPr="00E20AD7">
              <w:rPr>
                <w:rFonts w:ascii="Times New Roman" w:hAnsi="Times New Roman"/>
                <w:color w:val="000000"/>
                <w:sz w:val="22"/>
              </w:rPr>
              <w:t>A.1.3</w:t>
            </w:r>
          </w:p>
          <w:p w14:paraId="2F1827B9" w14:textId="4AD1EBEA" w:rsidR="006030E2" w:rsidRPr="00E20AD7" w:rsidRDefault="006030E2" w:rsidP="006030E2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2"/>
              </w:rPr>
              <w:t>A.2.1</w:t>
            </w:r>
          </w:p>
        </w:tc>
      </w:tr>
      <w:tr w:rsidR="006D6BF0" w:rsidRPr="00E20AD7" w14:paraId="4A66482E" w14:textId="77777777" w:rsidTr="00E14F42">
        <w:trPr>
          <w:cantSplit/>
          <w:tblHeader/>
          <w:jc w:val="center"/>
        </w:trPr>
        <w:tc>
          <w:tcPr>
            <w:tcW w:w="555" w:type="dxa"/>
            <w:shd w:val="clear" w:color="auto" w:fill="auto"/>
          </w:tcPr>
          <w:p w14:paraId="64AD978F" w14:textId="442D7315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lastRenderedPageBreak/>
              <w:t>3</w:t>
            </w:r>
          </w:p>
        </w:tc>
        <w:tc>
          <w:tcPr>
            <w:tcW w:w="3046" w:type="dxa"/>
            <w:shd w:val="clear" w:color="auto" w:fill="auto"/>
          </w:tcPr>
          <w:p w14:paraId="33FF8884" w14:textId="77777777" w:rsidR="006D6BF0" w:rsidRPr="00E20AD7" w:rsidRDefault="006D6BF0" w:rsidP="006D6BF0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Chương 3</w:t>
            </w:r>
            <w:r w:rsidRPr="00E20AD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. Chuyển mạch – Switching</w:t>
            </w:r>
          </w:p>
          <w:p w14:paraId="6D24F33C" w14:textId="77777777" w:rsidR="006D6BF0" w:rsidRDefault="006D6BF0" w:rsidP="006D6BF0">
            <w:pPr>
              <w:keepNext/>
              <w:widowControl/>
              <w:numPr>
                <w:ilvl w:val="0"/>
                <w:numId w:val="11"/>
              </w:num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Chức năng, nhiệm vụ của tầng Data Link</w:t>
            </w:r>
          </w:p>
          <w:p w14:paraId="3D944958" w14:textId="77777777" w:rsidR="006D6BF0" w:rsidRDefault="006D6BF0" w:rsidP="006D6BF0">
            <w:pPr>
              <w:keepNext/>
              <w:widowControl/>
              <w:numPr>
                <w:ilvl w:val="0"/>
                <w:numId w:val="11"/>
              </w:num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Vai trò, nhiệm vụ, cơ chế hoạt động của Switch</w:t>
            </w:r>
          </w:p>
          <w:p w14:paraId="7CCE9B3E" w14:textId="77777777" w:rsidR="006D6BF0" w:rsidRDefault="006D6BF0" w:rsidP="006D6BF0">
            <w:pPr>
              <w:keepNext/>
              <w:widowControl/>
              <w:numPr>
                <w:ilvl w:val="0"/>
                <w:numId w:val="11"/>
              </w:num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Vai trò, nhiệm vụ của giao thức Layer 2 (Ethernet, 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Trunking, Ghép kênh,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…)</w:t>
            </w:r>
          </w:p>
          <w:p w14:paraId="163F41DB" w14:textId="1D269768" w:rsidR="006D6BF0" w:rsidRPr="00E20AD7" w:rsidRDefault="006D6BF0" w:rsidP="006D6BF0">
            <w:pPr>
              <w:keepNext/>
              <w:widowControl/>
              <w:numPr>
                <w:ilvl w:val="0"/>
                <w:numId w:val="9"/>
              </w:num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Cấu hình thực hành bài lab</w:t>
            </w:r>
          </w:p>
        </w:tc>
        <w:tc>
          <w:tcPr>
            <w:tcW w:w="779" w:type="dxa"/>
          </w:tcPr>
          <w:p w14:paraId="6C8B2A40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6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LT</w:t>
            </w:r>
          </w:p>
          <w:p w14:paraId="31E0BF4E" w14:textId="0934188D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 BT</w:t>
            </w:r>
          </w:p>
          <w:p w14:paraId="45113318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shd w:val="clear" w:color="auto" w:fill="auto"/>
          </w:tcPr>
          <w:p w14:paraId="1617D61A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G.1.2</w:t>
            </w:r>
          </w:p>
          <w:p w14:paraId="2B7D50DA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G.2.1</w:t>
            </w:r>
          </w:p>
          <w:p w14:paraId="019397E3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G.2.2</w:t>
            </w:r>
          </w:p>
          <w:p w14:paraId="2C342542" w14:textId="77777777" w:rsidR="006D6BF0" w:rsidRPr="00E20AD7" w:rsidRDefault="006D6BF0" w:rsidP="006D6BF0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293" w:type="dxa"/>
            <w:shd w:val="clear" w:color="auto" w:fill="auto"/>
          </w:tcPr>
          <w:p w14:paraId="44E6EDC9" w14:textId="77777777" w:rsidR="006D6BF0" w:rsidRPr="00E20AD7" w:rsidRDefault="006D6BF0" w:rsidP="006D6BF0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Giảng viên: </w:t>
            </w:r>
          </w:p>
          <w:p w14:paraId="6A3D1FFB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Kết hợp áp dụng một số hoạt động giảng dạy:</w:t>
            </w:r>
          </w:p>
          <w:p w14:paraId="4600CE2E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- Thuyết giảng (Lecturing) kết hợp với hỏi khái quát (Concept questions): Giảng dạy các nội dung lý thuyết, đặt các câu hỏi để kiểm tra, đánh giá sự tiếp thu của sinh viên </w:t>
            </w:r>
          </w:p>
          <w:p w14:paraId="27F28711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- Tổ chức học nhóm (Team-based Learning) kết hợp thảo luân theo đôi (Think-Pait-Share): Tổ chức nhóm, đưa ra các câu hỏi thảo luận về các nội dung lý thuyết, tổ chức sinh viên thảo luận</w:t>
            </w:r>
          </w:p>
          <w:p w14:paraId="1E344E2D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Sinh viên: </w:t>
            </w:r>
          </w:p>
          <w:p w14:paraId="57A7D443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- Trong lớp: Nghe giảng lý thuyết, tham gia hội thảo theo sự phân nhiệm, tổ chức của giảng viên</w:t>
            </w:r>
          </w:p>
          <w:p w14:paraId="08A23342" w14:textId="5C86E5DB" w:rsidR="006D6BF0" w:rsidRPr="00E20AD7" w:rsidRDefault="006D6BF0" w:rsidP="006D6BF0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- Ngoài lớp: Tìm hiểu, trao đổi, thảo luận thêm về các nội dung đã được học.</w:t>
            </w:r>
          </w:p>
        </w:tc>
        <w:tc>
          <w:tcPr>
            <w:tcW w:w="905" w:type="dxa"/>
            <w:shd w:val="clear" w:color="auto" w:fill="auto"/>
          </w:tcPr>
          <w:p w14:paraId="3E2CE264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 w:rsidRPr="00E20AD7">
              <w:rPr>
                <w:rFonts w:ascii="Times New Roman" w:hAnsi="Times New Roman"/>
                <w:color w:val="000000"/>
                <w:sz w:val="22"/>
              </w:rPr>
              <w:t>A.1.3</w:t>
            </w:r>
          </w:p>
          <w:p w14:paraId="1AE7D1BF" w14:textId="5AF5FC61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2"/>
              </w:rPr>
              <w:t>A.2.1</w:t>
            </w:r>
          </w:p>
        </w:tc>
      </w:tr>
      <w:tr w:rsidR="006D6BF0" w:rsidRPr="00E20AD7" w14:paraId="457F84CC" w14:textId="77777777" w:rsidTr="00E14F42">
        <w:trPr>
          <w:cantSplit/>
          <w:tblHeader/>
          <w:jc w:val="center"/>
        </w:trPr>
        <w:tc>
          <w:tcPr>
            <w:tcW w:w="555" w:type="dxa"/>
            <w:shd w:val="clear" w:color="auto" w:fill="auto"/>
          </w:tcPr>
          <w:p w14:paraId="50EBE49A" w14:textId="112849D1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4</w:t>
            </w:r>
          </w:p>
        </w:tc>
        <w:tc>
          <w:tcPr>
            <w:tcW w:w="3046" w:type="dxa"/>
            <w:shd w:val="clear" w:color="auto" w:fill="auto"/>
          </w:tcPr>
          <w:p w14:paraId="3207CFF3" w14:textId="77777777" w:rsidR="006D6BF0" w:rsidRPr="00E20AD7" w:rsidRDefault="006D6BF0" w:rsidP="006D6BF0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Chương 4. Định tuyến - Routing</w:t>
            </w:r>
          </w:p>
          <w:p w14:paraId="70C17A8F" w14:textId="77777777" w:rsidR="006D6BF0" w:rsidRDefault="006D6BF0" w:rsidP="006D6BF0">
            <w:pPr>
              <w:keepNext/>
              <w:widowControl/>
              <w:numPr>
                <w:ilvl w:val="0"/>
                <w:numId w:val="10"/>
              </w:num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Chức năng, nhiệm vụ của tầng Networking</w:t>
            </w:r>
          </w:p>
          <w:p w14:paraId="4987C59F" w14:textId="77777777" w:rsidR="006D6BF0" w:rsidRPr="00E20AD7" w:rsidRDefault="006D6BF0" w:rsidP="006D6BF0">
            <w:pPr>
              <w:keepNext/>
              <w:widowControl/>
              <w:numPr>
                <w:ilvl w:val="0"/>
                <w:numId w:val="10"/>
              </w:num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Vai trò, cấu tạo, cách biểu diễn, phân loại và mục đích sử dụng của các dạng địa chỉ (IPv4 / IPv6)</w:t>
            </w:r>
          </w:p>
          <w:p w14:paraId="78B54065" w14:textId="77777777" w:rsidR="006D6BF0" w:rsidRDefault="006D6BF0" w:rsidP="006D6BF0">
            <w:pPr>
              <w:keepNext/>
              <w:widowControl/>
              <w:numPr>
                <w:ilvl w:val="0"/>
                <w:numId w:val="10"/>
              </w:num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Vai trò, cấu tạo, cách biểu diễn, phân loại và mục đích sử dụng của các dạng số hiệu mạng ASN (2 byte, 4 byte)</w:t>
            </w:r>
          </w:p>
          <w:p w14:paraId="5C746883" w14:textId="77777777" w:rsidR="006D6BF0" w:rsidRPr="00E20AD7" w:rsidRDefault="006D6BF0" w:rsidP="006D6BF0">
            <w:pPr>
              <w:keepNext/>
              <w:widowControl/>
              <w:numPr>
                <w:ilvl w:val="0"/>
                <w:numId w:val="10"/>
              </w:num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Vai trò, nhiệm vụ của giao thức định tuyến Layer 3 (tĩnh / động; động: BGP, OSFP,…) </w:t>
            </w:r>
          </w:p>
          <w:p w14:paraId="035DBF16" w14:textId="78DA534F" w:rsidR="006D6BF0" w:rsidRPr="00E20AD7" w:rsidRDefault="006D6BF0" w:rsidP="006D6BF0">
            <w:pPr>
              <w:keepNext/>
              <w:widowControl/>
              <w:numPr>
                <w:ilvl w:val="0"/>
                <w:numId w:val="10"/>
              </w:num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Vai trò, nhiệm vụ, c</w:t>
            </w:r>
            <w:r w:rsidRPr="00E20AD7">
              <w:rPr>
                <w:rFonts w:ascii="Times New Roman" w:hAnsi="Times New Roman" w:hint="cs"/>
                <w:color w:val="000000"/>
                <w:sz w:val="24"/>
                <w:szCs w:val="24"/>
              </w:rPr>
              <w:t>ơ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chế hoạt động của Router </w:t>
            </w:r>
          </w:p>
        </w:tc>
        <w:tc>
          <w:tcPr>
            <w:tcW w:w="779" w:type="dxa"/>
          </w:tcPr>
          <w:p w14:paraId="6ABB0937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6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LT</w:t>
            </w:r>
          </w:p>
          <w:p w14:paraId="245D6537" w14:textId="363D3E3A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6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BT</w:t>
            </w:r>
          </w:p>
          <w:p w14:paraId="615497FF" w14:textId="77777777" w:rsidR="006D6BF0" w:rsidRPr="00E20AD7" w:rsidRDefault="006D6BF0" w:rsidP="006D6BF0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shd w:val="clear" w:color="auto" w:fill="auto"/>
          </w:tcPr>
          <w:p w14:paraId="2E00A77A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G.1.2</w:t>
            </w:r>
          </w:p>
          <w:p w14:paraId="6A25CB82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G.2.1</w:t>
            </w:r>
          </w:p>
          <w:p w14:paraId="46FD3269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G.2.2</w:t>
            </w:r>
          </w:p>
          <w:p w14:paraId="2CBDA783" w14:textId="77777777" w:rsidR="006D6BF0" w:rsidRPr="00E20AD7" w:rsidRDefault="006D6BF0" w:rsidP="006D6BF0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293" w:type="dxa"/>
            <w:shd w:val="clear" w:color="auto" w:fill="auto"/>
          </w:tcPr>
          <w:p w14:paraId="2D6E60F1" w14:textId="77777777" w:rsidR="006D6BF0" w:rsidRPr="00E20AD7" w:rsidRDefault="006D6BF0" w:rsidP="006D6BF0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Giảng viên: </w:t>
            </w:r>
          </w:p>
          <w:p w14:paraId="7E89CA33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Kết hợp áp dụng một số hoạt động giảng dạy:</w:t>
            </w:r>
          </w:p>
          <w:p w14:paraId="071EFFC4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- Thuyết giảng (Lecturing) kết hợp với hỏi khái quát (Concept questions): Giảng dạy các nội dung lý thuyết, đặt các câu hỏi để kiểm tra, đánh giá sự tiếp thu của sinh viên </w:t>
            </w:r>
          </w:p>
          <w:p w14:paraId="4B46B1C8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- Tổ chức học nhóm (Team-based Learning) kết hợp thảo luân theo đôi (Think-Pait-Share): Tổ chức nhóm, đưa ra các câu hỏi thảo luận về các nội dung lý thuyết, tổ chức sinh viên thảo luận</w:t>
            </w:r>
          </w:p>
          <w:p w14:paraId="721F2C9B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Sinh viên: </w:t>
            </w:r>
          </w:p>
          <w:p w14:paraId="30FF262E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- Trong lớp: Nghe giảng lý thuyết, tham gia hội thảo theo sự phân nhiệm, tổ chức của giảng viên</w:t>
            </w:r>
          </w:p>
          <w:p w14:paraId="52EC64C2" w14:textId="47686D88" w:rsidR="006D6BF0" w:rsidRPr="00E20AD7" w:rsidRDefault="006D6BF0" w:rsidP="006D6BF0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- Ngoài lớp: Tìm hiểu, trao đổi, thảo luận thêm về các nội dung đã được học.</w:t>
            </w:r>
          </w:p>
        </w:tc>
        <w:tc>
          <w:tcPr>
            <w:tcW w:w="905" w:type="dxa"/>
            <w:shd w:val="clear" w:color="auto" w:fill="auto"/>
          </w:tcPr>
          <w:p w14:paraId="5F02C1D8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 w:rsidRPr="00E20AD7">
              <w:rPr>
                <w:rFonts w:ascii="Times New Roman" w:hAnsi="Times New Roman"/>
                <w:color w:val="000000"/>
                <w:sz w:val="22"/>
              </w:rPr>
              <w:t>A.1.1</w:t>
            </w:r>
          </w:p>
          <w:p w14:paraId="07D36E6A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 w:rsidRPr="00E20AD7">
              <w:rPr>
                <w:rFonts w:ascii="Times New Roman" w:hAnsi="Times New Roman"/>
                <w:color w:val="000000"/>
                <w:sz w:val="22"/>
              </w:rPr>
              <w:t>A.1.2</w:t>
            </w:r>
          </w:p>
          <w:p w14:paraId="553F7E0C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 w:rsidRPr="00E20AD7">
              <w:rPr>
                <w:rFonts w:ascii="Times New Roman" w:hAnsi="Times New Roman"/>
                <w:color w:val="000000"/>
                <w:sz w:val="22"/>
              </w:rPr>
              <w:t>A.1.3</w:t>
            </w:r>
          </w:p>
          <w:p w14:paraId="3E04495F" w14:textId="7FD36C45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2"/>
              </w:rPr>
              <w:t>A.2.1</w:t>
            </w:r>
          </w:p>
        </w:tc>
      </w:tr>
      <w:tr w:rsidR="006D6BF0" w:rsidRPr="00E20AD7" w14:paraId="698D6F6B" w14:textId="77777777" w:rsidTr="00E14F42">
        <w:trPr>
          <w:cantSplit/>
          <w:tblHeader/>
          <w:jc w:val="center"/>
        </w:trPr>
        <w:tc>
          <w:tcPr>
            <w:tcW w:w="555" w:type="dxa"/>
            <w:shd w:val="clear" w:color="auto" w:fill="auto"/>
          </w:tcPr>
          <w:p w14:paraId="4816644B" w14:textId="132C491A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lastRenderedPageBreak/>
              <w:t>5</w:t>
            </w:r>
          </w:p>
        </w:tc>
        <w:tc>
          <w:tcPr>
            <w:tcW w:w="3046" w:type="dxa"/>
            <w:shd w:val="clear" w:color="auto" w:fill="auto"/>
          </w:tcPr>
          <w:p w14:paraId="1DED52D9" w14:textId="77777777" w:rsidR="006D6BF0" w:rsidRDefault="006D6BF0" w:rsidP="006D6BF0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126AB1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Chương 5. Tầng giao vận</w:t>
            </w:r>
          </w:p>
          <w:p w14:paraId="34901078" w14:textId="77777777" w:rsidR="006D6BF0" w:rsidRPr="00126AB1" w:rsidRDefault="006D6BF0" w:rsidP="006D6BF0">
            <w:pPr>
              <w:keepNext/>
              <w:widowControl/>
              <w:numPr>
                <w:ilvl w:val="0"/>
                <w:numId w:val="12"/>
              </w:num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26AB1">
              <w:rPr>
                <w:rFonts w:ascii="Times New Roman" w:hAnsi="Times New Roman"/>
                <w:color w:val="000000"/>
                <w:sz w:val="24"/>
                <w:szCs w:val="24"/>
              </w:rPr>
              <w:t>Giao thức TCP và cơ chế hoạt động</w:t>
            </w:r>
          </w:p>
          <w:p w14:paraId="72261F1B" w14:textId="15D4A9EE" w:rsidR="006D6BF0" w:rsidRPr="00E20AD7" w:rsidRDefault="006D6BF0" w:rsidP="006D6BF0">
            <w:pPr>
              <w:keepNext/>
              <w:widowControl/>
              <w:numPr>
                <w:ilvl w:val="0"/>
                <w:numId w:val="11"/>
              </w:num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126AB1">
              <w:rPr>
                <w:rFonts w:ascii="Times New Roman" w:hAnsi="Times New Roman"/>
                <w:color w:val="000000"/>
                <w:sz w:val="24"/>
                <w:szCs w:val="24"/>
              </w:rPr>
              <w:t>Giao thức UDP và cơ chế hoạt động</w:t>
            </w:r>
          </w:p>
        </w:tc>
        <w:tc>
          <w:tcPr>
            <w:tcW w:w="779" w:type="dxa"/>
          </w:tcPr>
          <w:p w14:paraId="1A87DD3D" w14:textId="2E9E90D2" w:rsidR="006D6BF0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LT</w:t>
            </w:r>
          </w:p>
          <w:p w14:paraId="14269997" w14:textId="181A0A94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 BT</w:t>
            </w:r>
          </w:p>
          <w:p w14:paraId="693F3577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  <w:p w14:paraId="43ED3FCE" w14:textId="77777777" w:rsidR="006D6BF0" w:rsidRPr="00E20AD7" w:rsidRDefault="006D6BF0" w:rsidP="006D6BF0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887" w:type="dxa"/>
            <w:shd w:val="clear" w:color="auto" w:fill="auto"/>
          </w:tcPr>
          <w:p w14:paraId="38F2FAEF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G.1.2</w:t>
            </w:r>
          </w:p>
          <w:p w14:paraId="5C918175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G.2.1</w:t>
            </w:r>
          </w:p>
          <w:p w14:paraId="55204F27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G.2.2</w:t>
            </w:r>
          </w:p>
          <w:p w14:paraId="023A7B96" w14:textId="77777777" w:rsidR="006D6BF0" w:rsidRPr="00E20AD7" w:rsidRDefault="006D6BF0" w:rsidP="006D6BF0">
            <w:pPr>
              <w:keepNext/>
              <w:widowControl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293" w:type="dxa"/>
            <w:shd w:val="clear" w:color="auto" w:fill="auto"/>
          </w:tcPr>
          <w:p w14:paraId="599B87E5" w14:textId="77777777" w:rsidR="006D6BF0" w:rsidRPr="00E20AD7" w:rsidRDefault="006D6BF0" w:rsidP="006D6BF0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Giảng viên: </w:t>
            </w:r>
          </w:p>
          <w:p w14:paraId="3EB9531A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Kết hợp áp dụng một số hoạt động giảng dạy:</w:t>
            </w:r>
          </w:p>
          <w:p w14:paraId="66B5F066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- Thuyết giảng (Lecturing) kết hợp với hỏi khái quát (Concept questions): Giảng dạy các nội dung lý thuyết, đặt các câu hỏi để kiểm tra, đánh giá sự tiếp thu của sinh viên </w:t>
            </w:r>
          </w:p>
          <w:p w14:paraId="6CD45EBB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- Tổ chức học nhóm (Team-based Learning) kết hợp thảo luân theo đôi (Think-Pait-Share): Tổ chức nhóm, đưa ra các câu hỏi thảo luận về các nội dung lý thuyết, tổ chức sinh viên thảo luận</w:t>
            </w:r>
          </w:p>
          <w:p w14:paraId="2A43186E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Sinh viên: </w:t>
            </w:r>
          </w:p>
          <w:p w14:paraId="6B0D0E66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- Trong lớp: Nghe giảng lý thuyết, tham gia hội thảo theo sự phân nhiệm, tổ chức của giảng viên</w:t>
            </w:r>
          </w:p>
          <w:p w14:paraId="581F78B0" w14:textId="6EEE421B" w:rsidR="006D6BF0" w:rsidRPr="00E20AD7" w:rsidRDefault="006D6BF0" w:rsidP="006D6BF0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- Ngoài lớp: Tìm hiểu, trao đổi, thảo luận thêm về các nội dung đã được học.</w:t>
            </w:r>
          </w:p>
        </w:tc>
        <w:tc>
          <w:tcPr>
            <w:tcW w:w="905" w:type="dxa"/>
            <w:shd w:val="clear" w:color="auto" w:fill="auto"/>
          </w:tcPr>
          <w:p w14:paraId="3695EA0B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 w:rsidRPr="00E20AD7">
              <w:rPr>
                <w:rFonts w:ascii="Times New Roman" w:hAnsi="Times New Roman"/>
                <w:color w:val="000000"/>
                <w:sz w:val="22"/>
              </w:rPr>
              <w:t>A.1.1</w:t>
            </w:r>
          </w:p>
          <w:p w14:paraId="30407CAB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 w:rsidRPr="00E20AD7">
              <w:rPr>
                <w:rFonts w:ascii="Times New Roman" w:hAnsi="Times New Roman"/>
                <w:color w:val="000000"/>
                <w:sz w:val="22"/>
              </w:rPr>
              <w:t>A.1.2</w:t>
            </w:r>
          </w:p>
          <w:p w14:paraId="34FB6957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 w:rsidRPr="00E20AD7">
              <w:rPr>
                <w:rFonts w:ascii="Times New Roman" w:hAnsi="Times New Roman"/>
                <w:color w:val="000000"/>
                <w:sz w:val="22"/>
              </w:rPr>
              <w:t>A.1.3</w:t>
            </w:r>
          </w:p>
          <w:p w14:paraId="40612321" w14:textId="2C04F171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2"/>
              </w:rPr>
              <w:t>A.2.1</w:t>
            </w:r>
          </w:p>
        </w:tc>
      </w:tr>
      <w:tr w:rsidR="006D6BF0" w:rsidRPr="00E20AD7" w14:paraId="18663039" w14:textId="77777777" w:rsidTr="00E14F42">
        <w:trPr>
          <w:cantSplit/>
          <w:trHeight w:val="842"/>
          <w:tblHeader/>
          <w:jc w:val="center"/>
        </w:trPr>
        <w:tc>
          <w:tcPr>
            <w:tcW w:w="555" w:type="dxa"/>
            <w:shd w:val="clear" w:color="auto" w:fill="auto"/>
          </w:tcPr>
          <w:p w14:paraId="71F8522E" w14:textId="65A15BF2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t>6</w:t>
            </w:r>
          </w:p>
        </w:tc>
        <w:tc>
          <w:tcPr>
            <w:tcW w:w="3046" w:type="dxa"/>
            <w:shd w:val="clear" w:color="auto" w:fill="auto"/>
          </w:tcPr>
          <w:p w14:paraId="1B33CB7D" w14:textId="77777777" w:rsidR="006D6BF0" w:rsidRPr="00126AB1" w:rsidRDefault="006D6BF0" w:rsidP="006D6BF0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126AB1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Chương 6. Các dịch vụ, ứng dụng cơ bản trên Internet</w:t>
            </w:r>
          </w:p>
          <w:p w14:paraId="2D124245" w14:textId="77777777" w:rsidR="006D6BF0" w:rsidRDefault="006D6BF0" w:rsidP="006D6BF0">
            <w:pPr>
              <w:keepNext/>
              <w:widowControl/>
              <w:numPr>
                <w:ilvl w:val="0"/>
                <w:numId w:val="13"/>
              </w:num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Dịch vụ DHCP: Vai trò, chức năng và cơ chế hoạt động</w:t>
            </w:r>
          </w:p>
          <w:p w14:paraId="30850BF6" w14:textId="77777777" w:rsidR="006D6BF0" w:rsidRDefault="006D6BF0" w:rsidP="006D6BF0">
            <w:pPr>
              <w:keepNext/>
              <w:widowControl/>
              <w:numPr>
                <w:ilvl w:val="0"/>
                <w:numId w:val="13"/>
              </w:num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Dịch vụ DNS: Vai trò, chức năng và cơ chế hoạt động</w:t>
            </w:r>
          </w:p>
          <w:p w14:paraId="7B28AD5D" w14:textId="77777777" w:rsidR="006D6BF0" w:rsidRDefault="006D6BF0" w:rsidP="006D6BF0">
            <w:pPr>
              <w:keepNext/>
              <w:widowControl/>
              <w:numPr>
                <w:ilvl w:val="0"/>
                <w:numId w:val="13"/>
              </w:num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Dịch vụ Web: Vai trò, chức năng và cơ chế hoạt động</w:t>
            </w:r>
          </w:p>
          <w:p w14:paraId="628FB02F" w14:textId="77777777" w:rsidR="006D6BF0" w:rsidRDefault="006D6BF0" w:rsidP="006D6BF0">
            <w:pPr>
              <w:keepNext/>
              <w:widowControl/>
              <w:numPr>
                <w:ilvl w:val="0"/>
                <w:numId w:val="13"/>
              </w:num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Dịch vụ Mail: Vai trò, chức năng và cơ chế hoạt động</w:t>
            </w:r>
          </w:p>
          <w:p w14:paraId="62AD455F" w14:textId="3D66EE64" w:rsidR="006D6BF0" w:rsidRPr="00E20AD7" w:rsidRDefault="006D6BF0" w:rsidP="006D6BF0">
            <w:pPr>
              <w:keepNext/>
              <w:widowControl/>
              <w:numPr>
                <w:ilvl w:val="0"/>
                <w:numId w:val="7"/>
              </w:num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Dịch vụ khác: FTP, Telnet,…: Vai trò, chức năng và cơ chế hoạt động</w:t>
            </w:r>
          </w:p>
        </w:tc>
        <w:tc>
          <w:tcPr>
            <w:tcW w:w="779" w:type="dxa"/>
          </w:tcPr>
          <w:p w14:paraId="30D43AB6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6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LT</w:t>
            </w:r>
          </w:p>
          <w:p w14:paraId="58DD1D6D" w14:textId="361F3BCF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6</w:t>
            </w: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24"/>
                <w:szCs w:val="24"/>
              </w:rPr>
              <w:t>BT</w:t>
            </w:r>
          </w:p>
          <w:p w14:paraId="21E97D0C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  <w:lang w:val="vi-VN"/>
              </w:rPr>
            </w:pPr>
          </w:p>
        </w:tc>
        <w:tc>
          <w:tcPr>
            <w:tcW w:w="887" w:type="dxa"/>
            <w:shd w:val="clear" w:color="auto" w:fill="auto"/>
          </w:tcPr>
          <w:p w14:paraId="70D05131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G.1.2</w:t>
            </w:r>
          </w:p>
          <w:p w14:paraId="02C7C5D5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G.2.1</w:t>
            </w:r>
          </w:p>
          <w:p w14:paraId="44FD27C3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G.2.2</w:t>
            </w:r>
          </w:p>
          <w:p w14:paraId="0D7B322E" w14:textId="35BEB91D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293" w:type="dxa"/>
            <w:shd w:val="clear" w:color="auto" w:fill="auto"/>
          </w:tcPr>
          <w:p w14:paraId="62A439A2" w14:textId="77777777" w:rsidR="006D6BF0" w:rsidRPr="00E20AD7" w:rsidRDefault="006D6BF0" w:rsidP="006D6BF0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Giảng viên: </w:t>
            </w:r>
          </w:p>
          <w:p w14:paraId="5143E546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Kết hợp áp dụng một số hoạt động giảng dạy:</w:t>
            </w:r>
          </w:p>
          <w:p w14:paraId="34BF9E13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- Thuyết giảng (Lecturing) kết hợp với hỏi khái quát (Concept questions): Giảng dạy các nội dung lý thuyết, đặt các câu hỏi để kiểm tra, đánh giá sự tiếp thu của sinh viên </w:t>
            </w:r>
          </w:p>
          <w:p w14:paraId="36200B1B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- Tổ chức học nhóm (Team-based Learning) kết hợp thảo luân theo đôi (Think-Pait-Share): Tổ chức nhóm, đưa ra các câu hỏi thảo luận về các nội dung lý thuyết, tổ chức sinh viên thảo luận</w:t>
            </w:r>
          </w:p>
          <w:p w14:paraId="0656DA3D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Sinh viên: </w:t>
            </w:r>
          </w:p>
          <w:p w14:paraId="4CFEF7F4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- Trong lớp: Nghe giảng lý thuyết, tham gia hội thảo theo sự phân nhiệm, tổ chức của giảng viên</w:t>
            </w:r>
          </w:p>
          <w:p w14:paraId="26F8C0D6" w14:textId="6C7B2268" w:rsidR="006D6BF0" w:rsidRPr="00E20AD7" w:rsidRDefault="006D6BF0" w:rsidP="006D6BF0">
            <w:pPr>
              <w:keepNext/>
              <w:widowControl/>
              <w:jc w:val="lef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- Ngoài lớp: Tìm hiểu, trao đổi, thảo luận thêm về các nội dung đã được học.</w:t>
            </w:r>
          </w:p>
        </w:tc>
        <w:tc>
          <w:tcPr>
            <w:tcW w:w="905" w:type="dxa"/>
            <w:shd w:val="clear" w:color="auto" w:fill="auto"/>
          </w:tcPr>
          <w:p w14:paraId="21AED402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 w:rsidRPr="00E20AD7">
              <w:rPr>
                <w:rFonts w:ascii="Times New Roman" w:hAnsi="Times New Roman"/>
                <w:color w:val="000000"/>
                <w:sz w:val="22"/>
              </w:rPr>
              <w:t>A.1.1</w:t>
            </w:r>
          </w:p>
          <w:p w14:paraId="4B08168F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 w:rsidRPr="00E20AD7">
              <w:rPr>
                <w:rFonts w:ascii="Times New Roman" w:hAnsi="Times New Roman"/>
                <w:color w:val="000000"/>
                <w:sz w:val="22"/>
              </w:rPr>
              <w:t>A.1.2</w:t>
            </w:r>
          </w:p>
          <w:p w14:paraId="105650E2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 w:rsidRPr="00E20AD7">
              <w:rPr>
                <w:rFonts w:ascii="Times New Roman" w:hAnsi="Times New Roman"/>
                <w:color w:val="000000"/>
                <w:sz w:val="22"/>
              </w:rPr>
              <w:t>A.1.3</w:t>
            </w:r>
          </w:p>
          <w:p w14:paraId="6A31ED36" w14:textId="5A6994EA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 w:rsidRPr="00E20AD7">
              <w:rPr>
                <w:rFonts w:ascii="Times New Roman" w:hAnsi="Times New Roman"/>
                <w:color w:val="000000"/>
                <w:sz w:val="22"/>
              </w:rPr>
              <w:t>A.2.1</w:t>
            </w:r>
          </w:p>
        </w:tc>
      </w:tr>
      <w:tr w:rsidR="006D6BF0" w:rsidRPr="00E20AD7" w14:paraId="7C91F8F1" w14:textId="77777777" w:rsidTr="00E14F42">
        <w:trPr>
          <w:cantSplit/>
          <w:trHeight w:val="842"/>
          <w:tblHeader/>
          <w:jc w:val="center"/>
        </w:trPr>
        <w:tc>
          <w:tcPr>
            <w:tcW w:w="555" w:type="dxa"/>
            <w:shd w:val="clear" w:color="auto" w:fill="auto"/>
          </w:tcPr>
          <w:p w14:paraId="7F788386" w14:textId="3C37B391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color w:val="000000"/>
                <w:sz w:val="24"/>
                <w:szCs w:val="24"/>
              </w:rPr>
              <w:lastRenderedPageBreak/>
              <w:t>7</w:t>
            </w:r>
          </w:p>
        </w:tc>
        <w:tc>
          <w:tcPr>
            <w:tcW w:w="3046" w:type="dxa"/>
            <w:shd w:val="clear" w:color="auto" w:fill="auto"/>
          </w:tcPr>
          <w:p w14:paraId="3FF0A5DB" w14:textId="77777777" w:rsidR="006D6BF0" w:rsidRDefault="006D6BF0" w:rsidP="006D6BF0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Chương 7. Triển khai hệ thống mạng</w:t>
            </w:r>
          </w:p>
          <w:p w14:paraId="0E1796C8" w14:textId="77777777" w:rsidR="006D6BF0" w:rsidRPr="00B10F28" w:rsidRDefault="006D6BF0" w:rsidP="006D6BF0">
            <w:pPr>
              <w:keepNext/>
              <w:widowControl/>
              <w:numPr>
                <w:ilvl w:val="0"/>
                <w:numId w:val="14"/>
              </w:numPr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10F28">
              <w:rPr>
                <w:rFonts w:ascii="Times New Roman" w:hAnsi="Times New Roman"/>
                <w:color w:val="000000"/>
                <w:sz w:val="24"/>
                <w:szCs w:val="24"/>
              </w:rPr>
              <w:t>Các bước triển khai</w:t>
            </w:r>
          </w:p>
          <w:p w14:paraId="4D5AAF1A" w14:textId="3A00306D" w:rsidR="006D6BF0" w:rsidRPr="00E20AD7" w:rsidRDefault="006D6BF0" w:rsidP="006D6BF0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B10F28">
              <w:rPr>
                <w:rFonts w:ascii="Times New Roman" w:hAnsi="Times New Roman"/>
                <w:color w:val="000000"/>
                <w:sz w:val="24"/>
                <w:szCs w:val="24"/>
              </w:rPr>
              <w:t>Thực hành: Triển khai hệ thống mạng theo y/c của giảng viên</w:t>
            </w:r>
          </w:p>
        </w:tc>
        <w:tc>
          <w:tcPr>
            <w:tcW w:w="779" w:type="dxa"/>
          </w:tcPr>
          <w:p w14:paraId="321B7AAC" w14:textId="35B2B619" w:rsidR="006D6BF0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 LT</w:t>
            </w:r>
          </w:p>
          <w:p w14:paraId="2AFC695D" w14:textId="2400ADDB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</w:rPr>
              <w:t>3 BT</w:t>
            </w:r>
          </w:p>
        </w:tc>
        <w:tc>
          <w:tcPr>
            <w:tcW w:w="887" w:type="dxa"/>
            <w:shd w:val="clear" w:color="auto" w:fill="auto"/>
          </w:tcPr>
          <w:p w14:paraId="3062E45C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4293" w:type="dxa"/>
            <w:shd w:val="clear" w:color="auto" w:fill="auto"/>
          </w:tcPr>
          <w:p w14:paraId="344EA129" w14:textId="77777777" w:rsidR="006D6BF0" w:rsidRPr="00E20AD7" w:rsidRDefault="006D6BF0" w:rsidP="006D6BF0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Giảng viên: </w:t>
            </w:r>
          </w:p>
          <w:p w14:paraId="47897A62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Kết hợp áp dụng một số hoạt động giảng dạy:</w:t>
            </w:r>
          </w:p>
          <w:p w14:paraId="0028EF4D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 xml:space="preserve">- Thuyết giảng (Lecturing) kết hợp với hỏi khái quát (Concept questions): Giảng dạy các nội dung lý thuyết, đặt các câu hỏi để kiểm tra, đánh giá sự tiếp thu của sinh viên </w:t>
            </w:r>
          </w:p>
          <w:p w14:paraId="3D710D74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- Tổ chức học nhóm (Team-based Learning) kết hợp thảo luân theo đôi (Think-Pait-Share): Tổ chức nhóm, đưa ra các câu hỏi thảo luận về các nội dung lý thuyết, tổ chức sinh viên thảo luận</w:t>
            </w:r>
          </w:p>
          <w:p w14:paraId="351DE2A0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 xml:space="preserve">Sinh viên: </w:t>
            </w:r>
          </w:p>
          <w:p w14:paraId="568BE0ED" w14:textId="77777777" w:rsidR="006D6BF0" w:rsidRPr="00E20AD7" w:rsidRDefault="006D6BF0" w:rsidP="006D6BF0">
            <w:pPr>
              <w:keepNext/>
              <w:widowControl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- Trong lớp: Nghe giảng lý thuyết, tham gia hội thảo theo sự phân nhiệm, tổ chức của giảng viên</w:t>
            </w:r>
          </w:p>
          <w:p w14:paraId="5CDF7383" w14:textId="4F40C4E8" w:rsidR="006D6BF0" w:rsidRPr="00E20AD7" w:rsidRDefault="006D6BF0" w:rsidP="006D6BF0">
            <w:pPr>
              <w:keepNext/>
              <w:widowControl/>
              <w:jc w:val="left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E20AD7">
              <w:rPr>
                <w:rFonts w:ascii="Times New Roman" w:hAnsi="Times New Roman"/>
                <w:color w:val="000000"/>
                <w:sz w:val="24"/>
                <w:szCs w:val="24"/>
              </w:rPr>
              <w:t>- Ngoài lớp: Tìm hiểu, trao đổi, thảo luận thêm về các nội dung đã được học.</w:t>
            </w:r>
          </w:p>
        </w:tc>
        <w:tc>
          <w:tcPr>
            <w:tcW w:w="905" w:type="dxa"/>
            <w:shd w:val="clear" w:color="auto" w:fill="auto"/>
          </w:tcPr>
          <w:p w14:paraId="02CEC5D6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 w:rsidRPr="00E20AD7">
              <w:rPr>
                <w:rFonts w:ascii="Times New Roman" w:hAnsi="Times New Roman"/>
                <w:color w:val="000000"/>
                <w:sz w:val="22"/>
              </w:rPr>
              <w:t>A.1.1</w:t>
            </w:r>
          </w:p>
          <w:p w14:paraId="51885624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 w:rsidRPr="00E20AD7">
              <w:rPr>
                <w:rFonts w:ascii="Times New Roman" w:hAnsi="Times New Roman"/>
                <w:color w:val="000000"/>
                <w:sz w:val="22"/>
              </w:rPr>
              <w:t>A.1.2</w:t>
            </w:r>
          </w:p>
          <w:p w14:paraId="765D9425" w14:textId="77777777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 w:rsidRPr="00E20AD7">
              <w:rPr>
                <w:rFonts w:ascii="Times New Roman" w:hAnsi="Times New Roman"/>
                <w:color w:val="000000"/>
                <w:sz w:val="22"/>
              </w:rPr>
              <w:t>A.1.3</w:t>
            </w:r>
          </w:p>
          <w:p w14:paraId="035F5D7B" w14:textId="7F0943F4" w:rsidR="006D6BF0" w:rsidRPr="00E20AD7" w:rsidRDefault="006D6BF0" w:rsidP="006D6BF0">
            <w:pPr>
              <w:keepNext/>
              <w:widowControl/>
              <w:tabs>
                <w:tab w:val="left" w:pos="1708"/>
              </w:tabs>
              <w:jc w:val="left"/>
              <w:rPr>
                <w:rFonts w:ascii="Times New Roman" w:hAnsi="Times New Roman"/>
                <w:color w:val="000000"/>
                <w:sz w:val="22"/>
              </w:rPr>
            </w:pPr>
            <w:r w:rsidRPr="00E20AD7">
              <w:rPr>
                <w:rFonts w:ascii="Times New Roman" w:hAnsi="Times New Roman"/>
                <w:color w:val="000000"/>
                <w:sz w:val="22"/>
              </w:rPr>
              <w:t>A.2.1</w:t>
            </w:r>
          </w:p>
        </w:tc>
      </w:tr>
    </w:tbl>
    <w:p w14:paraId="2354BAFF" w14:textId="77777777" w:rsidR="00A41643" w:rsidRPr="00E20AD7" w:rsidRDefault="00A41643" w:rsidP="00BE39C8">
      <w:pPr>
        <w:pStyle w:val="Default"/>
        <w:jc w:val="both"/>
        <w:rPr>
          <w:i/>
        </w:rPr>
      </w:pPr>
      <w:r w:rsidRPr="00E20AD7">
        <w:rPr>
          <w:i/>
        </w:rPr>
        <w:t xml:space="preserve">[1]: Thông tin về tuần/ buổi học. [2]: Liệt kê nội dung giảng dạy theo chương, mục. </w:t>
      </w:r>
      <w:r w:rsidR="00B651F8" w:rsidRPr="00E20AD7">
        <w:rPr>
          <w:i/>
        </w:rPr>
        <w:t xml:space="preserve">              </w:t>
      </w:r>
      <w:r w:rsidRPr="00E20AD7">
        <w:rPr>
          <w:i/>
        </w:rPr>
        <w:t xml:space="preserve">[3]: Liệt kê CĐR liên quan của </w:t>
      </w:r>
      <w:r w:rsidR="002C5FA3" w:rsidRPr="00E20AD7">
        <w:rPr>
          <w:i/>
        </w:rPr>
        <w:t>học phần</w:t>
      </w:r>
      <w:r w:rsidRPr="00E20AD7">
        <w:rPr>
          <w:i/>
        </w:rPr>
        <w:t xml:space="preserve"> (ghi ký hiệu Gx.</w:t>
      </w:r>
      <w:r w:rsidR="00A13404" w:rsidRPr="00E20AD7">
        <w:rPr>
          <w:i/>
        </w:rPr>
        <w:t>y</w:t>
      </w:r>
      <w:r w:rsidRPr="00E20AD7">
        <w:rPr>
          <w:i/>
        </w:rPr>
        <w:t xml:space="preserve">). [4]: </w:t>
      </w:r>
      <w:r w:rsidR="00375A22" w:rsidRPr="00E20AD7">
        <w:rPr>
          <w:i/>
        </w:rPr>
        <w:t>Mô tả chung</w:t>
      </w:r>
      <w:r w:rsidRPr="00E20AD7">
        <w:rPr>
          <w:i/>
        </w:rPr>
        <w:t xml:space="preserve"> các hoạt động dạy và học. [5]: Liệt kê các bài đánh giá liên quan (ghi ký hiệu Ax.</w:t>
      </w:r>
      <w:r w:rsidR="00A13404" w:rsidRPr="00E20AD7">
        <w:rPr>
          <w:i/>
        </w:rPr>
        <w:t>y</w:t>
      </w:r>
      <w:r w:rsidRPr="00E20AD7">
        <w:rPr>
          <w:i/>
        </w:rPr>
        <w:t>).</w:t>
      </w:r>
    </w:p>
    <w:p w14:paraId="729B5B29" w14:textId="77777777" w:rsidR="0093410C" w:rsidRDefault="0093410C">
      <w:pPr>
        <w:widowControl/>
        <w:jc w:val="left"/>
        <w:rPr>
          <w:rFonts w:ascii="Times New Roman" w:eastAsia="Arial" w:hAnsi="Times New Roman"/>
          <w:b/>
          <w:bCs/>
          <w:color w:val="000000"/>
          <w:sz w:val="24"/>
          <w:szCs w:val="24"/>
        </w:rPr>
      </w:pPr>
      <w:r>
        <w:rPr>
          <w:rFonts w:ascii="Times New Roman" w:eastAsia="Arial" w:hAnsi="Times New Roman"/>
          <w:b/>
          <w:bCs/>
          <w:color w:val="000000"/>
          <w:sz w:val="24"/>
          <w:szCs w:val="24"/>
        </w:rPr>
        <w:br w:type="page"/>
      </w:r>
    </w:p>
    <w:p w14:paraId="04969CA3" w14:textId="27974E16" w:rsidR="00A41643" w:rsidRPr="00E20AD7" w:rsidRDefault="00A41643" w:rsidP="00BE39C8">
      <w:pPr>
        <w:rPr>
          <w:rFonts w:ascii="Times New Roman" w:eastAsia="Arial" w:hAnsi="Times New Roman"/>
          <w:bCs/>
          <w:color w:val="000000"/>
          <w:sz w:val="24"/>
          <w:szCs w:val="24"/>
        </w:rPr>
      </w:pPr>
      <w:r w:rsidRPr="00E20AD7">
        <w:rPr>
          <w:rFonts w:ascii="Times New Roman" w:eastAsia="Arial" w:hAnsi="Times New Roman"/>
          <w:b/>
          <w:bCs/>
          <w:color w:val="000000"/>
          <w:sz w:val="24"/>
          <w:szCs w:val="24"/>
        </w:rPr>
        <w:lastRenderedPageBreak/>
        <w:t xml:space="preserve">8. Quy định của </w:t>
      </w:r>
      <w:r w:rsidR="002C5FA3" w:rsidRPr="00E20AD7">
        <w:rPr>
          <w:rFonts w:ascii="Times New Roman" w:eastAsia="Arial" w:hAnsi="Times New Roman"/>
          <w:b/>
          <w:bCs/>
          <w:color w:val="000000"/>
          <w:sz w:val="24"/>
          <w:szCs w:val="24"/>
        </w:rPr>
        <w:t>học phần</w:t>
      </w:r>
      <w:r w:rsidRPr="00E20AD7">
        <w:rPr>
          <w:rFonts w:ascii="Times New Roman" w:eastAsia="Arial" w:hAnsi="Times New Roman"/>
          <w:b/>
          <w:bCs/>
          <w:color w:val="000000"/>
          <w:sz w:val="24"/>
          <w:szCs w:val="24"/>
        </w:rPr>
        <w:t xml:space="preserve"> </w:t>
      </w:r>
      <w:r w:rsidRPr="00E20AD7">
        <w:rPr>
          <w:rFonts w:ascii="Times New Roman" w:eastAsia="Arial" w:hAnsi="Times New Roman"/>
          <w:bCs/>
          <w:i/>
          <w:color w:val="000000"/>
          <w:sz w:val="24"/>
          <w:szCs w:val="24"/>
        </w:rPr>
        <w:t>(course requirements and expectations)</w:t>
      </w:r>
    </w:p>
    <w:p w14:paraId="2103BE15" w14:textId="77777777" w:rsidR="00DC7346" w:rsidRPr="00E20AD7" w:rsidRDefault="00A41643" w:rsidP="00BE39C8">
      <w:pPr>
        <w:tabs>
          <w:tab w:val="center" w:pos="4320"/>
          <w:tab w:val="right" w:pos="8640"/>
        </w:tabs>
        <w:outlineLvl w:val="0"/>
        <w:rPr>
          <w:rFonts w:ascii="Times New Roman" w:hAnsi="Times New Roman"/>
          <w:i/>
          <w:color w:val="000000"/>
          <w:sz w:val="24"/>
          <w:szCs w:val="24"/>
        </w:rPr>
      </w:pPr>
      <w:r w:rsidRPr="00E20AD7">
        <w:rPr>
          <w:rFonts w:ascii="Times New Roman" w:hAnsi="Times New Roman"/>
          <w:i/>
          <w:color w:val="000000"/>
          <w:sz w:val="24"/>
          <w:szCs w:val="24"/>
        </w:rPr>
        <w:t xml:space="preserve">(các quy định của </w:t>
      </w:r>
      <w:r w:rsidR="002C5FA3" w:rsidRPr="00E20AD7">
        <w:rPr>
          <w:rFonts w:ascii="Times New Roman" w:hAnsi="Times New Roman"/>
          <w:i/>
          <w:color w:val="000000"/>
          <w:sz w:val="24"/>
          <w:szCs w:val="24"/>
        </w:rPr>
        <w:t>học phần</w:t>
      </w:r>
      <w:r w:rsidRPr="00E20AD7">
        <w:rPr>
          <w:rFonts w:ascii="Times New Roman" w:hAnsi="Times New Roman"/>
          <w:i/>
          <w:color w:val="000000"/>
          <w:sz w:val="24"/>
          <w:szCs w:val="24"/>
        </w:rPr>
        <w:t xml:space="preserve"> (nếu có), thí dụ: sinh viên không nộp bài tập và báo cáo đúng thời hạn, được coi như không nộp bài; sinh viên vắng 2 buổi thực hành trở lên, không được phép dự thi cuối kỳ…</w:t>
      </w:r>
      <w:r w:rsidR="00DC7346" w:rsidRPr="00E20AD7">
        <w:rPr>
          <w:rFonts w:ascii="Times New Roman" w:hAnsi="Times New Roman"/>
          <w:i/>
          <w:color w:val="000000"/>
          <w:sz w:val="24"/>
          <w:szCs w:val="24"/>
        </w:rPr>
        <w:t>)</w:t>
      </w:r>
    </w:p>
    <w:p w14:paraId="279FED31" w14:textId="77777777" w:rsidR="00A41643" w:rsidRPr="00E20AD7" w:rsidRDefault="00A41643" w:rsidP="00BE39C8">
      <w:pPr>
        <w:rPr>
          <w:rFonts w:ascii="Times New Roman" w:eastAsia="Arial" w:hAnsi="Times New Roman"/>
          <w:bCs/>
          <w:color w:val="000000"/>
          <w:sz w:val="24"/>
          <w:szCs w:val="24"/>
        </w:rPr>
      </w:pPr>
      <w:r w:rsidRPr="00E20AD7">
        <w:rPr>
          <w:rFonts w:ascii="Times New Roman" w:eastAsia="Arial" w:hAnsi="Times New Roman"/>
          <w:b/>
          <w:bCs/>
          <w:color w:val="000000"/>
          <w:sz w:val="24"/>
          <w:szCs w:val="24"/>
        </w:rPr>
        <w:t xml:space="preserve">9. Phụ trách </w:t>
      </w:r>
      <w:r w:rsidR="002C5FA3" w:rsidRPr="00E20AD7">
        <w:rPr>
          <w:rFonts w:ascii="Times New Roman" w:eastAsia="Arial" w:hAnsi="Times New Roman"/>
          <w:b/>
          <w:bCs/>
          <w:color w:val="000000"/>
          <w:sz w:val="24"/>
          <w:szCs w:val="24"/>
        </w:rPr>
        <w:t>học phần</w:t>
      </w:r>
    </w:p>
    <w:p w14:paraId="3D5B482B" w14:textId="77777777" w:rsidR="002D25D4" w:rsidRDefault="002D25D4" w:rsidP="002D25D4">
      <w:pPr>
        <w:pStyle w:val="Header"/>
        <w:tabs>
          <w:tab w:val="center" w:pos="2844"/>
        </w:tabs>
        <w:outlineLvl w:val="0"/>
        <w:rPr>
          <w:color w:val="000000"/>
        </w:rPr>
      </w:pPr>
      <w:r>
        <w:rPr>
          <w:color w:val="000000"/>
        </w:rPr>
        <w:t>- B</w:t>
      </w:r>
      <w:r>
        <w:rPr>
          <w:rFonts w:ascii="Cambria" w:hAnsi="Cambria" w:cs="Cambria"/>
          <w:color w:val="000000"/>
        </w:rPr>
        <w:t>ộ</w:t>
      </w:r>
      <w:r>
        <w:rPr>
          <w:color w:val="000000"/>
        </w:rPr>
        <w:t xml:space="preserve"> môn: M</w:t>
      </w:r>
      <w:r>
        <w:rPr>
          <w:rFonts w:ascii="Cambria" w:hAnsi="Cambria" w:cs="Cambria"/>
          <w:color w:val="000000"/>
        </w:rPr>
        <w:t>ạ</w:t>
      </w:r>
      <w:r>
        <w:rPr>
          <w:color w:val="000000"/>
        </w:rPr>
        <w:t>ng và Các H</w:t>
      </w:r>
      <w:r>
        <w:rPr>
          <w:rFonts w:ascii="Cambria" w:hAnsi="Cambria" w:cs="Cambria"/>
          <w:color w:val="000000"/>
        </w:rPr>
        <w:t>ệ</w:t>
      </w:r>
      <w:r>
        <w:rPr>
          <w:color w:val="000000"/>
        </w:rPr>
        <w:t xml:space="preserve"> th</w:t>
      </w:r>
      <w:r>
        <w:rPr>
          <w:rFonts w:ascii="Cambria" w:hAnsi="Cambria" w:cs="Cambria"/>
          <w:color w:val="000000"/>
        </w:rPr>
        <w:t>ố</w:t>
      </w:r>
      <w:r>
        <w:rPr>
          <w:color w:val="000000"/>
        </w:rPr>
        <w:t>ng thông tin</w:t>
      </w:r>
    </w:p>
    <w:p w14:paraId="71EC6B84" w14:textId="77777777" w:rsidR="002D25D4" w:rsidRDefault="002D25D4" w:rsidP="002D25D4">
      <w:pPr>
        <w:pStyle w:val="Header"/>
        <w:tabs>
          <w:tab w:val="center" w:pos="2844"/>
        </w:tabs>
        <w:outlineLvl w:val="0"/>
        <w:rPr>
          <w:color w:val="000000"/>
        </w:rPr>
      </w:pPr>
      <w:r>
        <w:rPr>
          <w:color w:val="000000"/>
        </w:rPr>
        <w:t>- Địa chỉ và email liên hệ: P.308-A9, email: bmmht@utc.edu.vn</w:t>
      </w:r>
    </w:p>
    <w:p w14:paraId="7D9BCAC4" w14:textId="77777777" w:rsidR="000E2DA2" w:rsidRPr="00BF3ED5" w:rsidRDefault="000E2DA2" w:rsidP="000E2DA2">
      <w:pPr>
        <w:jc w:val="center"/>
        <w:rPr>
          <w:rFonts w:ascii="Times New Roman" w:eastAsia="Times New Roman" w:hAnsi="Times New Roman"/>
          <w:b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5"/>
        <w:gridCol w:w="4536"/>
      </w:tblGrid>
      <w:tr w:rsidR="000E2DA2" w:rsidRPr="00BF3ED5" w14:paraId="385B66AC" w14:textId="77777777" w:rsidTr="00D70136">
        <w:tc>
          <w:tcPr>
            <w:tcW w:w="4643" w:type="dxa"/>
          </w:tcPr>
          <w:p w14:paraId="5CBEAAC7" w14:textId="77777777" w:rsidR="000E2DA2" w:rsidRPr="00BF3ED5" w:rsidRDefault="000E2DA2" w:rsidP="00D70136">
            <w:pPr>
              <w:pStyle w:val="Header"/>
              <w:tabs>
                <w:tab w:val="center" w:pos="2844"/>
              </w:tabs>
              <w:spacing w:line="264" w:lineRule="auto"/>
              <w:jc w:val="center"/>
              <w:outlineLvl w:val="0"/>
              <w:rPr>
                <w:b/>
                <w:color w:val="000000" w:themeColor="text1"/>
              </w:rPr>
            </w:pPr>
            <w:r w:rsidRPr="00BF3ED5">
              <w:rPr>
                <w:b/>
                <w:color w:val="000000" w:themeColor="text1"/>
              </w:rPr>
              <w:t>TRƯỞNG KHOA</w:t>
            </w:r>
          </w:p>
          <w:p w14:paraId="19AA6B96" w14:textId="77777777" w:rsidR="000E2DA2" w:rsidRPr="00BF3ED5" w:rsidRDefault="000E2DA2" w:rsidP="00D70136">
            <w:pPr>
              <w:pStyle w:val="Header"/>
              <w:tabs>
                <w:tab w:val="center" w:pos="2844"/>
              </w:tabs>
              <w:spacing w:line="264" w:lineRule="auto"/>
              <w:jc w:val="center"/>
              <w:outlineLvl w:val="0"/>
              <w:rPr>
                <w:b/>
                <w:color w:val="000000" w:themeColor="text1"/>
              </w:rPr>
            </w:pPr>
          </w:p>
          <w:p w14:paraId="39EE246C" w14:textId="77777777" w:rsidR="000E2DA2" w:rsidRPr="00BF3ED5" w:rsidRDefault="000E2DA2" w:rsidP="00D70136">
            <w:pPr>
              <w:pStyle w:val="Header"/>
              <w:tabs>
                <w:tab w:val="center" w:pos="2844"/>
              </w:tabs>
              <w:spacing w:line="264" w:lineRule="auto"/>
              <w:jc w:val="center"/>
              <w:outlineLvl w:val="0"/>
              <w:rPr>
                <w:b/>
                <w:color w:val="000000" w:themeColor="text1"/>
              </w:rPr>
            </w:pPr>
          </w:p>
          <w:p w14:paraId="7FF80F48" w14:textId="77777777" w:rsidR="000E2DA2" w:rsidRPr="00BF3ED5" w:rsidRDefault="000E2DA2" w:rsidP="00D70136">
            <w:pPr>
              <w:pStyle w:val="Header"/>
              <w:tabs>
                <w:tab w:val="center" w:pos="2844"/>
              </w:tabs>
              <w:spacing w:line="264" w:lineRule="auto"/>
              <w:jc w:val="center"/>
              <w:outlineLvl w:val="0"/>
              <w:rPr>
                <w:b/>
                <w:color w:val="000000" w:themeColor="text1"/>
              </w:rPr>
            </w:pPr>
          </w:p>
          <w:p w14:paraId="6A6F4B5E" w14:textId="77777777" w:rsidR="000E2DA2" w:rsidRPr="00BF3ED5" w:rsidRDefault="000E2DA2" w:rsidP="00D70136">
            <w:pPr>
              <w:pStyle w:val="Header"/>
              <w:tabs>
                <w:tab w:val="center" w:pos="2844"/>
              </w:tabs>
              <w:spacing w:line="264" w:lineRule="auto"/>
              <w:jc w:val="center"/>
              <w:outlineLvl w:val="0"/>
              <w:rPr>
                <w:b/>
                <w:color w:val="000000" w:themeColor="text1"/>
              </w:rPr>
            </w:pPr>
          </w:p>
          <w:p w14:paraId="4AAB4C0F" w14:textId="77777777" w:rsidR="000E2DA2" w:rsidRPr="00BF3ED5" w:rsidRDefault="000E2DA2" w:rsidP="00D70136">
            <w:pPr>
              <w:pStyle w:val="Header"/>
              <w:tabs>
                <w:tab w:val="center" w:pos="2844"/>
              </w:tabs>
              <w:spacing w:line="264" w:lineRule="auto"/>
              <w:jc w:val="center"/>
              <w:outlineLvl w:val="0"/>
              <w:rPr>
                <w:b/>
                <w:color w:val="000000" w:themeColor="text1"/>
              </w:rPr>
            </w:pPr>
          </w:p>
          <w:p w14:paraId="2891BF68" w14:textId="77777777" w:rsidR="000E2DA2" w:rsidRPr="00BF3ED5" w:rsidRDefault="000E2DA2" w:rsidP="00D70136">
            <w:pPr>
              <w:pStyle w:val="Header"/>
              <w:tabs>
                <w:tab w:val="center" w:pos="2844"/>
              </w:tabs>
              <w:spacing w:line="264" w:lineRule="auto"/>
              <w:jc w:val="center"/>
              <w:outlineLvl w:val="0"/>
              <w:rPr>
                <w:b/>
                <w:color w:val="000000" w:themeColor="text1"/>
              </w:rPr>
            </w:pPr>
            <w:r w:rsidRPr="00BF3ED5">
              <w:rPr>
                <w:b/>
                <w:color w:val="000000" w:themeColor="text1"/>
              </w:rPr>
              <w:t>TS. Hoàng Văn Thông</w:t>
            </w:r>
          </w:p>
        </w:tc>
        <w:tc>
          <w:tcPr>
            <w:tcW w:w="4644" w:type="dxa"/>
          </w:tcPr>
          <w:p w14:paraId="7A68B818" w14:textId="77777777" w:rsidR="000E2DA2" w:rsidRPr="00BF3ED5" w:rsidRDefault="000E2DA2" w:rsidP="00D70136">
            <w:pPr>
              <w:pStyle w:val="Header"/>
              <w:tabs>
                <w:tab w:val="center" w:pos="2844"/>
              </w:tabs>
              <w:spacing w:line="264" w:lineRule="auto"/>
              <w:jc w:val="center"/>
              <w:outlineLvl w:val="0"/>
              <w:rPr>
                <w:b/>
                <w:color w:val="000000" w:themeColor="text1"/>
              </w:rPr>
            </w:pPr>
            <w:r w:rsidRPr="00BF3ED5">
              <w:rPr>
                <w:b/>
                <w:color w:val="000000" w:themeColor="text1"/>
              </w:rPr>
              <w:t>TRƯỞNG BỘ MÔN</w:t>
            </w:r>
          </w:p>
          <w:p w14:paraId="1E6B5D38" w14:textId="77777777" w:rsidR="000E2DA2" w:rsidRPr="00BF3ED5" w:rsidRDefault="000E2DA2" w:rsidP="00D70136">
            <w:pPr>
              <w:pStyle w:val="Header"/>
              <w:tabs>
                <w:tab w:val="center" w:pos="2844"/>
              </w:tabs>
              <w:spacing w:line="264" w:lineRule="auto"/>
              <w:jc w:val="center"/>
              <w:outlineLvl w:val="0"/>
              <w:rPr>
                <w:b/>
                <w:color w:val="000000" w:themeColor="text1"/>
              </w:rPr>
            </w:pPr>
          </w:p>
          <w:p w14:paraId="17E3E16C" w14:textId="77777777" w:rsidR="000E2DA2" w:rsidRPr="00BF3ED5" w:rsidRDefault="000E2DA2" w:rsidP="00D70136">
            <w:pPr>
              <w:pStyle w:val="Header"/>
              <w:tabs>
                <w:tab w:val="center" w:pos="2844"/>
              </w:tabs>
              <w:spacing w:line="264" w:lineRule="auto"/>
              <w:jc w:val="center"/>
              <w:outlineLvl w:val="0"/>
              <w:rPr>
                <w:b/>
                <w:color w:val="000000" w:themeColor="text1"/>
              </w:rPr>
            </w:pPr>
          </w:p>
          <w:p w14:paraId="1C4BA8EE" w14:textId="77777777" w:rsidR="000E2DA2" w:rsidRPr="00BF3ED5" w:rsidRDefault="000E2DA2" w:rsidP="00D70136">
            <w:pPr>
              <w:pStyle w:val="Header"/>
              <w:tabs>
                <w:tab w:val="center" w:pos="2844"/>
              </w:tabs>
              <w:spacing w:line="264" w:lineRule="auto"/>
              <w:jc w:val="center"/>
              <w:outlineLvl w:val="0"/>
              <w:rPr>
                <w:b/>
                <w:color w:val="000000" w:themeColor="text1"/>
              </w:rPr>
            </w:pPr>
          </w:p>
          <w:p w14:paraId="1D9C6AE2" w14:textId="77777777" w:rsidR="000E2DA2" w:rsidRPr="00BF3ED5" w:rsidRDefault="000E2DA2" w:rsidP="00D70136">
            <w:pPr>
              <w:pStyle w:val="Header"/>
              <w:tabs>
                <w:tab w:val="center" w:pos="2844"/>
              </w:tabs>
              <w:spacing w:line="264" w:lineRule="auto"/>
              <w:jc w:val="center"/>
              <w:outlineLvl w:val="0"/>
              <w:rPr>
                <w:b/>
                <w:color w:val="000000" w:themeColor="text1"/>
              </w:rPr>
            </w:pPr>
          </w:p>
          <w:p w14:paraId="14BD3154" w14:textId="77777777" w:rsidR="000E2DA2" w:rsidRPr="00BF3ED5" w:rsidRDefault="000E2DA2" w:rsidP="00D70136">
            <w:pPr>
              <w:pStyle w:val="Header"/>
              <w:tabs>
                <w:tab w:val="center" w:pos="2844"/>
              </w:tabs>
              <w:spacing w:line="264" w:lineRule="auto"/>
              <w:jc w:val="center"/>
              <w:outlineLvl w:val="0"/>
              <w:rPr>
                <w:b/>
                <w:color w:val="000000" w:themeColor="text1"/>
              </w:rPr>
            </w:pPr>
          </w:p>
          <w:p w14:paraId="391A1319" w14:textId="77777777" w:rsidR="000E2DA2" w:rsidRPr="00BF3ED5" w:rsidRDefault="000E2DA2" w:rsidP="00D70136">
            <w:pPr>
              <w:pStyle w:val="Header"/>
              <w:tabs>
                <w:tab w:val="center" w:pos="2844"/>
              </w:tabs>
              <w:spacing w:line="264" w:lineRule="auto"/>
              <w:jc w:val="center"/>
              <w:outlineLvl w:val="0"/>
              <w:rPr>
                <w:b/>
                <w:color w:val="000000" w:themeColor="text1"/>
              </w:rPr>
            </w:pPr>
            <w:r w:rsidRPr="00BF3ED5">
              <w:rPr>
                <w:b/>
                <w:color w:val="000000" w:themeColor="text1"/>
              </w:rPr>
              <w:t>TS. Nguyễn Quốc Tuấn</w:t>
            </w:r>
          </w:p>
        </w:tc>
      </w:tr>
    </w:tbl>
    <w:p w14:paraId="257E9DFE" w14:textId="77777777" w:rsidR="000E2DA2" w:rsidRPr="00BF3ED5" w:rsidRDefault="000E2DA2" w:rsidP="000E2DA2">
      <w:pPr>
        <w:pStyle w:val="Header"/>
        <w:tabs>
          <w:tab w:val="center" w:pos="2844"/>
        </w:tabs>
        <w:spacing w:line="264" w:lineRule="auto"/>
        <w:jc w:val="center"/>
        <w:outlineLvl w:val="0"/>
        <w:rPr>
          <w:b/>
          <w:color w:val="000000" w:themeColor="text1"/>
        </w:rPr>
      </w:pPr>
    </w:p>
    <w:p w14:paraId="057FD405" w14:textId="77777777" w:rsidR="000E2DA2" w:rsidRPr="00BF3ED5" w:rsidRDefault="000E2DA2" w:rsidP="000E2DA2">
      <w:pPr>
        <w:pStyle w:val="Header"/>
        <w:tabs>
          <w:tab w:val="center" w:pos="2844"/>
        </w:tabs>
        <w:spacing w:line="264" w:lineRule="auto"/>
        <w:jc w:val="center"/>
        <w:outlineLvl w:val="0"/>
        <w:rPr>
          <w:b/>
          <w:color w:val="000000" w:themeColor="text1"/>
        </w:rPr>
      </w:pPr>
      <w:r w:rsidRPr="00BF3ED5">
        <w:rPr>
          <w:b/>
          <w:color w:val="000000" w:themeColor="text1"/>
        </w:rPr>
        <w:t>PHÊ DUYỆT CỦA NHÀ TRƯỜNG</w:t>
      </w:r>
    </w:p>
    <w:p w14:paraId="1CF964AA" w14:textId="77777777" w:rsidR="00A41643" w:rsidRPr="00E20AD7" w:rsidRDefault="00A41643" w:rsidP="000E2DA2">
      <w:pPr>
        <w:pStyle w:val="Header"/>
        <w:tabs>
          <w:tab w:val="center" w:pos="2844"/>
        </w:tabs>
        <w:outlineLvl w:val="0"/>
        <w:rPr>
          <w:b/>
          <w:color w:val="000000"/>
        </w:rPr>
      </w:pPr>
      <w:bookmarkStart w:id="3" w:name="_GoBack"/>
      <w:bookmarkEnd w:id="3"/>
    </w:p>
    <w:sectPr w:rsidR="00A41643" w:rsidRPr="00E20AD7" w:rsidSect="00A6122F">
      <w:footerReference w:type="default" r:id="rId8"/>
      <w:pgSz w:w="11906" w:h="16838" w:code="9"/>
      <w:pgMar w:top="1134" w:right="1134" w:bottom="1134" w:left="1701" w:header="680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72C69F" w14:textId="77777777" w:rsidR="00A54631" w:rsidRDefault="00A54631" w:rsidP="007405D8">
      <w:r>
        <w:separator/>
      </w:r>
    </w:p>
  </w:endnote>
  <w:endnote w:type="continuationSeparator" w:id="0">
    <w:p w14:paraId="3E92DE93" w14:textId="77777777" w:rsidR="00A54631" w:rsidRDefault="00A54631" w:rsidP="007405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Yu Gothic UI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Neue-Italic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74F993" w14:textId="77777777" w:rsidR="006B0BFA" w:rsidRDefault="006B0BFA" w:rsidP="00A6122F">
    <w:pPr>
      <w:pStyle w:val="Footer"/>
      <w:jc w:val="center"/>
    </w:pPr>
  </w:p>
  <w:p w14:paraId="2B97302E" w14:textId="7807AAF7" w:rsidR="006B0BFA" w:rsidRDefault="006B0BFA" w:rsidP="00A6122F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0E2DA2">
      <w:rPr>
        <w:noProof/>
      </w:rPr>
      <w:t>6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97625C" w14:textId="77777777" w:rsidR="00A54631" w:rsidRDefault="00A54631" w:rsidP="007405D8">
      <w:r>
        <w:separator/>
      </w:r>
    </w:p>
  </w:footnote>
  <w:footnote w:type="continuationSeparator" w:id="0">
    <w:p w14:paraId="6CC0794D" w14:textId="77777777" w:rsidR="00A54631" w:rsidRDefault="00A54631" w:rsidP="007405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5B653B"/>
    <w:multiLevelType w:val="multilevel"/>
    <w:tmpl w:val="EB441E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isLgl/>
      <w:lvlText w:val="%1.%2."/>
      <w:lvlJc w:val="left"/>
      <w:pPr>
        <w:tabs>
          <w:tab w:val="num" w:pos="817"/>
        </w:tabs>
        <w:ind w:left="817" w:hanging="420"/>
      </w:pPr>
    </w:lvl>
    <w:lvl w:ilvl="2">
      <w:start w:val="1"/>
      <w:numFmt w:val="decimal"/>
      <w:isLgl/>
      <w:lvlText w:val="%1.%2.%3."/>
      <w:lvlJc w:val="left"/>
      <w:pPr>
        <w:tabs>
          <w:tab w:val="num" w:pos="1154"/>
        </w:tabs>
        <w:ind w:left="1154" w:hanging="720"/>
      </w:pPr>
    </w:lvl>
    <w:lvl w:ilvl="3">
      <w:start w:val="1"/>
      <w:numFmt w:val="decimal"/>
      <w:isLgl/>
      <w:lvlText w:val="%1.%2.%3.%4."/>
      <w:lvlJc w:val="left"/>
      <w:pPr>
        <w:tabs>
          <w:tab w:val="num" w:pos="1191"/>
        </w:tabs>
        <w:ind w:left="1191" w:hanging="720"/>
      </w:pPr>
    </w:lvl>
    <w:lvl w:ilvl="4">
      <w:start w:val="1"/>
      <w:numFmt w:val="decimal"/>
      <w:isLgl/>
      <w:lvlText w:val="%1.%2.%3.%4.%5."/>
      <w:lvlJc w:val="left"/>
      <w:pPr>
        <w:tabs>
          <w:tab w:val="num" w:pos="1588"/>
        </w:tabs>
        <w:ind w:left="1588" w:hanging="1080"/>
      </w:pPr>
    </w:lvl>
    <w:lvl w:ilvl="5">
      <w:start w:val="1"/>
      <w:numFmt w:val="decimal"/>
      <w:isLgl/>
      <w:lvlText w:val="%1.%2.%3.%4.%5.%6."/>
      <w:lvlJc w:val="left"/>
      <w:pPr>
        <w:tabs>
          <w:tab w:val="num" w:pos="1625"/>
        </w:tabs>
        <w:ind w:left="1625" w:hanging="1080"/>
      </w:pPr>
    </w:lvl>
    <w:lvl w:ilvl="6">
      <w:start w:val="1"/>
      <w:numFmt w:val="decimal"/>
      <w:isLgl/>
      <w:lvlText w:val="%1.%2.%3.%4.%5.%6.%7."/>
      <w:lvlJc w:val="left"/>
      <w:pPr>
        <w:tabs>
          <w:tab w:val="num" w:pos="2022"/>
        </w:tabs>
        <w:ind w:left="2022" w:hanging="1440"/>
      </w:pPr>
    </w:lvl>
    <w:lvl w:ilvl="7">
      <w:start w:val="1"/>
      <w:numFmt w:val="decimal"/>
      <w:isLgl/>
      <w:lvlText w:val="%1.%2.%3.%4.%5.%6.%7.%8."/>
      <w:lvlJc w:val="left"/>
      <w:pPr>
        <w:tabs>
          <w:tab w:val="num" w:pos="2059"/>
        </w:tabs>
        <w:ind w:left="2059" w:hanging="1440"/>
      </w:pPr>
    </w:lvl>
    <w:lvl w:ilvl="8">
      <w:start w:val="1"/>
      <w:numFmt w:val="decimal"/>
      <w:isLgl/>
      <w:lvlText w:val="%1.%2.%3.%4.%5.%6.%7.%8.%9."/>
      <w:lvlJc w:val="left"/>
      <w:pPr>
        <w:tabs>
          <w:tab w:val="num" w:pos="2456"/>
        </w:tabs>
        <w:ind w:left="2456" w:hanging="1800"/>
      </w:pPr>
    </w:lvl>
  </w:abstractNum>
  <w:abstractNum w:abstractNumId="1" w15:restartNumberingAfterBreak="0">
    <w:nsid w:val="287B31B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38F07DD3"/>
    <w:multiLevelType w:val="multilevel"/>
    <w:tmpl w:val="CA828626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3D7855E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463062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F7C11D7"/>
    <w:multiLevelType w:val="multilevel"/>
    <w:tmpl w:val="CA828626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557F1F32"/>
    <w:multiLevelType w:val="multilevel"/>
    <w:tmpl w:val="CA828626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5766286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57953D6A"/>
    <w:multiLevelType w:val="multilevel"/>
    <w:tmpl w:val="B89A5E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9D809E1"/>
    <w:multiLevelType w:val="hybridMultilevel"/>
    <w:tmpl w:val="72CEAEF0"/>
    <w:lvl w:ilvl="0" w:tplc="67D24F16">
      <w:start w:val="2"/>
      <w:numFmt w:val="bullet"/>
      <w:lvlText w:val="-"/>
      <w:lvlJc w:val="left"/>
      <w:pPr>
        <w:tabs>
          <w:tab w:val="num" w:pos="530"/>
        </w:tabs>
        <w:ind w:left="530" w:hanging="360"/>
      </w:pPr>
      <w:rPr>
        <w:rFonts w:ascii="Times New Roman" w:eastAsia="MS Mincho" w:hAnsi="Times New Roman" w:cs="Times New Roman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EBA5D9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32A0BA2"/>
    <w:multiLevelType w:val="multilevel"/>
    <w:tmpl w:val="DBB0A7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DD31909"/>
    <w:multiLevelType w:val="multilevel"/>
    <w:tmpl w:val="4FA87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C1D299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</w:num>
  <w:num w:numId="4">
    <w:abstractNumId w:val="11"/>
  </w:num>
  <w:num w:numId="5">
    <w:abstractNumId w:val="12"/>
  </w:num>
  <w:num w:numId="6">
    <w:abstractNumId w:val="4"/>
  </w:num>
  <w:num w:numId="7">
    <w:abstractNumId w:val="7"/>
  </w:num>
  <w:num w:numId="8">
    <w:abstractNumId w:val="10"/>
  </w:num>
  <w:num w:numId="9">
    <w:abstractNumId w:val="1"/>
  </w:num>
  <w:num w:numId="10">
    <w:abstractNumId w:val="3"/>
  </w:num>
  <w:num w:numId="11">
    <w:abstractNumId w:val="13"/>
  </w:num>
  <w:num w:numId="12">
    <w:abstractNumId w:val="2"/>
  </w:num>
  <w:num w:numId="13">
    <w:abstractNumId w:val="5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hideSpellingErrors/>
  <w:defaultTabStop w:val="840"/>
  <w:drawingGridHorizontalSpacing w:val="105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NDI1NjE2MDS2NDdW0lEKTi0uzszPAykwrAUAPpJAiCwAAAA="/>
  </w:docVars>
  <w:rsids>
    <w:rsidRoot w:val="00A41643"/>
    <w:rsid w:val="00002342"/>
    <w:rsid w:val="00003ED4"/>
    <w:rsid w:val="0000412A"/>
    <w:rsid w:val="000043FE"/>
    <w:rsid w:val="00010B38"/>
    <w:rsid w:val="00013733"/>
    <w:rsid w:val="0001466D"/>
    <w:rsid w:val="000205DA"/>
    <w:rsid w:val="000316F1"/>
    <w:rsid w:val="0003220A"/>
    <w:rsid w:val="000326C6"/>
    <w:rsid w:val="00032F46"/>
    <w:rsid w:val="00033A0F"/>
    <w:rsid w:val="00036290"/>
    <w:rsid w:val="0004395F"/>
    <w:rsid w:val="00052047"/>
    <w:rsid w:val="00060DE6"/>
    <w:rsid w:val="00067E52"/>
    <w:rsid w:val="00067F9B"/>
    <w:rsid w:val="00070BE7"/>
    <w:rsid w:val="00071095"/>
    <w:rsid w:val="0008769B"/>
    <w:rsid w:val="0009026E"/>
    <w:rsid w:val="0009686B"/>
    <w:rsid w:val="000A367C"/>
    <w:rsid w:val="000A471C"/>
    <w:rsid w:val="000A484B"/>
    <w:rsid w:val="000A63D1"/>
    <w:rsid w:val="000A6A59"/>
    <w:rsid w:val="000B02DD"/>
    <w:rsid w:val="000B0316"/>
    <w:rsid w:val="000B231D"/>
    <w:rsid w:val="000B3EEE"/>
    <w:rsid w:val="000B60A4"/>
    <w:rsid w:val="000B60A9"/>
    <w:rsid w:val="000B727C"/>
    <w:rsid w:val="000C0C07"/>
    <w:rsid w:val="000C2E00"/>
    <w:rsid w:val="000C2FD7"/>
    <w:rsid w:val="000D0035"/>
    <w:rsid w:val="000D7E4E"/>
    <w:rsid w:val="000E04C9"/>
    <w:rsid w:val="000E1041"/>
    <w:rsid w:val="000E2DA2"/>
    <w:rsid w:val="000E5DA7"/>
    <w:rsid w:val="000E67E1"/>
    <w:rsid w:val="000E7C41"/>
    <w:rsid w:val="000F1219"/>
    <w:rsid w:val="000F7B26"/>
    <w:rsid w:val="001075E3"/>
    <w:rsid w:val="0011142D"/>
    <w:rsid w:val="00112D97"/>
    <w:rsid w:val="0011481C"/>
    <w:rsid w:val="001150E0"/>
    <w:rsid w:val="001152AB"/>
    <w:rsid w:val="00115821"/>
    <w:rsid w:val="00123735"/>
    <w:rsid w:val="00131699"/>
    <w:rsid w:val="00133FBF"/>
    <w:rsid w:val="00135DEE"/>
    <w:rsid w:val="00140492"/>
    <w:rsid w:val="00140D8D"/>
    <w:rsid w:val="00140E78"/>
    <w:rsid w:val="0014112A"/>
    <w:rsid w:val="00141D5F"/>
    <w:rsid w:val="00144CB2"/>
    <w:rsid w:val="00146D24"/>
    <w:rsid w:val="00150702"/>
    <w:rsid w:val="00150B33"/>
    <w:rsid w:val="0015208F"/>
    <w:rsid w:val="001524DD"/>
    <w:rsid w:val="00155A18"/>
    <w:rsid w:val="001574DB"/>
    <w:rsid w:val="001645FE"/>
    <w:rsid w:val="0017186C"/>
    <w:rsid w:val="00173C21"/>
    <w:rsid w:val="001743E0"/>
    <w:rsid w:val="001805B6"/>
    <w:rsid w:val="00183E3C"/>
    <w:rsid w:val="001859AB"/>
    <w:rsid w:val="00186DF4"/>
    <w:rsid w:val="00195A01"/>
    <w:rsid w:val="001A0CD1"/>
    <w:rsid w:val="001A1B13"/>
    <w:rsid w:val="001B05B9"/>
    <w:rsid w:val="001B19AB"/>
    <w:rsid w:val="001B3C72"/>
    <w:rsid w:val="001C1CAF"/>
    <w:rsid w:val="001D0EF2"/>
    <w:rsid w:val="001D514D"/>
    <w:rsid w:val="001D7602"/>
    <w:rsid w:val="001E26C6"/>
    <w:rsid w:val="0020066E"/>
    <w:rsid w:val="00202A7B"/>
    <w:rsid w:val="00203D8B"/>
    <w:rsid w:val="00210176"/>
    <w:rsid w:val="002138AA"/>
    <w:rsid w:val="002164FB"/>
    <w:rsid w:val="002169EB"/>
    <w:rsid w:val="002209A8"/>
    <w:rsid w:val="00220C6C"/>
    <w:rsid w:val="00226F17"/>
    <w:rsid w:val="002307BA"/>
    <w:rsid w:val="002322C5"/>
    <w:rsid w:val="00236C03"/>
    <w:rsid w:val="0023737F"/>
    <w:rsid w:val="00247191"/>
    <w:rsid w:val="00251602"/>
    <w:rsid w:val="00252AAE"/>
    <w:rsid w:val="00252AF1"/>
    <w:rsid w:val="002532C8"/>
    <w:rsid w:val="00256889"/>
    <w:rsid w:val="002610C0"/>
    <w:rsid w:val="00265735"/>
    <w:rsid w:val="0026599F"/>
    <w:rsid w:val="00265C48"/>
    <w:rsid w:val="00270019"/>
    <w:rsid w:val="00271C1B"/>
    <w:rsid w:val="00280539"/>
    <w:rsid w:val="00286E4E"/>
    <w:rsid w:val="00293C28"/>
    <w:rsid w:val="00296C53"/>
    <w:rsid w:val="002C3EA2"/>
    <w:rsid w:val="002C5FA3"/>
    <w:rsid w:val="002D0DEF"/>
    <w:rsid w:val="002D1F82"/>
    <w:rsid w:val="002D25D4"/>
    <w:rsid w:val="002E0043"/>
    <w:rsid w:val="002E1C63"/>
    <w:rsid w:val="002E78F3"/>
    <w:rsid w:val="002F229F"/>
    <w:rsid w:val="002F46FB"/>
    <w:rsid w:val="00300DB6"/>
    <w:rsid w:val="003025CD"/>
    <w:rsid w:val="003070FD"/>
    <w:rsid w:val="00317D97"/>
    <w:rsid w:val="003215EB"/>
    <w:rsid w:val="0032281F"/>
    <w:rsid w:val="00330B1B"/>
    <w:rsid w:val="00330BF9"/>
    <w:rsid w:val="00331239"/>
    <w:rsid w:val="0033219D"/>
    <w:rsid w:val="0033312C"/>
    <w:rsid w:val="00333E90"/>
    <w:rsid w:val="00341295"/>
    <w:rsid w:val="00346207"/>
    <w:rsid w:val="00351BD3"/>
    <w:rsid w:val="00360C65"/>
    <w:rsid w:val="00361795"/>
    <w:rsid w:val="00362529"/>
    <w:rsid w:val="003646B1"/>
    <w:rsid w:val="003668BC"/>
    <w:rsid w:val="00367769"/>
    <w:rsid w:val="003708ED"/>
    <w:rsid w:val="00375A22"/>
    <w:rsid w:val="00381131"/>
    <w:rsid w:val="00384DFD"/>
    <w:rsid w:val="00394FF0"/>
    <w:rsid w:val="00396C37"/>
    <w:rsid w:val="003A2B02"/>
    <w:rsid w:val="003A69C4"/>
    <w:rsid w:val="003A7AAD"/>
    <w:rsid w:val="003B27BD"/>
    <w:rsid w:val="003B3C61"/>
    <w:rsid w:val="003B42D7"/>
    <w:rsid w:val="003C1733"/>
    <w:rsid w:val="003C1B61"/>
    <w:rsid w:val="003C2652"/>
    <w:rsid w:val="003C75E3"/>
    <w:rsid w:val="003C7B70"/>
    <w:rsid w:val="003C7EC7"/>
    <w:rsid w:val="003D3BEB"/>
    <w:rsid w:val="003D4307"/>
    <w:rsid w:val="003D6FD1"/>
    <w:rsid w:val="003E7E33"/>
    <w:rsid w:val="003F16B7"/>
    <w:rsid w:val="003F73DF"/>
    <w:rsid w:val="00400D54"/>
    <w:rsid w:val="004018EF"/>
    <w:rsid w:val="00402D0F"/>
    <w:rsid w:val="00412876"/>
    <w:rsid w:val="0041386F"/>
    <w:rsid w:val="00413F6B"/>
    <w:rsid w:val="0041610D"/>
    <w:rsid w:val="004220B8"/>
    <w:rsid w:val="004269DD"/>
    <w:rsid w:val="004272CF"/>
    <w:rsid w:val="00432202"/>
    <w:rsid w:val="00432F3C"/>
    <w:rsid w:val="00444AB2"/>
    <w:rsid w:val="00447874"/>
    <w:rsid w:val="00456279"/>
    <w:rsid w:val="004608E7"/>
    <w:rsid w:val="00461093"/>
    <w:rsid w:val="004640B6"/>
    <w:rsid w:val="004670F2"/>
    <w:rsid w:val="00467A11"/>
    <w:rsid w:val="00470964"/>
    <w:rsid w:val="00473418"/>
    <w:rsid w:val="00473E32"/>
    <w:rsid w:val="00475D3F"/>
    <w:rsid w:val="00496C09"/>
    <w:rsid w:val="004A3113"/>
    <w:rsid w:val="004A5461"/>
    <w:rsid w:val="004A62B6"/>
    <w:rsid w:val="004B12F0"/>
    <w:rsid w:val="004B1612"/>
    <w:rsid w:val="004B16F3"/>
    <w:rsid w:val="004B4AC7"/>
    <w:rsid w:val="004C1938"/>
    <w:rsid w:val="004D14E7"/>
    <w:rsid w:val="004D253D"/>
    <w:rsid w:val="004D5CF7"/>
    <w:rsid w:val="004E6C1A"/>
    <w:rsid w:val="004F6E51"/>
    <w:rsid w:val="005051A5"/>
    <w:rsid w:val="00513469"/>
    <w:rsid w:val="00523ADE"/>
    <w:rsid w:val="00525336"/>
    <w:rsid w:val="00530BB7"/>
    <w:rsid w:val="00531235"/>
    <w:rsid w:val="00532FA8"/>
    <w:rsid w:val="0053370D"/>
    <w:rsid w:val="00534A67"/>
    <w:rsid w:val="005431D9"/>
    <w:rsid w:val="00544670"/>
    <w:rsid w:val="005514EC"/>
    <w:rsid w:val="00554566"/>
    <w:rsid w:val="005554C4"/>
    <w:rsid w:val="0055636C"/>
    <w:rsid w:val="00556BE2"/>
    <w:rsid w:val="00565460"/>
    <w:rsid w:val="00565AF0"/>
    <w:rsid w:val="00572898"/>
    <w:rsid w:val="005765D7"/>
    <w:rsid w:val="005771E8"/>
    <w:rsid w:val="00583904"/>
    <w:rsid w:val="00591A6D"/>
    <w:rsid w:val="005928E9"/>
    <w:rsid w:val="0059562F"/>
    <w:rsid w:val="005A1EB6"/>
    <w:rsid w:val="005B7784"/>
    <w:rsid w:val="005C1A42"/>
    <w:rsid w:val="005C1CF0"/>
    <w:rsid w:val="005C5B13"/>
    <w:rsid w:val="005D12D0"/>
    <w:rsid w:val="005D1BDB"/>
    <w:rsid w:val="005D2FA8"/>
    <w:rsid w:val="005D3915"/>
    <w:rsid w:val="005E155B"/>
    <w:rsid w:val="005E3A5F"/>
    <w:rsid w:val="005F01CA"/>
    <w:rsid w:val="005F085C"/>
    <w:rsid w:val="005F7741"/>
    <w:rsid w:val="00600DC8"/>
    <w:rsid w:val="006015C5"/>
    <w:rsid w:val="006030E2"/>
    <w:rsid w:val="0061132F"/>
    <w:rsid w:val="00611D05"/>
    <w:rsid w:val="006140B4"/>
    <w:rsid w:val="00614928"/>
    <w:rsid w:val="006218EB"/>
    <w:rsid w:val="00624BAF"/>
    <w:rsid w:val="00624C65"/>
    <w:rsid w:val="00630C26"/>
    <w:rsid w:val="006319F5"/>
    <w:rsid w:val="00636723"/>
    <w:rsid w:val="006374CB"/>
    <w:rsid w:val="00647686"/>
    <w:rsid w:val="006529D5"/>
    <w:rsid w:val="00653D06"/>
    <w:rsid w:val="00654AA3"/>
    <w:rsid w:val="00663213"/>
    <w:rsid w:val="00666620"/>
    <w:rsid w:val="00672FBC"/>
    <w:rsid w:val="0068206C"/>
    <w:rsid w:val="006846C7"/>
    <w:rsid w:val="00684F10"/>
    <w:rsid w:val="00686D39"/>
    <w:rsid w:val="00691789"/>
    <w:rsid w:val="006A294E"/>
    <w:rsid w:val="006A51BE"/>
    <w:rsid w:val="006B0BFA"/>
    <w:rsid w:val="006B1939"/>
    <w:rsid w:val="006B3759"/>
    <w:rsid w:val="006B4536"/>
    <w:rsid w:val="006B544E"/>
    <w:rsid w:val="006C1AAD"/>
    <w:rsid w:val="006C2CDA"/>
    <w:rsid w:val="006D00A6"/>
    <w:rsid w:val="006D6704"/>
    <w:rsid w:val="006D6BF0"/>
    <w:rsid w:val="006E1000"/>
    <w:rsid w:val="006E594E"/>
    <w:rsid w:val="006E6F44"/>
    <w:rsid w:val="006E7272"/>
    <w:rsid w:val="00702177"/>
    <w:rsid w:val="007057D9"/>
    <w:rsid w:val="00705A8A"/>
    <w:rsid w:val="00707F8B"/>
    <w:rsid w:val="00710A5F"/>
    <w:rsid w:val="007153C4"/>
    <w:rsid w:val="007156BE"/>
    <w:rsid w:val="007158B4"/>
    <w:rsid w:val="00721AF4"/>
    <w:rsid w:val="0072381E"/>
    <w:rsid w:val="007344D8"/>
    <w:rsid w:val="007376E8"/>
    <w:rsid w:val="007405D8"/>
    <w:rsid w:val="00740969"/>
    <w:rsid w:val="00743B49"/>
    <w:rsid w:val="00751E23"/>
    <w:rsid w:val="0075428B"/>
    <w:rsid w:val="0076177E"/>
    <w:rsid w:val="00765100"/>
    <w:rsid w:val="00766329"/>
    <w:rsid w:val="00770CCB"/>
    <w:rsid w:val="007822E7"/>
    <w:rsid w:val="00783158"/>
    <w:rsid w:val="007850EE"/>
    <w:rsid w:val="00785D97"/>
    <w:rsid w:val="00786FFE"/>
    <w:rsid w:val="00790668"/>
    <w:rsid w:val="00793477"/>
    <w:rsid w:val="00795327"/>
    <w:rsid w:val="007B100C"/>
    <w:rsid w:val="007B4A83"/>
    <w:rsid w:val="007B6B7D"/>
    <w:rsid w:val="007B6F61"/>
    <w:rsid w:val="007C106E"/>
    <w:rsid w:val="007C56D1"/>
    <w:rsid w:val="007C5D72"/>
    <w:rsid w:val="007D41C8"/>
    <w:rsid w:val="007E171D"/>
    <w:rsid w:val="007E2AB6"/>
    <w:rsid w:val="007E38E8"/>
    <w:rsid w:val="007F0A4C"/>
    <w:rsid w:val="007F0AD0"/>
    <w:rsid w:val="007F3E8F"/>
    <w:rsid w:val="007F4FD5"/>
    <w:rsid w:val="0080023F"/>
    <w:rsid w:val="0080399A"/>
    <w:rsid w:val="0081307A"/>
    <w:rsid w:val="00816205"/>
    <w:rsid w:val="00816A3A"/>
    <w:rsid w:val="00827865"/>
    <w:rsid w:val="0084648D"/>
    <w:rsid w:val="008519D2"/>
    <w:rsid w:val="00851B3B"/>
    <w:rsid w:val="0085283A"/>
    <w:rsid w:val="00852875"/>
    <w:rsid w:val="008621E2"/>
    <w:rsid w:val="00865408"/>
    <w:rsid w:val="00872B03"/>
    <w:rsid w:val="00881BD3"/>
    <w:rsid w:val="00882A87"/>
    <w:rsid w:val="00887512"/>
    <w:rsid w:val="0088771F"/>
    <w:rsid w:val="0089110A"/>
    <w:rsid w:val="008B3A81"/>
    <w:rsid w:val="008B66C6"/>
    <w:rsid w:val="008D0475"/>
    <w:rsid w:val="008D34FE"/>
    <w:rsid w:val="008D411C"/>
    <w:rsid w:val="008D44CB"/>
    <w:rsid w:val="008E05C8"/>
    <w:rsid w:val="008E120E"/>
    <w:rsid w:val="008E25A5"/>
    <w:rsid w:val="008E2CA4"/>
    <w:rsid w:val="008F33D1"/>
    <w:rsid w:val="008F38A2"/>
    <w:rsid w:val="008F4E3D"/>
    <w:rsid w:val="008F52D3"/>
    <w:rsid w:val="008F626A"/>
    <w:rsid w:val="008F7465"/>
    <w:rsid w:val="00903891"/>
    <w:rsid w:val="0090523B"/>
    <w:rsid w:val="00906668"/>
    <w:rsid w:val="0091295B"/>
    <w:rsid w:val="00914FCD"/>
    <w:rsid w:val="0091662E"/>
    <w:rsid w:val="00916C3F"/>
    <w:rsid w:val="00930A57"/>
    <w:rsid w:val="0093410C"/>
    <w:rsid w:val="00940AC8"/>
    <w:rsid w:val="00943153"/>
    <w:rsid w:val="00951E57"/>
    <w:rsid w:val="00965117"/>
    <w:rsid w:val="00970578"/>
    <w:rsid w:val="009720FE"/>
    <w:rsid w:val="00974404"/>
    <w:rsid w:val="00976CF0"/>
    <w:rsid w:val="0098314A"/>
    <w:rsid w:val="009848FC"/>
    <w:rsid w:val="00993399"/>
    <w:rsid w:val="00994525"/>
    <w:rsid w:val="00997CFA"/>
    <w:rsid w:val="009A388C"/>
    <w:rsid w:val="009A561B"/>
    <w:rsid w:val="009A6629"/>
    <w:rsid w:val="009B5D3B"/>
    <w:rsid w:val="009C039E"/>
    <w:rsid w:val="009C0C06"/>
    <w:rsid w:val="009C1277"/>
    <w:rsid w:val="009C2F16"/>
    <w:rsid w:val="009C4893"/>
    <w:rsid w:val="009D3A69"/>
    <w:rsid w:val="009D5089"/>
    <w:rsid w:val="009D51BB"/>
    <w:rsid w:val="009D5DB2"/>
    <w:rsid w:val="009D7B6B"/>
    <w:rsid w:val="009E53F9"/>
    <w:rsid w:val="009F6D4F"/>
    <w:rsid w:val="009F7C3E"/>
    <w:rsid w:val="00A02EE6"/>
    <w:rsid w:val="00A07DB8"/>
    <w:rsid w:val="00A13404"/>
    <w:rsid w:val="00A16E7A"/>
    <w:rsid w:val="00A20B36"/>
    <w:rsid w:val="00A2192D"/>
    <w:rsid w:val="00A27C7E"/>
    <w:rsid w:val="00A30184"/>
    <w:rsid w:val="00A3155B"/>
    <w:rsid w:val="00A41643"/>
    <w:rsid w:val="00A43C63"/>
    <w:rsid w:val="00A449DA"/>
    <w:rsid w:val="00A51484"/>
    <w:rsid w:val="00A54631"/>
    <w:rsid w:val="00A6122F"/>
    <w:rsid w:val="00A73304"/>
    <w:rsid w:val="00A849D7"/>
    <w:rsid w:val="00A9037B"/>
    <w:rsid w:val="00A92576"/>
    <w:rsid w:val="00A97EE3"/>
    <w:rsid w:val="00AA0DAD"/>
    <w:rsid w:val="00AA67BA"/>
    <w:rsid w:val="00AB01D9"/>
    <w:rsid w:val="00AB32F0"/>
    <w:rsid w:val="00AB78B2"/>
    <w:rsid w:val="00AB78C1"/>
    <w:rsid w:val="00AC1EFF"/>
    <w:rsid w:val="00AC2B69"/>
    <w:rsid w:val="00AC32BD"/>
    <w:rsid w:val="00AF0DC6"/>
    <w:rsid w:val="00AF1D1C"/>
    <w:rsid w:val="00B03985"/>
    <w:rsid w:val="00B07F0A"/>
    <w:rsid w:val="00B15762"/>
    <w:rsid w:val="00B16458"/>
    <w:rsid w:val="00B200A8"/>
    <w:rsid w:val="00B21384"/>
    <w:rsid w:val="00B238FC"/>
    <w:rsid w:val="00B26F8C"/>
    <w:rsid w:val="00B309B4"/>
    <w:rsid w:val="00B33650"/>
    <w:rsid w:val="00B3435E"/>
    <w:rsid w:val="00B35934"/>
    <w:rsid w:val="00B42A75"/>
    <w:rsid w:val="00B44DAC"/>
    <w:rsid w:val="00B46803"/>
    <w:rsid w:val="00B53DD7"/>
    <w:rsid w:val="00B60E0D"/>
    <w:rsid w:val="00B63227"/>
    <w:rsid w:val="00B64E78"/>
    <w:rsid w:val="00B651F8"/>
    <w:rsid w:val="00B65C74"/>
    <w:rsid w:val="00B66F80"/>
    <w:rsid w:val="00B70B5E"/>
    <w:rsid w:val="00B72C04"/>
    <w:rsid w:val="00B758A3"/>
    <w:rsid w:val="00B761E3"/>
    <w:rsid w:val="00B8019E"/>
    <w:rsid w:val="00B80868"/>
    <w:rsid w:val="00B908EE"/>
    <w:rsid w:val="00B969D8"/>
    <w:rsid w:val="00B97273"/>
    <w:rsid w:val="00BA67E3"/>
    <w:rsid w:val="00BA7BA7"/>
    <w:rsid w:val="00BB4C62"/>
    <w:rsid w:val="00BB6C5F"/>
    <w:rsid w:val="00BC0D68"/>
    <w:rsid w:val="00BC1969"/>
    <w:rsid w:val="00BC2FCC"/>
    <w:rsid w:val="00BC53F9"/>
    <w:rsid w:val="00BC566C"/>
    <w:rsid w:val="00BC5F2E"/>
    <w:rsid w:val="00BE05A7"/>
    <w:rsid w:val="00BE3078"/>
    <w:rsid w:val="00BE39C8"/>
    <w:rsid w:val="00BE544C"/>
    <w:rsid w:val="00BE7724"/>
    <w:rsid w:val="00BE7AE5"/>
    <w:rsid w:val="00BF0BFC"/>
    <w:rsid w:val="00BF7630"/>
    <w:rsid w:val="00C012DE"/>
    <w:rsid w:val="00C121B3"/>
    <w:rsid w:val="00C12351"/>
    <w:rsid w:val="00C1791F"/>
    <w:rsid w:val="00C21233"/>
    <w:rsid w:val="00C27C13"/>
    <w:rsid w:val="00C3291B"/>
    <w:rsid w:val="00C331A6"/>
    <w:rsid w:val="00C45A92"/>
    <w:rsid w:val="00C5038D"/>
    <w:rsid w:val="00C53047"/>
    <w:rsid w:val="00C532E8"/>
    <w:rsid w:val="00C53947"/>
    <w:rsid w:val="00C55613"/>
    <w:rsid w:val="00C61133"/>
    <w:rsid w:val="00C8499E"/>
    <w:rsid w:val="00C85C9F"/>
    <w:rsid w:val="00C91914"/>
    <w:rsid w:val="00C945BB"/>
    <w:rsid w:val="00C95155"/>
    <w:rsid w:val="00CA3BCD"/>
    <w:rsid w:val="00CA54F5"/>
    <w:rsid w:val="00CA5CED"/>
    <w:rsid w:val="00CB2AD6"/>
    <w:rsid w:val="00CB5302"/>
    <w:rsid w:val="00CB7DA7"/>
    <w:rsid w:val="00CC37ED"/>
    <w:rsid w:val="00CC7B65"/>
    <w:rsid w:val="00CD02E4"/>
    <w:rsid w:val="00CD53D2"/>
    <w:rsid w:val="00CE0ED5"/>
    <w:rsid w:val="00CE43BE"/>
    <w:rsid w:val="00CE64DB"/>
    <w:rsid w:val="00CE7DB3"/>
    <w:rsid w:val="00CF0CA1"/>
    <w:rsid w:val="00CF2546"/>
    <w:rsid w:val="00CF7795"/>
    <w:rsid w:val="00D14260"/>
    <w:rsid w:val="00D25586"/>
    <w:rsid w:val="00D25649"/>
    <w:rsid w:val="00D319FA"/>
    <w:rsid w:val="00D3255B"/>
    <w:rsid w:val="00D37018"/>
    <w:rsid w:val="00D44AC3"/>
    <w:rsid w:val="00D5478B"/>
    <w:rsid w:val="00D61469"/>
    <w:rsid w:val="00D62E8A"/>
    <w:rsid w:val="00D72310"/>
    <w:rsid w:val="00D734AD"/>
    <w:rsid w:val="00D7400A"/>
    <w:rsid w:val="00D80AFA"/>
    <w:rsid w:val="00D8234D"/>
    <w:rsid w:val="00D8494F"/>
    <w:rsid w:val="00D94E76"/>
    <w:rsid w:val="00D957A4"/>
    <w:rsid w:val="00DA3BB5"/>
    <w:rsid w:val="00DB0BF3"/>
    <w:rsid w:val="00DB23E5"/>
    <w:rsid w:val="00DB35F7"/>
    <w:rsid w:val="00DB4D8B"/>
    <w:rsid w:val="00DC653A"/>
    <w:rsid w:val="00DC7346"/>
    <w:rsid w:val="00DE6A80"/>
    <w:rsid w:val="00DF24EF"/>
    <w:rsid w:val="00DF254D"/>
    <w:rsid w:val="00DF5646"/>
    <w:rsid w:val="00DF6308"/>
    <w:rsid w:val="00DF69B4"/>
    <w:rsid w:val="00E0093D"/>
    <w:rsid w:val="00E06F16"/>
    <w:rsid w:val="00E10AFC"/>
    <w:rsid w:val="00E14F42"/>
    <w:rsid w:val="00E20AD7"/>
    <w:rsid w:val="00E20C05"/>
    <w:rsid w:val="00E219B3"/>
    <w:rsid w:val="00E261DC"/>
    <w:rsid w:val="00E27E74"/>
    <w:rsid w:val="00E312D6"/>
    <w:rsid w:val="00E32671"/>
    <w:rsid w:val="00E364CB"/>
    <w:rsid w:val="00E43A06"/>
    <w:rsid w:val="00E440CF"/>
    <w:rsid w:val="00E50CFF"/>
    <w:rsid w:val="00E516C6"/>
    <w:rsid w:val="00E51E54"/>
    <w:rsid w:val="00E53914"/>
    <w:rsid w:val="00E54A35"/>
    <w:rsid w:val="00E555C3"/>
    <w:rsid w:val="00E60EE6"/>
    <w:rsid w:val="00E62F31"/>
    <w:rsid w:val="00E66CFC"/>
    <w:rsid w:val="00E774EC"/>
    <w:rsid w:val="00E774F3"/>
    <w:rsid w:val="00E867CE"/>
    <w:rsid w:val="00E913E7"/>
    <w:rsid w:val="00E960B3"/>
    <w:rsid w:val="00EA52F5"/>
    <w:rsid w:val="00EA5535"/>
    <w:rsid w:val="00EA7B13"/>
    <w:rsid w:val="00EB1125"/>
    <w:rsid w:val="00EB2653"/>
    <w:rsid w:val="00ED4F74"/>
    <w:rsid w:val="00EE131F"/>
    <w:rsid w:val="00EE38B8"/>
    <w:rsid w:val="00EF4902"/>
    <w:rsid w:val="00EF5E67"/>
    <w:rsid w:val="00F05758"/>
    <w:rsid w:val="00F1054F"/>
    <w:rsid w:val="00F13469"/>
    <w:rsid w:val="00F14FDB"/>
    <w:rsid w:val="00F17B71"/>
    <w:rsid w:val="00F20388"/>
    <w:rsid w:val="00F20C1E"/>
    <w:rsid w:val="00F216F2"/>
    <w:rsid w:val="00F26429"/>
    <w:rsid w:val="00F27381"/>
    <w:rsid w:val="00F30443"/>
    <w:rsid w:val="00F31EF1"/>
    <w:rsid w:val="00F371BE"/>
    <w:rsid w:val="00F3738F"/>
    <w:rsid w:val="00F41C9D"/>
    <w:rsid w:val="00F4453B"/>
    <w:rsid w:val="00F55AA0"/>
    <w:rsid w:val="00F5609A"/>
    <w:rsid w:val="00F577DE"/>
    <w:rsid w:val="00F61C30"/>
    <w:rsid w:val="00F61F55"/>
    <w:rsid w:val="00F65077"/>
    <w:rsid w:val="00F65AB3"/>
    <w:rsid w:val="00F65AB5"/>
    <w:rsid w:val="00F76643"/>
    <w:rsid w:val="00F81501"/>
    <w:rsid w:val="00F84BE8"/>
    <w:rsid w:val="00F8778D"/>
    <w:rsid w:val="00F9248C"/>
    <w:rsid w:val="00F96BC3"/>
    <w:rsid w:val="00FA0A68"/>
    <w:rsid w:val="00FA5BF1"/>
    <w:rsid w:val="00FA641A"/>
    <w:rsid w:val="00FB3AAF"/>
    <w:rsid w:val="00FC0EA2"/>
    <w:rsid w:val="00FC706C"/>
    <w:rsid w:val="00FD1545"/>
    <w:rsid w:val="00FD2782"/>
    <w:rsid w:val="00FD27C2"/>
    <w:rsid w:val="00FD2895"/>
    <w:rsid w:val="00FE1AF3"/>
    <w:rsid w:val="00FE273E"/>
    <w:rsid w:val="00FE5B0A"/>
    <w:rsid w:val="00FE69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A2949DE"/>
  <w15:chartTrackingRefBased/>
  <w15:docId w15:val="{2A4257B0-64F3-42B7-8967-530533849E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MS Mincho" w:hAnsi="Century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semiHidden="1" w:uiPriority="62" w:unhideWhenUsed="1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416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1"/>
    <w:rsid w:val="00A41643"/>
    <w:pPr>
      <w:widowControl/>
      <w:tabs>
        <w:tab w:val="center" w:pos="4320"/>
        <w:tab w:val="right" w:pos="8640"/>
      </w:tabs>
      <w:jc w:val="left"/>
    </w:pPr>
    <w:rPr>
      <w:rFonts w:ascii="Times New Roman" w:hAnsi="Times New Roman"/>
      <w:kern w:val="0"/>
      <w:sz w:val="24"/>
      <w:szCs w:val="24"/>
      <w:lang w:eastAsia="en-US"/>
    </w:rPr>
  </w:style>
  <w:style w:type="character" w:customStyle="1" w:styleId="HeaderChar">
    <w:name w:val="Header Char"/>
    <w:uiPriority w:val="99"/>
    <w:semiHidden/>
    <w:rsid w:val="00A41643"/>
    <w:rPr>
      <w:kern w:val="2"/>
      <w:sz w:val="21"/>
      <w:szCs w:val="22"/>
    </w:rPr>
  </w:style>
  <w:style w:type="character" w:customStyle="1" w:styleId="HeaderChar1">
    <w:name w:val="Header Char1"/>
    <w:link w:val="Header"/>
    <w:rsid w:val="00A41643"/>
    <w:rPr>
      <w:rFonts w:ascii="Times New Roman" w:eastAsia="MS Mincho" w:hAnsi="Times New Roman"/>
      <w:sz w:val="24"/>
      <w:szCs w:val="24"/>
      <w:lang w:eastAsia="en-US"/>
    </w:rPr>
  </w:style>
  <w:style w:type="paragraph" w:customStyle="1" w:styleId="Default">
    <w:name w:val="Default"/>
    <w:rsid w:val="00A41643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vi-VN"/>
    </w:rPr>
  </w:style>
  <w:style w:type="paragraph" w:customStyle="1" w:styleId="ColorfulList-Accent11">
    <w:name w:val="Colorful List - Accent 11"/>
    <w:basedOn w:val="Normal"/>
    <w:qFormat/>
    <w:rsid w:val="00A41643"/>
    <w:pPr>
      <w:widowControl/>
      <w:spacing w:after="200" w:line="276" w:lineRule="auto"/>
      <w:ind w:left="720"/>
      <w:contextualSpacing/>
      <w:jc w:val="left"/>
    </w:pPr>
    <w:rPr>
      <w:rFonts w:ascii="Calibri" w:eastAsia="Calibri" w:hAnsi="Calibri"/>
      <w:kern w:val="0"/>
      <w:sz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1643"/>
    <w:rPr>
      <w:rFonts w:ascii="Arial" w:eastAsia="MS Gothic" w:hAnsi="Arial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41643"/>
    <w:rPr>
      <w:rFonts w:ascii="Arial" w:eastAsia="MS Gothic" w:hAnsi="Arial" w:cs="Times New Roman"/>
      <w:kern w:val="2"/>
      <w:sz w:val="18"/>
      <w:szCs w:val="18"/>
    </w:rPr>
  </w:style>
  <w:style w:type="paragraph" w:customStyle="1" w:styleId="CharChar1Char">
    <w:name w:val="Char Char1 Char"/>
    <w:basedOn w:val="Normal"/>
    <w:rsid w:val="001524DD"/>
    <w:pPr>
      <w:widowControl/>
      <w:tabs>
        <w:tab w:val="left" w:pos="709"/>
      </w:tabs>
      <w:jc w:val="left"/>
    </w:pPr>
    <w:rPr>
      <w:rFonts w:ascii="Tahoma" w:eastAsia="Times New Roman" w:hAnsi="Tahoma"/>
      <w:kern w:val="0"/>
      <w:sz w:val="24"/>
      <w:szCs w:val="24"/>
      <w:lang w:val="pl-PL" w:eastAsia="pl-PL"/>
    </w:rPr>
  </w:style>
  <w:style w:type="paragraph" w:styleId="Footer">
    <w:name w:val="footer"/>
    <w:basedOn w:val="Normal"/>
    <w:link w:val="FooterChar"/>
    <w:uiPriority w:val="99"/>
    <w:unhideWhenUsed/>
    <w:rsid w:val="007405D8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7405D8"/>
    <w:rPr>
      <w:kern w:val="2"/>
      <w:sz w:val="21"/>
      <w:szCs w:val="22"/>
      <w:lang w:eastAsia="ja-JP"/>
    </w:rPr>
  </w:style>
  <w:style w:type="character" w:customStyle="1" w:styleId="fontstyle01">
    <w:name w:val="fontstyle01"/>
    <w:rsid w:val="004B12F0"/>
    <w:rPr>
      <w:rFonts w:ascii="HelveticaNeue-Italic" w:hAnsi="HelveticaNeue-Italic" w:hint="default"/>
      <w:b w:val="0"/>
      <w:bCs w:val="0"/>
      <w:i/>
      <w:iCs/>
      <w:color w:val="242021"/>
      <w:sz w:val="24"/>
      <w:szCs w:val="24"/>
    </w:rPr>
  </w:style>
  <w:style w:type="character" w:styleId="Emphasis">
    <w:name w:val="Emphasis"/>
    <w:uiPriority w:val="20"/>
    <w:qFormat/>
    <w:rsid w:val="004B12F0"/>
    <w:rPr>
      <w:i/>
      <w:iCs/>
    </w:rPr>
  </w:style>
  <w:style w:type="paragraph" w:styleId="NormalWeb">
    <w:name w:val="Normal (Web)"/>
    <w:basedOn w:val="Normal"/>
    <w:uiPriority w:val="99"/>
    <w:unhideWhenUsed/>
    <w:rsid w:val="003C1733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/>
      <w:kern w:val="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9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9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2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8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7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7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0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16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9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8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8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0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9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6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91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5163F1-1772-4382-93AC-7F8171F424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8</Pages>
  <Words>1699</Words>
  <Characters>9688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h Giang Hoang</dc:creator>
  <cp:keywords/>
  <cp:lastModifiedBy>Hoang Van Thong</cp:lastModifiedBy>
  <cp:revision>8</cp:revision>
  <cp:lastPrinted>2020-02-11T10:02:00Z</cp:lastPrinted>
  <dcterms:created xsi:type="dcterms:W3CDTF">2022-12-25T08:09:00Z</dcterms:created>
  <dcterms:modified xsi:type="dcterms:W3CDTF">2022-12-26T07:39:00Z</dcterms:modified>
</cp:coreProperties>
</file>